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D8AAB" w14:textId="77777777" w:rsidR="00875AC3" w:rsidRPr="00875AC3" w:rsidRDefault="00875AC3" w:rsidP="00875AC3">
      <w:pPr>
        <w:autoSpaceDE w:val="0"/>
        <w:autoSpaceDN w:val="0"/>
        <w:adjustRightInd w:val="0"/>
        <w:jc w:val="right"/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  <w:r w:rsidRPr="00875AC3">
        <w:rPr>
          <w:rFonts w:asciiTheme="majorHAnsi" w:hAnsiTheme="majorHAnsi"/>
          <w:b/>
          <w:sz w:val="22"/>
          <w:szCs w:val="22"/>
        </w:rPr>
        <w:t>Załącznik nr 2 (FO) do SIWZ</w:t>
      </w:r>
    </w:p>
    <w:p w14:paraId="16DDBAE9" w14:textId="44A8DD25" w:rsidR="00875AC3" w:rsidRPr="00875AC3" w:rsidRDefault="00F84F11" w:rsidP="00875AC3">
      <w:pPr>
        <w:pStyle w:val="NormalnyWeb"/>
        <w:spacing w:before="0" w:beforeAutospacing="0" w:after="0" w:afterAutospacing="0" w:line="276" w:lineRule="auto"/>
        <w:jc w:val="right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Do postępowania nr ZP 39-189014</w:t>
      </w:r>
    </w:p>
    <w:p w14:paraId="3676C2BF" w14:textId="77777777" w:rsidR="00081719" w:rsidRPr="001A1F20" w:rsidRDefault="00081719" w:rsidP="00081719">
      <w:pPr>
        <w:jc w:val="center"/>
        <w:rPr>
          <w:rFonts w:asciiTheme="majorHAnsi" w:hAnsiTheme="majorHAnsi"/>
          <w:color w:val="000000" w:themeColor="text1"/>
        </w:rPr>
      </w:pPr>
    </w:p>
    <w:p w14:paraId="0519E661" w14:textId="77777777" w:rsidR="00081719" w:rsidRPr="001A1F20" w:rsidRDefault="00081719" w:rsidP="00081719">
      <w:pPr>
        <w:rPr>
          <w:rFonts w:asciiTheme="majorHAnsi" w:hAnsiTheme="majorHAnsi"/>
          <w:color w:val="000000" w:themeColor="text1"/>
        </w:rPr>
      </w:pPr>
      <w:r w:rsidRPr="001A1F20">
        <w:rPr>
          <w:rFonts w:asciiTheme="majorHAnsi" w:hAnsiTheme="majorHAnsi"/>
          <w:color w:val="000000" w:themeColor="text1"/>
        </w:rPr>
        <w:t>………………………………</w:t>
      </w:r>
    </w:p>
    <w:p w14:paraId="4DA7DB6C" w14:textId="7741C3BA" w:rsidR="00081719" w:rsidRPr="001A1F20" w:rsidRDefault="00083545" w:rsidP="00087DFB">
      <w:pPr>
        <w:rPr>
          <w:rFonts w:asciiTheme="majorHAnsi" w:hAnsiTheme="majorHAnsi"/>
          <w:color w:val="000000" w:themeColor="text1"/>
          <w:sz w:val="18"/>
          <w:szCs w:val="18"/>
        </w:rPr>
      </w:pPr>
      <w:r w:rsidRPr="001A1F20">
        <w:rPr>
          <w:rFonts w:asciiTheme="majorHAnsi" w:hAnsiTheme="majorHAnsi"/>
          <w:color w:val="000000" w:themeColor="text1"/>
          <w:sz w:val="18"/>
          <w:szCs w:val="18"/>
        </w:rPr>
        <w:t xml:space="preserve"> </w:t>
      </w:r>
      <w:r w:rsidR="001852EC" w:rsidRPr="001A1F20">
        <w:rPr>
          <w:rFonts w:asciiTheme="majorHAnsi" w:hAnsiTheme="majorHAnsi"/>
          <w:color w:val="000000" w:themeColor="text1"/>
          <w:sz w:val="18"/>
          <w:szCs w:val="18"/>
        </w:rPr>
        <w:t>(Pieczęć W</w:t>
      </w:r>
      <w:r w:rsidR="00081719" w:rsidRPr="001A1F20">
        <w:rPr>
          <w:rFonts w:asciiTheme="majorHAnsi" w:hAnsiTheme="majorHAnsi"/>
          <w:color w:val="000000" w:themeColor="text1"/>
          <w:sz w:val="18"/>
          <w:szCs w:val="18"/>
        </w:rPr>
        <w:t>ykonawcy)</w:t>
      </w:r>
    </w:p>
    <w:p w14:paraId="3B99A350" w14:textId="77777777" w:rsidR="00081719" w:rsidRPr="001A1F20" w:rsidRDefault="00081719" w:rsidP="00081719">
      <w:pPr>
        <w:pStyle w:val="Normalny1"/>
        <w:keepNext/>
        <w:jc w:val="center"/>
        <w:rPr>
          <w:rFonts w:asciiTheme="majorHAnsi" w:hAnsiTheme="majorHAnsi" w:cs="Times New Roman"/>
          <w:b/>
          <w:bCs/>
          <w:sz w:val="24"/>
          <w:szCs w:val="24"/>
        </w:rPr>
      </w:pPr>
    </w:p>
    <w:p w14:paraId="101B0F2E" w14:textId="77777777" w:rsidR="00081719" w:rsidRPr="001A1F20" w:rsidRDefault="00081719" w:rsidP="00081719">
      <w:pPr>
        <w:pStyle w:val="Normalny1"/>
        <w:keepNext/>
        <w:jc w:val="center"/>
        <w:rPr>
          <w:rFonts w:asciiTheme="majorHAnsi" w:hAnsiTheme="majorHAnsi" w:cs="Times New Roman"/>
          <w:sz w:val="24"/>
          <w:szCs w:val="24"/>
        </w:rPr>
      </w:pPr>
      <w:r w:rsidRPr="001A1F20">
        <w:rPr>
          <w:rFonts w:asciiTheme="majorHAnsi" w:hAnsiTheme="majorHAnsi" w:cs="Times New Roman"/>
          <w:b/>
          <w:bCs/>
          <w:sz w:val="24"/>
          <w:szCs w:val="24"/>
        </w:rPr>
        <w:t xml:space="preserve">FORMULARZ OFERTOWY </w:t>
      </w:r>
    </w:p>
    <w:p w14:paraId="295C0A63" w14:textId="77777777" w:rsidR="00081719" w:rsidRPr="001A1F20" w:rsidRDefault="00081719" w:rsidP="00081719">
      <w:pPr>
        <w:pStyle w:val="pkt1"/>
        <w:spacing w:before="0" w:after="40"/>
        <w:ind w:left="540" w:firstLine="0"/>
        <w:rPr>
          <w:rFonts w:ascii="Calibri" w:hAnsi="Calibri" w:cs="Segoe UI"/>
          <w:b/>
          <w:sz w:val="20"/>
        </w:rPr>
      </w:pPr>
    </w:p>
    <w:p w14:paraId="4B074CB5" w14:textId="77777777" w:rsidR="00081719" w:rsidRPr="001A1F20" w:rsidRDefault="00081719" w:rsidP="00081719">
      <w:pPr>
        <w:pStyle w:val="pkt1"/>
        <w:spacing w:before="0" w:after="40"/>
        <w:ind w:left="540" w:firstLine="0"/>
        <w:rPr>
          <w:rFonts w:ascii="Calibri" w:hAnsi="Calibri" w:cs="Segoe UI"/>
          <w:b/>
          <w:sz w:val="20"/>
        </w:rPr>
      </w:pPr>
    </w:p>
    <w:p w14:paraId="7216A64D" w14:textId="234BAAFF" w:rsidR="00081719" w:rsidRPr="001A1F20" w:rsidRDefault="001852EC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Zarejestrowana nazwa W</w:t>
      </w:r>
      <w:r w:rsidR="00081719" w:rsidRPr="001A1F20">
        <w:rPr>
          <w:rFonts w:ascii="Calibri" w:hAnsi="Calibri" w:cs="Segoe UI"/>
          <w:bCs/>
          <w:sz w:val="20"/>
          <w:szCs w:val="20"/>
        </w:rPr>
        <w:t>ykonawcy</w:t>
      </w:r>
      <w:r w:rsidR="00467990" w:rsidRPr="001A1F20">
        <w:rPr>
          <w:rFonts w:ascii="Calibri" w:hAnsi="Calibri" w:cs="Segoe UI"/>
          <w:bCs/>
          <w:sz w:val="20"/>
          <w:szCs w:val="20"/>
        </w:rPr>
        <w:t>:</w:t>
      </w:r>
    </w:p>
    <w:p w14:paraId="69F6BD0C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9BF76E9" w14:textId="28EBCC09" w:rsidR="00081719" w:rsidRPr="001A1F20" w:rsidRDefault="001852EC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Zarejestrowany adres W</w:t>
      </w:r>
      <w:r w:rsidR="00081719" w:rsidRPr="001A1F20">
        <w:rPr>
          <w:rFonts w:ascii="Calibri" w:hAnsi="Calibri" w:cs="Segoe UI"/>
          <w:bCs/>
          <w:sz w:val="20"/>
          <w:szCs w:val="20"/>
        </w:rPr>
        <w:t>ykonawcy</w:t>
      </w:r>
      <w:r w:rsidR="00467990" w:rsidRPr="001A1F20">
        <w:rPr>
          <w:rFonts w:ascii="Calibri" w:hAnsi="Calibri" w:cs="Segoe UI"/>
          <w:bCs/>
          <w:sz w:val="20"/>
          <w:szCs w:val="20"/>
        </w:rPr>
        <w:t>:</w:t>
      </w:r>
    </w:p>
    <w:p w14:paraId="0141A4A9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E569CF8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Numer telefonu ..................................................................</w:t>
      </w:r>
    </w:p>
    <w:p w14:paraId="6BD0AB10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  <w:lang w:val="de-DE"/>
        </w:rPr>
      </w:pPr>
      <w:r w:rsidRPr="001A1F20">
        <w:rPr>
          <w:rFonts w:ascii="Calibri" w:hAnsi="Calibri" w:cs="Segoe UI"/>
          <w:bCs/>
          <w:sz w:val="20"/>
          <w:szCs w:val="20"/>
          <w:lang w:val="de-DE"/>
        </w:rPr>
        <w:t>Numer faksu .......................................................................</w:t>
      </w:r>
    </w:p>
    <w:p w14:paraId="3F3F695E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  <w:lang w:val="de-DE"/>
        </w:rPr>
      </w:pPr>
      <w:r w:rsidRPr="001A1F20">
        <w:rPr>
          <w:rFonts w:ascii="Calibri" w:hAnsi="Calibri" w:cs="Segoe UI"/>
          <w:bCs/>
          <w:sz w:val="20"/>
          <w:szCs w:val="20"/>
          <w:lang w:val="de-DE"/>
        </w:rPr>
        <w:t>REGON ....................................................... NIP .......................................................................................</w:t>
      </w:r>
    </w:p>
    <w:p w14:paraId="7EBA0BFE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  <w:lang w:val="de-DE"/>
        </w:rPr>
      </w:pPr>
      <w:r w:rsidRPr="001A1F20">
        <w:rPr>
          <w:rFonts w:ascii="Calibri" w:hAnsi="Calibri" w:cs="Segoe UI"/>
          <w:bCs/>
          <w:sz w:val="20"/>
          <w:szCs w:val="20"/>
          <w:lang w:val="de-DE"/>
        </w:rPr>
        <w:t>e-mail: .........................................................................</w:t>
      </w:r>
    </w:p>
    <w:p w14:paraId="426B0F1A" w14:textId="77777777" w:rsidR="00081719" w:rsidRPr="001A1F20" w:rsidRDefault="00081719" w:rsidP="00132056">
      <w:pPr>
        <w:suppressAutoHyphens/>
        <w:spacing w:after="40"/>
        <w:jc w:val="both"/>
        <w:rPr>
          <w:rFonts w:asciiTheme="majorHAnsi" w:hAnsiTheme="majorHAnsi" w:cs="Segoe UI"/>
          <w:bCs/>
          <w:color w:val="FF0000"/>
          <w:sz w:val="20"/>
          <w:szCs w:val="20"/>
          <w:lang w:val="de-DE"/>
        </w:rPr>
      </w:pPr>
    </w:p>
    <w:p w14:paraId="2206FC02" w14:textId="60EBCF04" w:rsidR="00875AC3" w:rsidRPr="00F53C2C" w:rsidRDefault="00875AC3" w:rsidP="00132056">
      <w:pPr>
        <w:jc w:val="both"/>
        <w:rPr>
          <w:rFonts w:asciiTheme="majorHAnsi" w:hAnsiTheme="majorHAnsi"/>
          <w:sz w:val="20"/>
          <w:szCs w:val="20"/>
        </w:rPr>
      </w:pPr>
      <w:r w:rsidRPr="00F53C2C">
        <w:rPr>
          <w:rFonts w:asciiTheme="majorHAnsi" w:hAnsiTheme="majorHAnsi" w:cs="Segoe UI"/>
          <w:bCs/>
          <w:sz w:val="20"/>
          <w:szCs w:val="20"/>
        </w:rPr>
        <w:t>W odpowiedzi na ogłoszenie o postępowaniu prowadzonym w trybie przetargu nieograniczonego przez Instytut Badawczy Leśnictwa</w:t>
      </w:r>
      <w:r w:rsidR="00081719" w:rsidRPr="00F53C2C">
        <w:rPr>
          <w:rFonts w:asciiTheme="majorHAnsi" w:hAnsiTheme="majorHAnsi" w:cs="Segoe UI"/>
          <w:bCs/>
          <w:sz w:val="20"/>
          <w:szCs w:val="20"/>
        </w:rPr>
        <w:t xml:space="preserve"> </w:t>
      </w:r>
      <w:r w:rsidR="00081719" w:rsidRPr="00F53C2C">
        <w:rPr>
          <w:rFonts w:asciiTheme="majorHAnsi" w:hAnsiTheme="majorHAnsi" w:cs="Segoe UI"/>
          <w:b/>
          <w:bCs/>
          <w:sz w:val="20"/>
          <w:szCs w:val="20"/>
        </w:rPr>
        <w:t>na</w:t>
      </w:r>
      <w:r w:rsidR="00F74F0E" w:rsidRPr="00F53C2C">
        <w:rPr>
          <w:rFonts w:asciiTheme="majorHAnsi" w:hAnsiTheme="majorHAnsi" w:cs="Segoe UI"/>
          <w:b/>
          <w:bCs/>
          <w:sz w:val="20"/>
          <w:szCs w:val="20"/>
        </w:rPr>
        <w:t xml:space="preserve"> </w:t>
      </w:r>
      <w:r w:rsidR="00815BA7" w:rsidRPr="00F53C2C">
        <w:rPr>
          <w:rFonts w:asciiTheme="majorHAnsi" w:hAnsiTheme="majorHAnsi"/>
          <w:b/>
          <w:sz w:val="20"/>
          <w:szCs w:val="20"/>
        </w:rPr>
        <w:t xml:space="preserve">dostarczenie danych teledetekcyjnych </w:t>
      </w:r>
      <w:r w:rsidR="00705B92" w:rsidRPr="00F53C2C">
        <w:rPr>
          <w:rFonts w:asciiTheme="majorHAnsi" w:hAnsiTheme="majorHAnsi" w:cs="Segoe UI"/>
          <w:b/>
          <w:bCs/>
          <w:sz w:val="20"/>
          <w:szCs w:val="20"/>
        </w:rPr>
        <w:t>dla fragmentu Nadleśnictw Szklarska Poręba i Świeradów</w:t>
      </w:r>
      <w:r w:rsidR="00132056" w:rsidRPr="00F53C2C">
        <w:rPr>
          <w:rFonts w:asciiTheme="majorHAnsi" w:hAnsiTheme="majorHAnsi" w:cs="Segoe UI"/>
          <w:bCs/>
          <w:sz w:val="20"/>
          <w:szCs w:val="20"/>
        </w:rPr>
        <w:t>,</w:t>
      </w:r>
      <w:r w:rsidR="00132056" w:rsidRPr="00F53C2C">
        <w:rPr>
          <w:rFonts w:asciiTheme="majorHAnsi" w:hAnsiTheme="majorHAnsi"/>
          <w:sz w:val="20"/>
          <w:szCs w:val="20"/>
        </w:rPr>
        <w:t xml:space="preserve"> </w:t>
      </w:r>
    </w:p>
    <w:p w14:paraId="458E1C6D" w14:textId="48B87429" w:rsidR="00875AC3" w:rsidRPr="00F53C2C" w:rsidRDefault="00875AC3" w:rsidP="00132056">
      <w:pPr>
        <w:jc w:val="both"/>
        <w:rPr>
          <w:rFonts w:asciiTheme="majorHAnsi" w:hAnsiTheme="majorHAnsi" w:cs="Segoe UI"/>
          <w:sz w:val="20"/>
        </w:rPr>
      </w:pPr>
      <w:r w:rsidRPr="00F53C2C">
        <w:rPr>
          <w:rFonts w:asciiTheme="majorHAnsi" w:hAnsiTheme="majorHAnsi"/>
          <w:sz w:val="20"/>
          <w:szCs w:val="20"/>
        </w:rPr>
        <w:t xml:space="preserve">w związku z realizacją </w:t>
      </w:r>
      <w:r w:rsidR="00F84F11" w:rsidRPr="00F53C2C">
        <w:rPr>
          <w:rFonts w:asciiTheme="majorHAnsi" w:hAnsiTheme="majorHAnsi"/>
          <w:sz w:val="20"/>
          <w:szCs w:val="20"/>
        </w:rPr>
        <w:t xml:space="preserve">przez Zamawiającego projektu pn </w:t>
      </w:r>
      <w:r w:rsidR="00F84F11" w:rsidRPr="00F53C2C">
        <w:rPr>
          <w:rFonts w:asciiTheme="majorHAnsi" w:hAnsiTheme="majorHAnsi" w:cs="Segoe UI"/>
          <w:i/>
          <w:sz w:val="20"/>
          <w:szCs w:val="20"/>
        </w:rPr>
        <w:t>„Wpływ biotycznych, abiotycznych i antropogenicznych czynników na dynamikę wzrostu drzewostanów górskich w Sudetach Zachodnich, na bazie danych z lotniczego skanowania laserowego i zdjęć hiperspektralnych (2401502)”</w:t>
      </w:r>
      <w:r w:rsidR="00F84F11" w:rsidRPr="00F53C2C">
        <w:rPr>
          <w:rFonts w:asciiTheme="majorHAnsi" w:hAnsiTheme="majorHAnsi" w:cs="Segoe UI"/>
          <w:sz w:val="20"/>
          <w:szCs w:val="20"/>
        </w:rPr>
        <w:t>, realizowanego</w:t>
      </w:r>
      <w:r w:rsidR="00F84F11" w:rsidRPr="00F53C2C">
        <w:rPr>
          <w:rFonts w:asciiTheme="majorHAnsi" w:hAnsiTheme="majorHAnsi" w:cs="Segoe UI"/>
          <w:sz w:val="20"/>
        </w:rPr>
        <w:t xml:space="preserve"> przez Instytut Badawczy Leśnictwa, ze środków pochodzących z dotacji statutowej z Ministerstwa Nauki i Szkol</w:t>
      </w:r>
      <w:r w:rsidR="00F53C2C" w:rsidRPr="00F53C2C">
        <w:rPr>
          <w:rFonts w:asciiTheme="majorHAnsi" w:hAnsiTheme="majorHAnsi" w:cs="Segoe UI"/>
          <w:sz w:val="20"/>
        </w:rPr>
        <w:t>nictwa Wyższego,</w:t>
      </w:r>
    </w:p>
    <w:p w14:paraId="1F422CAC" w14:textId="77777777" w:rsidR="00F53C2C" w:rsidRPr="00F53C2C" w:rsidRDefault="00F53C2C" w:rsidP="00132056">
      <w:pPr>
        <w:jc w:val="both"/>
        <w:rPr>
          <w:rFonts w:asciiTheme="majorHAnsi" w:hAnsiTheme="majorHAnsi"/>
          <w:sz w:val="20"/>
          <w:szCs w:val="20"/>
        </w:rPr>
      </w:pPr>
    </w:p>
    <w:p w14:paraId="202F2DCA" w14:textId="610E65AD" w:rsidR="00081719" w:rsidRPr="00F53C2C" w:rsidRDefault="008C7734" w:rsidP="00132056">
      <w:pPr>
        <w:jc w:val="both"/>
        <w:rPr>
          <w:rFonts w:asciiTheme="majorHAnsi" w:hAnsiTheme="majorHAnsi" w:cs="Segoe UI"/>
          <w:b/>
          <w:bCs/>
          <w:sz w:val="20"/>
          <w:szCs w:val="20"/>
        </w:rPr>
      </w:pPr>
      <w:r w:rsidRPr="00F53C2C">
        <w:rPr>
          <w:rFonts w:asciiTheme="majorHAnsi" w:hAnsiTheme="majorHAnsi" w:cs="Segoe UI"/>
          <w:bCs/>
          <w:sz w:val="20"/>
          <w:szCs w:val="20"/>
        </w:rPr>
        <w:t xml:space="preserve">przedkładamy niniejszą ofertę, oświadczając jednocześnie, że akceptujemy w całości wszystkie warunki zawarte w Specyfikacji Istotnych Warunków Zamówienia </w:t>
      </w:r>
      <w:r w:rsidR="00081719" w:rsidRPr="00F53C2C">
        <w:rPr>
          <w:rFonts w:asciiTheme="majorHAnsi" w:hAnsiTheme="majorHAnsi" w:cs="Segoe UI"/>
          <w:bCs/>
          <w:sz w:val="20"/>
          <w:szCs w:val="20"/>
        </w:rPr>
        <w:t>(</w:t>
      </w:r>
      <w:r w:rsidR="00081719" w:rsidRPr="00F53C2C">
        <w:rPr>
          <w:rFonts w:asciiTheme="majorHAnsi" w:hAnsiTheme="majorHAnsi" w:cs="Segoe UI"/>
          <w:b/>
          <w:bCs/>
          <w:sz w:val="20"/>
          <w:szCs w:val="20"/>
        </w:rPr>
        <w:t xml:space="preserve">SIWZ </w:t>
      </w:r>
      <w:r w:rsidR="0079406F" w:rsidRPr="00F53C2C">
        <w:rPr>
          <w:rFonts w:asciiTheme="majorHAnsi" w:hAnsiTheme="majorHAnsi" w:cs="Segoe UI"/>
          <w:b/>
          <w:sz w:val="20"/>
          <w:szCs w:val="20"/>
        </w:rPr>
        <w:t>ZP</w:t>
      </w:r>
      <w:r w:rsidR="00E326C9" w:rsidRPr="00F53C2C">
        <w:rPr>
          <w:rFonts w:asciiTheme="majorHAnsi" w:hAnsiTheme="majorHAnsi" w:cs="Segoe UI"/>
          <w:b/>
          <w:sz w:val="20"/>
          <w:szCs w:val="20"/>
        </w:rPr>
        <w:t xml:space="preserve"> 39-1890</w:t>
      </w:r>
      <w:r w:rsidR="00F53C2C" w:rsidRPr="00F53C2C">
        <w:rPr>
          <w:rFonts w:asciiTheme="majorHAnsi" w:hAnsiTheme="majorHAnsi" w:cs="Segoe UI"/>
          <w:b/>
          <w:sz w:val="20"/>
          <w:szCs w:val="20"/>
        </w:rPr>
        <w:t>14</w:t>
      </w:r>
      <w:r w:rsidR="00F53C2C" w:rsidRPr="00F53C2C">
        <w:rPr>
          <w:rFonts w:asciiTheme="majorHAnsi" w:hAnsiTheme="majorHAnsi" w:cs="Segoe UI"/>
          <w:b/>
          <w:bCs/>
          <w:sz w:val="20"/>
          <w:szCs w:val="20"/>
        </w:rPr>
        <w:t>);</w:t>
      </w:r>
    </w:p>
    <w:p w14:paraId="08739738" w14:textId="77777777" w:rsidR="00937029" w:rsidRPr="00F53C2C" w:rsidRDefault="00937029" w:rsidP="008C7734">
      <w:pPr>
        <w:pStyle w:val="NormalnyWeb"/>
        <w:spacing w:before="0" w:beforeAutospacing="0" w:after="0" w:afterAutospacing="0" w:line="276" w:lineRule="auto"/>
        <w:ind w:firstLine="720"/>
        <w:rPr>
          <w:rFonts w:asciiTheme="majorHAnsi" w:hAnsiTheme="majorHAnsi"/>
        </w:rPr>
      </w:pPr>
    </w:p>
    <w:p w14:paraId="4CFC73F3" w14:textId="79084938" w:rsidR="00081719" w:rsidRPr="00F53C2C" w:rsidRDefault="00F53C2C" w:rsidP="00081719">
      <w:pPr>
        <w:suppressAutoHyphens/>
        <w:spacing w:after="40"/>
        <w:jc w:val="both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b/>
          <w:bCs/>
          <w:color w:val="000000" w:themeColor="text1"/>
          <w:sz w:val="20"/>
          <w:szCs w:val="20"/>
        </w:rPr>
        <w:t>o</w:t>
      </w:r>
      <w:r w:rsidR="00081719" w:rsidRPr="00F53C2C">
        <w:rPr>
          <w:rFonts w:asciiTheme="majorHAnsi" w:hAnsiTheme="majorHAnsi" w:cs="Segoe UI"/>
          <w:b/>
          <w:bCs/>
          <w:color w:val="000000" w:themeColor="text1"/>
          <w:sz w:val="20"/>
          <w:szCs w:val="20"/>
        </w:rPr>
        <w:t xml:space="preserve">ferujemy realizacje </w:t>
      </w:r>
      <w:r w:rsidR="005807DE" w:rsidRPr="00F53C2C">
        <w:rPr>
          <w:rFonts w:asciiTheme="majorHAnsi" w:hAnsiTheme="majorHAnsi" w:cs="Segoe UI"/>
          <w:b/>
          <w:bCs/>
          <w:color w:val="000000" w:themeColor="text1"/>
          <w:sz w:val="20"/>
          <w:szCs w:val="20"/>
        </w:rPr>
        <w:t>Przedmiot</w:t>
      </w:r>
      <w:r w:rsidR="00081719" w:rsidRPr="00F53C2C">
        <w:rPr>
          <w:rFonts w:asciiTheme="majorHAnsi" w:hAnsiTheme="majorHAnsi" w:cs="Segoe UI"/>
          <w:b/>
          <w:bCs/>
          <w:color w:val="000000" w:themeColor="text1"/>
          <w:sz w:val="20"/>
          <w:szCs w:val="20"/>
        </w:rPr>
        <w:t>u zamówienia</w:t>
      </w:r>
      <w:r w:rsidR="00081719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 xml:space="preserve"> zgodnie z wszystkimi wymaganiami Zamawiającego, opisanymi w</w:t>
      </w:r>
      <w:r w:rsidR="009E242C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 </w:t>
      </w:r>
      <w:r w:rsidR="00650D43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Zał</w:t>
      </w:r>
      <w:r w:rsidR="00081719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ączniku nr</w:t>
      </w:r>
      <w:r w:rsidR="00F74F0E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 xml:space="preserve"> </w:t>
      </w:r>
      <w:r w:rsidR="00BB4F6B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1</w:t>
      </w:r>
      <w:r w:rsidR="002A445B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 xml:space="preserve"> do SIWZ – Opis P</w:t>
      </w:r>
      <w:r w:rsidR="00081719"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rzedmiotu Zamówienia</w:t>
      </w: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 xml:space="preserve"> za </w:t>
      </w:r>
      <w:r w:rsidRPr="00F53C2C">
        <w:rPr>
          <w:rFonts w:asciiTheme="majorHAnsi" w:hAnsiTheme="majorHAnsi" w:cs="Segoe UI"/>
          <w:b/>
          <w:bCs/>
          <w:color w:val="000000" w:themeColor="text1"/>
          <w:sz w:val="20"/>
          <w:szCs w:val="20"/>
        </w:rPr>
        <w:t>łączną cenę</w:t>
      </w: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:</w:t>
      </w:r>
    </w:p>
    <w:p w14:paraId="0BF91BC1" w14:textId="77777777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</w:p>
    <w:p w14:paraId="6EAA72DB" w14:textId="4F14AFB4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cenę brutto ………………………………………………………………………………zł</w:t>
      </w:r>
    </w:p>
    <w:p w14:paraId="1C054129" w14:textId="5B2683CB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słownie …………………………………………………</w:t>
      </w:r>
      <w:r w:rsidR="00CA4390"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..</w:t>
      </w: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…………………………………………zł</w:t>
      </w:r>
    </w:p>
    <w:p w14:paraId="10A17047" w14:textId="7CDC7A8E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w tym VAT…………………………………….…….…………………………………</w:t>
      </w:r>
      <w:r w:rsidR="00CA4390"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.</w:t>
      </w: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…………zł</w:t>
      </w:r>
    </w:p>
    <w:p w14:paraId="1C5D17FB" w14:textId="3156955E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słownie: …………………………………………………….…………………</w:t>
      </w:r>
      <w:r w:rsidR="00CA4390" w:rsidRPr="001A1F20">
        <w:rPr>
          <w:rFonts w:ascii="Calibri" w:hAnsi="Calibri" w:cs="Segoe UI"/>
          <w:bCs/>
          <w:color w:val="000000" w:themeColor="text1"/>
          <w:sz w:val="20"/>
          <w:szCs w:val="20"/>
        </w:rPr>
        <w:t>..</w:t>
      </w: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…………………..zł</w:t>
      </w:r>
    </w:p>
    <w:p w14:paraId="3A6DB6E6" w14:textId="5A3D3C42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 xml:space="preserve">cenę </w:t>
      </w:r>
      <w:r w:rsidR="00CA4390" w:rsidRPr="001A1F20">
        <w:rPr>
          <w:rFonts w:ascii="Calibri" w:hAnsi="Calibri" w:cs="Segoe UI"/>
          <w:bCs/>
          <w:color w:val="000000" w:themeColor="text1"/>
          <w:sz w:val="20"/>
          <w:szCs w:val="20"/>
        </w:rPr>
        <w:t>netto………………………………………………………..……….</w:t>
      </w: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…</w:t>
      </w:r>
      <w:r w:rsidR="00CA4390" w:rsidRPr="001A1F20">
        <w:rPr>
          <w:rFonts w:ascii="Calibri" w:hAnsi="Calibri" w:cs="Segoe UI"/>
          <w:bCs/>
          <w:color w:val="000000" w:themeColor="text1"/>
          <w:sz w:val="20"/>
          <w:szCs w:val="20"/>
        </w:rPr>
        <w:t>.</w:t>
      </w: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…………..…… zł</w:t>
      </w:r>
    </w:p>
    <w:p w14:paraId="1E0E70AB" w14:textId="5714F664" w:rsidR="00081719" w:rsidRPr="001A1F20" w:rsidRDefault="00081719" w:rsidP="00F53C2C">
      <w:pPr>
        <w:suppressAutoHyphens/>
        <w:spacing w:after="40" w:line="480" w:lineRule="auto"/>
        <w:jc w:val="both"/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słownie…………………………………………………………………………</w:t>
      </w:r>
      <w:r w:rsidR="00CA4390"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.</w:t>
      </w: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………………….. zł</w:t>
      </w:r>
    </w:p>
    <w:p w14:paraId="106EF3C5" w14:textId="4C1D1FBC" w:rsidR="00454055" w:rsidRPr="001A1F20" w:rsidRDefault="00454055" w:rsidP="00454055">
      <w:pPr>
        <w:rPr>
          <w:rFonts w:asciiTheme="majorHAnsi" w:hAnsiTheme="majorHAnsi"/>
          <w:color w:val="000000" w:themeColor="text1"/>
          <w:sz w:val="20"/>
          <w:szCs w:val="20"/>
        </w:rPr>
      </w:pPr>
    </w:p>
    <w:p w14:paraId="4A391A65" w14:textId="0B8A91CE" w:rsidR="000C1C77" w:rsidRPr="001A1F20" w:rsidRDefault="00087DFB" w:rsidP="00454055">
      <w:pPr>
        <w:rPr>
          <w:rFonts w:asciiTheme="majorHAnsi" w:hAnsiTheme="majorHAnsi"/>
          <w:b/>
          <w:color w:val="000000" w:themeColor="text1"/>
          <w:sz w:val="20"/>
          <w:szCs w:val="20"/>
        </w:rPr>
      </w:pPr>
      <w:r w:rsidRPr="001A1F20">
        <w:rPr>
          <w:rFonts w:asciiTheme="majorHAnsi" w:hAnsiTheme="majorHAnsi"/>
          <w:color w:val="000000" w:themeColor="text1"/>
          <w:sz w:val="20"/>
          <w:szCs w:val="20"/>
        </w:rPr>
        <w:lastRenderedPageBreak/>
        <w:t xml:space="preserve">Biorąc pod uwagę poza </w:t>
      </w:r>
      <w:r w:rsidR="00B3752F" w:rsidRPr="001A1F20">
        <w:rPr>
          <w:rFonts w:asciiTheme="majorHAnsi" w:hAnsiTheme="majorHAnsi"/>
          <w:color w:val="000000" w:themeColor="text1"/>
          <w:sz w:val="20"/>
          <w:szCs w:val="20"/>
        </w:rPr>
        <w:t>cenowe kryteria oceny</w: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B3752F" w:rsidRPr="001A1F20">
        <w:rPr>
          <w:rFonts w:asciiTheme="majorHAnsi" w:hAnsiTheme="majorHAnsi"/>
          <w:b/>
          <w:color w:val="000000" w:themeColor="text1"/>
          <w:sz w:val="20"/>
          <w:szCs w:val="20"/>
        </w:rPr>
        <w:t>deklaruje</w:t>
      </w:r>
      <w:r w:rsidRPr="001A1F20">
        <w:rPr>
          <w:rFonts w:asciiTheme="majorHAnsi" w:hAnsiTheme="majorHAnsi"/>
          <w:b/>
          <w:color w:val="000000" w:themeColor="text1"/>
          <w:sz w:val="20"/>
          <w:szCs w:val="20"/>
        </w:rPr>
        <w:t>my</w:t>
      </w:r>
      <w:r w:rsidR="00B3752F" w:rsidRPr="001A1F20">
        <w:rPr>
          <w:rFonts w:asciiTheme="majorHAnsi" w:hAnsiTheme="majorHAnsi"/>
          <w:b/>
          <w:color w:val="000000" w:themeColor="text1"/>
          <w:sz w:val="20"/>
          <w:szCs w:val="20"/>
        </w:rPr>
        <w:t>, zaznaczając X w odpowiedniej kratce</w:t>
      </w:r>
      <w:r w:rsidR="00663DD1" w:rsidRPr="001A1F20">
        <w:rPr>
          <w:rStyle w:val="Odwoanieprzypisudolnego"/>
          <w:rFonts w:asciiTheme="majorHAnsi" w:hAnsiTheme="majorHAnsi"/>
          <w:b/>
          <w:color w:val="000000" w:themeColor="text1"/>
          <w:szCs w:val="20"/>
        </w:rPr>
        <w:footnoteReference w:id="1"/>
      </w:r>
      <w:r w:rsidRPr="001A1F20">
        <w:rPr>
          <w:rFonts w:asciiTheme="majorHAnsi" w:hAnsiTheme="majorHAnsi"/>
          <w:b/>
          <w:color w:val="000000" w:themeColor="text1"/>
          <w:sz w:val="20"/>
          <w:szCs w:val="20"/>
        </w:rPr>
        <w:t>:</w:t>
      </w:r>
    </w:p>
    <w:p w14:paraId="58C182E0" w14:textId="1C9DDC6E" w:rsidR="008D3625" w:rsidRPr="001A1F20" w:rsidRDefault="00CA4390" w:rsidP="00F354E6">
      <w:pPr>
        <w:spacing w:after="120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a) </w:t>
      </w:r>
      <w:r w:rsidR="00923EF9" w:rsidRPr="001A1F20">
        <w:rPr>
          <w:rFonts w:asciiTheme="majorHAnsi" w:hAnsiTheme="majorHAnsi"/>
          <w:color w:val="000000" w:themeColor="text1"/>
          <w:sz w:val="20"/>
          <w:szCs w:val="20"/>
        </w:rPr>
        <w:t>gwarancję w wymiarze</w: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>:</w:t>
      </w:r>
    </w:p>
    <w:p w14:paraId="5553EDBE" w14:textId="4209B231" w:rsidR="00923EF9" w:rsidRDefault="008D3625" w:rsidP="00F354E6">
      <w:pPr>
        <w:ind w:firstLine="708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1A1F20">
        <w:rPr>
          <w:rFonts w:asciiTheme="majorHAnsi" w:hAnsiTheme="majorHAnsi"/>
          <w:noProof/>
          <w:color w:val="000000" w:themeColor="text1"/>
          <w:sz w:val="20"/>
          <w:szCs w:val="20"/>
        </w:rPr>
        <mc:AlternateContent>
          <mc:Choice Requires="wps">
            <w:drawing>
              <wp:inline distT="0" distB="0" distL="0" distR="0" wp14:anchorId="1CB152E7" wp14:editId="59C63B33">
                <wp:extent cx="144145" cy="144145"/>
                <wp:effectExtent l="10795" t="5715" r="6985" b="12065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25B5F" w14:textId="77777777" w:rsidR="00224379" w:rsidRDefault="00224379" w:rsidP="008D36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CB152E7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width:11.35pt;height:1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">
                <v:textbox inset="0,0,0,0">
                  <w:txbxContent>
                    <w:p w14:paraId="47425B5F" w14:textId="77777777" w:rsidR="00224379" w:rsidRDefault="00224379" w:rsidP="008D3625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ab/>
      </w:r>
      <w:r w:rsidR="00923EF9"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815BA7" w:rsidRPr="001A1F20">
        <w:rPr>
          <w:rFonts w:asciiTheme="majorHAnsi" w:hAnsiTheme="majorHAnsi"/>
          <w:color w:val="000000" w:themeColor="text1"/>
          <w:sz w:val="20"/>
          <w:szCs w:val="20"/>
        </w:rPr>
        <w:t>6</w:t>
      </w:r>
      <w:r w:rsidR="00F74F0E"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815BA7" w:rsidRPr="001A1F20">
        <w:rPr>
          <w:rFonts w:asciiTheme="majorHAnsi" w:hAnsiTheme="majorHAnsi"/>
          <w:color w:val="000000" w:themeColor="text1"/>
          <w:sz w:val="20"/>
          <w:szCs w:val="20"/>
        </w:rPr>
        <w:t>miesięcy (0 punktów)</w:t>
      </w:r>
    </w:p>
    <w:p w14:paraId="3BF5E98D" w14:textId="77777777" w:rsidR="00F53C2C" w:rsidRDefault="00F53C2C" w:rsidP="00F354E6">
      <w:pPr>
        <w:ind w:firstLine="708"/>
        <w:jc w:val="both"/>
        <w:rPr>
          <w:rFonts w:asciiTheme="majorHAnsi" w:hAnsiTheme="majorHAnsi"/>
          <w:color w:val="000000" w:themeColor="text1"/>
          <w:sz w:val="20"/>
          <w:szCs w:val="20"/>
        </w:rPr>
      </w:pPr>
    </w:p>
    <w:p w14:paraId="12DED875" w14:textId="4595CCB0" w:rsidR="00F53C2C" w:rsidRPr="001A1F20" w:rsidRDefault="00F53C2C" w:rsidP="00F53C2C">
      <w:pPr>
        <w:ind w:firstLine="708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1A1F20">
        <w:rPr>
          <w:rFonts w:asciiTheme="majorHAnsi" w:hAnsiTheme="majorHAnsi"/>
          <w:noProof/>
          <w:color w:val="000000" w:themeColor="text1"/>
          <w:sz w:val="20"/>
          <w:szCs w:val="20"/>
        </w:rPr>
        <mc:AlternateContent>
          <mc:Choice Requires="wps">
            <w:drawing>
              <wp:inline distT="0" distB="0" distL="0" distR="0" wp14:anchorId="0A22AD3D" wp14:editId="6F5CC17E">
                <wp:extent cx="144145" cy="144145"/>
                <wp:effectExtent l="10795" t="5715" r="6985" b="12065"/>
                <wp:docPr id="1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13F9" w14:textId="77777777" w:rsidR="00F53C2C" w:rsidRDefault="00F53C2C" w:rsidP="00F53C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22AD3D" id="Pole tekstowe 1" o:spid="_x0000_s1027" type="#_x0000_t202" style="width:11.35pt;height:1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">
                <v:textbox inset="0,0,0,0">
                  <w:txbxContent>
                    <w:p w14:paraId="41D913F9" w14:textId="77777777" w:rsidR="00F53C2C" w:rsidRDefault="00F53C2C" w:rsidP="00F53C2C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ab/>
        <w:t xml:space="preserve"> </w:t>
      </w:r>
      <w:r>
        <w:rPr>
          <w:rFonts w:asciiTheme="majorHAnsi" w:hAnsiTheme="majorHAnsi"/>
          <w:color w:val="000000" w:themeColor="text1"/>
          <w:sz w:val="20"/>
          <w:szCs w:val="20"/>
        </w:rPr>
        <w:t xml:space="preserve">12 </w: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>miesięcy (</w:t>
      </w:r>
      <w:r>
        <w:rPr>
          <w:rFonts w:asciiTheme="majorHAnsi" w:hAnsiTheme="majorHAnsi"/>
          <w:color w:val="000000" w:themeColor="text1"/>
          <w:sz w:val="20"/>
          <w:szCs w:val="20"/>
        </w:rPr>
        <w:t>1</w: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>0 punktów)</w:t>
      </w:r>
    </w:p>
    <w:p w14:paraId="76D4193C" w14:textId="77777777" w:rsidR="00F53C2C" w:rsidRPr="001A1F20" w:rsidRDefault="00F53C2C" w:rsidP="00F354E6">
      <w:pPr>
        <w:ind w:firstLine="708"/>
        <w:jc w:val="both"/>
        <w:rPr>
          <w:rFonts w:asciiTheme="majorHAnsi" w:hAnsiTheme="majorHAnsi"/>
          <w:color w:val="000000" w:themeColor="text1"/>
          <w:sz w:val="20"/>
          <w:szCs w:val="20"/>
        </w:rPr>
      </w:pPr>
    </w:p>
    <w:p w14:paraId="58DEDBC4" w14:textId="58AA2EA1" w:rsidR="00815BA7" w:rsidRPr="001A1F20" w:rsidRDefault="008D3625" w:rsidP="00815BA7">
      <w:pPr>
        <w:ind w:firstLine="708"/>
        <w:jc w:val="both"/>
        <w:rPr>
          <w:rFonts w:asciiTheme="majorHAnsi" w:hAnsiTheme="majorHAnsi"/>
          <w:color w:val="000000" w:themeColor="text1"/>
          <w:sz w:val="20"/>
          <w:szCs w:val="20"/>
        </w:rPr>
      </w:pPr>
      <w:r w:rsidRPr="001A1F20">
        <w:rPr>
          <w:rFonts w:asciiTheme="majorHAnsi" w:hAnsiTheme="majorHAnsi"/>
          <w:noProof/>
          <w:color w:val="000000" w:themeColor="text1"/>
          <w:sz w:val="20"/>
          <w:szCs w:val="20"/>
        </w:rPr>
        <mc:AlternateContent>
          <mc:Choice Requires="wps">
            <w:drawing>
              <wp:inline distT="0" distB="0" distL="0" distR="0" wp14:anchorId="24D9FC77" wp14:editId="59B736CC">
                <wp:extent cx="144145" cy="144145"/>
                <wp:effectExtent l="10795" t="5715" r="6985" b="12065"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6EBE9" w14:textId="77777777" w:rsidR="00224379" w:rsidRDefault="00224379" w:rsidP="008D36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D9FC77" id="Pole tekstowe 3" o:spid="_x0000_s1028" type="#_x0000_t202" style="width:11.35pt;height:1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">
                <v:textbox inset="0,0,0,0">
                  <w:txbxContent>
                    <w:p w14:paraId="4D66EBE9" w14:textId="77777777" w:rsidR="00224379" w:rsidRDefault="00224379" w:rsidP="008D3625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1A1F20">
        <w:rPr>
          <w:rFonts w:asciiTheme="majorHAnsi" w:hAnsiTheme="majorHAnsi"/>
          <w:color w:val="000000" w:themeColor="text1"/>
          <w:sz w:val="20"/>
          <w:szCs w:val="20"/>
        </w:rPr>
        <w:tab/>
      </w:r>
      <w:r w:rsidR="00254E90"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815BA7" w:rsidRPr="001A1F20">
        <w:rPr>
          <w:rFonts w:asciiTheme="majorHAnsi" w:hAnsiTheme="majorHAnsi"/>
          <w:color w:val="000000" w:themeColor="text1"/>
          <w:sz w:val="20"/>
          <w:szCs w:val="20"/>
        </w:rPr>
        <w:t>1</w:t>
      </w:r>
      <w:r w:rsidR="00C90384" w:rsidRPr="001A1F20">
        <w:rPr>
          <w:rFonts w:asciiTheme="majorHAnsi" w:hAnsiTheme="majorHAnsi"/>
          <w:color w:val="000000" w:themeColor="text1"/>
          <w:sz w:val="20"/>
          <w:szCs w:val="20"/>
        </w:rPr>
        <w:t>8</w:t>
      </w:r>
      <w:r w:rsidR="00815BA7"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 miesięcy gwarancji (</w:t>
      </w:r>
      <w:r w:rsidR="00677591">
        <w:rPr>
          <w:rFonts w:asciiTheme="majorHAnsi" w:hAnsiTheme="majorHAnsi"/>
          <w:color w:val="000000" w:themeColor="text1"/>
          <w:sz w:val="20"/>
          <w:szCs w:val="20"/>
        </w:rPr>
        <w:t>2</w:t>
      </w:r>
      <w:r w:rsidR="002A10B0" w:rsidRPr="001A1F20">
        <w:rPr>
          <w:rFonts w:asciiTheme="majorHAnsi" w:hAnsiTheme="majorHAnsi"/>
          <w:color w:val="000000" w:themeColor="text1"/>
          <w:sz w:val="20"/>
          <w:szCs w:val="20"/>
        </w:rPr>
        <w:t>0</w:t>
      </w:r>
      <w:r w:rsidR="00C90384" w:rsidRPr="001A1F20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="00815BA7" w:rsidRPr="001A1F20">
        <w:rPr>
          <w:rFonts w:asciiTheme="majorHAnsi" w:hAnsiTheme="majorHAnsi"/>
          <w:color w:val="000000" w:themeColor="text1"/>
          <w:sz w:val="20"/>
          <w:szCs w:val="20"/>
        </w:rPr>
        <w:t>punktów)</w:t>
      </w:r>
    </w:p>
    <w:p w14:paraId="727C4DF2" w14:textId="77777777" w:rsidR="00815BA7" w:rsidRPr="001A1F20" w:rsidRDefault="00815BA7" w:rsidP="00F354E6">
      <w:pPr>
        <w:ind w:left="708"/>
        <w:jc w:val="both"/>
        <w:rPr>
          <w:rFonts w:asciiTheme="majorHAnsi" w:hAnsiTheme="majorHAnsi"/>
          <w:sz w:val="20"/>
          <w:szCs w:val="20"/>
        </w:rPr>
      </w:pPr>
    </w:p>
    <w:p w14:paraId="40697827" w14:textId="1205E677" w:rsidR="00815BA7" w:rsidRPr="001A1F20" w:rsidRDefault="00815BA7" w:rsidP="00C90384">
      <w:pPr>
        <w:jc w:val="both"/>
        <w:rPr>
          <w:rFonts w:asciiTheme="majorHAnsi" w:hAnsiTheme="majorHAnsi"/>
          <w:sz w:val="20"/>
          <w:szCs w:val="20"/>
        </w:rPr>
      </w:pPr>
    </w:p>
    <w:p w14:paraId="61DE8DFC" w14:textId="78987225" w:rsidR="00BC5E0A" w:rsidRPr="001A1F20" w:rsidRDefault="00677591" w:rsidP="00F354E6">
      <w:p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b</w:t>
      </w:r>
      <w:r w:rsidR="00BC5E0A" w:rsidRPr="001A1F20">
        <w:rPr>
          <w:rFonts w:asciiTheme="majorHAnsi" w:hAnsiTheme="majorHAnsi"/>
          <w:sz w:val="20"/>
          <w:szCs w:val="20"/>
        </w:rPr>
        <w:t xml:space="preserve">) </w:t>
      </w:r>
      <w:r w:rsidR="002F5DB5">
        <w:rPr>
          <w:rFonts w:asciiTheme="majorHAnsi" w:hAnsiTheme="majorHAnsi"/>
          <w:sz w:val="20"/>
          <w:szCs w:val="20"/>
        </w:rPr>
        <w:t>D</w:t>
      </w:r>
      <w:r w:rsidR="00FE38AB" w:rsidRPr="001A1F20">
        <w:rPr>
          <w:rFonts w:asciiTheme="majorHAnsi" w:hAnsiTheme="majorHAnsi"/>
          <w:sz w:val="20"/>
          <w:szCs w:val="20"/>
        </w:rPr>
        <w:t>ostarczenia mozaiki obrazów hiperspektralnych</w:t>
      </w:r>
      <w:r w:rsidR="002F5DB5">
        <w:rPr>
          <w:rFonts w:asciiTheme="majorHAnsi" w:hAnsiTheme="majorHAnsi"/>
          <w:sz w:val="20"/>
          <w:szCs w:val="20"/>
        </w:rPr>
        <w:t xml:space="preserve"> dla </w:t>
      </w:r>
      <w:r w:rsidR="001D16B4">
        <w:rPr>
          <w:rFonts w:asciiTheme="majorHAnsi" w:hAnsiTheme="majorHAnsi"/>
          <w:sz w:val="20"/>
          <w:szCs w:val="20"/>
        </w:rPr>
        <w:t>obszaru opracowania</w:t>
      </w:r>
      <w:r w:rsidR="003C686E" w:rsidRPr="005B056F">
        <w:rPr>
          <w:rFonts w:asciiTheme="majorHAnsi" w:hAnsiTheme="majorHAnsi"/>
          <w:sz w:val="20"/>
          <w:szCs w:val="20"/>
          <w:vertAlign w:val="superscript"/>
        </w:rPr>
        <w:t>7</w:t>
      </w:r>
      <w:r w:rsidR="00005F07" w:rsidRPr="001A1F20">
        <w:rPr>
          <w:rFonts w:asciiTheme="majorHAnsi" w:hAnsiTheme="majorHAnsi"/>
          <w:sz w:val="20"/>
          <w:szCs w:val="20"/>
        </w:rPr>
        <w:t>:</w:t>
      </w:r>
    </w:p>
    <w:p w14:paraId="2DDBEA6D" w14:textId="77777777" w:rsidR="00BC5E0A" w:rsidRPr="001A1F20" w:rsidRDefault="00BC5E0A" w:rsidP="00F354E6">
      <w:pPr>
        <w:jc w:val="both"/>
        <w:rPr>
          <w:rFonts w:asciiTheme="majorHAnsi" w:hAnsiTheme="majorHAnsi"/>
          <w:sz w:val="20"/>
          <w:szCs w:val="20"/>
        </w:rPr>
      </w:pPr>
    </w:p>
    <w:p w14:paraId="2EEB31F5" w14:textId="77777777" w:rsidR="00BC5E0A" w:rsidRPr="001A1F20" w:rsidRDefault="00BC5E0A" w:rsidP="00F354E6">
      <w:pPr>
        <w:jc w:val="both"/>
        <w:rPr>
          <w:rFonts w:asciiTheme="majorHAnsi" w:hAnsiTheme="majorHAnsi"/>
          <w:sz w:val="20"/>
          <w:szCs w:val="20"/>
        </w:rPr>
      </w:pPr>
    </w:p>
    <w:p w14:paraId="43262311" w14:textId="5B3E9338" w:rsidR="00BC5E0A" w:rsidRPr="001A1F20" w:rsidRDefault="00BC5E0A" w:rsidP="00F354E6">
      <w:pPr>
        <w:ind w:left="708"/>
        <w:jc w:val="both"/>
        <w:rPr>
          <w:rFonts w:asciiTheme="majorHAnsi" w:hAnsiTheme="majorHAnsi"/>
          <w:sz w:val="20"/>
          <w:szCs w:val="20"/>
        </w:rPr>
      </w:pPr>
      <w:r w:rsidRPr="001A1F20">
        <w:rPr>
          <w:rFonts w:asciiTheme="majorHAnsi" w:hAnsiTheme="majorHAnsi"/>
          <w:noProof/>
          <w:color w:val="FF0000"/>
          <w:sz w:val="20"/>
          <w:szCs w:val="20"/>
        </w:rPr>
        <mc:AlternateContent>
          <mc:Choice Requires="wps">
            <w:drawing>
              <wp:inline distT="0" distB="0" distL="0" distR="0" wp14:anchorId="531B1C1E" wp14:editId="52128E41">
                <wp:extent cx="144145" cy="144145"/>
                <wp:effectExtent l="10795" t="8255" r="6985" b="9525"/>
                <wp:docPr id="7" name="Pole tekstow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85049" w14:textId="77777777" w:rsidR="00224379" w:rsidRDefault="00224379" w:rsidP="00BC5E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1B1C1E" id="Pole tekstowe 7" o:spid="_x0000_s1029" type="#_x0000_t202" style="width:11.35pt;height:1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">
                <v:textbox inset="0,0,0,0">
                  <w:txbxContent>
                    <w:p w14:paraId="0FE85049" w14:textId="77777777" w:rsidR="00224379" w:rsidRDefault="00224379" w:rsidP="00BC5E0A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1A1F20">
        <w:rPr>
          <w:rFonts w:asciiTheme="majorHAnsi" w:hAnsiTheme="majorHAnsi"/>
          <w:color w:val="FF0000"/>
          <w:sz w:val="20"/>
          <w:szCs w:val="20"/>
        </w:rPr>
        <w:tab/>
      </w:r>
      <w:r w:rsidR="002F5DB5">
        <w:rPr>
          <w:rFonts w:asciiTheme="majorHAnsi" w:hAnsiTheme="majorHAnsi"/>
          <w:sz w:val="20"/>
          <w:szCs w:val="20"/>
        </w:rPr>
        <w:t>Nie</w:t>
      </w:r>
      <w:r w:rsidR="00815BA7" w:rsidRPr="001A1F20">
        <w:rPr>
          <w:rFonts w:asciiTheme="majorHAnsi" w:hAnsiTheme="majorHAnsi"/>
          <w:sz w:val="20"/>
          <w:szCs w:val="20"/>
        </w:rPr>
        <w:t xml:space="preserve">dostarczenie mozaiki </w:t>
      </w:r>
      <w:r w:rsidRPr="001A1F20">
        <w:rPr>
          <w:rFonts w:asciiTheme="majorHAnsi" w:hAnsiTheme="majorHAnsi"/>
          <w:sz w:val="20"/>
          <w:szCs w:val="20"/>
        </w:rPr>
        <w:t>(</w:t>
      </w:r>
      <w:r w:rsidR="006A43F6" w:rsidRPr="001A1F20">
        <w:rPr>
          <w:rFonts w:asciiTheme="majorHAnsi" w:hAnsiTheme="majorHAnsi"/>
          <w:sz w:val="20"/>
          <w:szCs w:val="20"/>
        </w:rPr>
        <w:t>0</w:t>
      </w:r>
      <w:r w:rsidR="00C90384" w:rsidRPr="001A1F20">
        <w:rPr>
          <w:rFonts w:asciiTheme="majorHAnsi" w:hAnsiTheme="majorHAnsi"/>
          <w:sz w:val="20"/>
          <w:szCs w:val="20"/>
        </w:rPr>
        <w:t xml:space="preserve"> </w:t>
      </w:r>
      <w:r w:rsidRPr="001A1F20">
        <w:rPr>
          <w:rFonts w:asciiTheme="majorHAnsi" w:hAnsiTheme="majorHAnsi"/>
          <w:sz w:val="20"/>
          <w:szCs w:val="20"/>
        </w:rPr>
        <w:t>punktów)</w:t>
      </w:r>
    </w:p>
    <w:p w14:paraId="31C483EE" w14:textId="77777777" w:rsidR="00815BA7" w:rsidRPr="001A1F20" w:rsidRDefault="00815BA7" w:rsidP="00F354E6">
      <w:pPr>
        <w:ind w:left="708"/>
        <w:jc w:val="both"/>
        <w:rPr>
          <w:rFonts w:asciiTheme="majorHAnsi" w:hAnsiTheme="majorHAnsi"/>
          <w:sz w:val="20"/>
          <w:szCs w:val="20"/>
        </w:rPr>
      </w:pPr>
    </w:p>
    <w:p w14:paraId="6ED6FC2D" w14:textId="4115F816" w:rsidR="002F5DB5" w:rsidRPr="001A1F20" w:rsidRDefault="002F5DB5" w:rsidP="002F5DB5">
      <w:pPr>
        <w:ind w:left="708"/>
        <w:jc w:val="both"/>
        <w:rPr>
          <w:rFonts w:asciiTheme="majorHAnsi" w:hAnsiTheme="majorHAnsi"/>
          <w:sz w:val="20"/>
          <w:szCs w:val="20"/>
        </w:rPr>
      </w:pPr>
      <w:r w:rsidRPr="001A1F20">
        <w:rPr>
          <w:rFonts w:asciiTheme="majorHAnsi" w:hAnsiTheme="majorHAnsi"/>
          <w:noProof/>
          <w:color w:val="FF0000"/>
          <w:sz w:val="20"/>
          <w:szCs w:val="20"/>
        </w:rPr>
        <mc:AlternateContent>
          <mc:Choice Requires="wps">
            <w:drawing>
              <wp:inline distT="0" distB="0" distL="0" distR="0" wp14:anchorId="48953EB6" wp14:editId="2093A968">
                <wp:extent cx="144145" cy="144145"/>
                <wp:effectExtent l="10795" t="8255" r="6985" b="9525"/>
                <wp:docPr id="5" name="Pole tekstow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4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3DB7B" w14:textId="77777777" w:rsidR="00224379" w:rsidRDefault="00224379" w:rsidP="002F5DB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953EB6" id="Pole tekstowe 5" o:spid="_x0000_s1030" type="#_x0000_t202" style="width:11.35pt;height:1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">
                <v:textbox inset="0,0,0,0">
                  <w:txbxContent>
                    <w:p w14:paraId="3783DB7B" w14:textId="77777777" w:rsidR="00224379" w:rsidRDefault="00224379" w:rsidP="002F5DB5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1A1F20">
        <w:rPr>
          <w:rFonts w:asciiTheme="majorHAnsi" w:hAnsiTheme="majorHAnsi"/>
          <w:color w:val="FF0000"/>
          <w:sz w:val="20"/>
          <w:szCs w:val="20"/>
        </w:rPr>
        <w:tab/>
      </w:r>
      <w:r>
        <w:rPr>
          <w:rFonts w:asciiTheme="majorHAnsi" w:hAnsiTheme="majorHAnsi"/>
          <w:sz w:val="20"/>
          <w:szCs w:val="20"/>
        </w:rPr>
        <w:t>D</w:t>
      </w:r>
      <w:r w:rsidRPr="001A1F20">
        <w:rPr>
          <w:rFonts w:asciiTheme="majorHAnsi" w:hAnsiTheme="majorHAnsi"/>
          <w:sz w:val="20"/>
          <w:szCs w:val="20"/>
        </w:rPr>
        <w:t>ostarczenie mozaiki (</w:t>
      </w:r>
      <w:r>
        <w:rPr>
          <w:rFonts w:asciiTheme="majorHAnsi" w:hAnsiTheme="majorHAnsi"/>
          <w:sz w:val="20"/>
          <w:szCs w:val="20"/>
        </w:rPr>
        <w:t>2</w:t>
      </w:r>
      <w:r w:rsidRPr="001A1F20">
        <w:rPr>
          <w:rFonts w:asciiTheme="majorHAnsi" w:hAnsiTheme="majorHAnsi"/>
          <w:sz w:val="20"/>
          <w:szCs w:val="20"/>
        </w:rPr>
        <w:t>0 punktów)</w:t>
      </w:r>
    </w:p>
    <w:p w14:paraId="5B060A4A" w14:textId="77777777" w:rsidR="00815BA7" w:rsidRPr="001A1F20" w:rsidRDefault="00815BA7" w:rsidP="00F354E6">
      <w:pPr>
        <w:ind w:left="708"/>
        <w:jc w:val="both"/>
        <w:rPr>
          <w:rFonts w:asciiTheme="majorHAnsi" w:hAnsiTheme="majorHAnsi"/>
          <w:sz w:val="20"/>
          <w:szCs w:val="20"/>
        </w:rPr>
      </w:pPr>
    </w:p>
    <w:p w14:paraId="37C93756" w14:textId="77777777" w:rsidR="00A20E11" w:rsidRPr="001A1F20" w:rsidRDefault="00A20E11" w:rsidP="00A20E11">
      <w:pPr>
        <w:ind w:left="708"/>
        <w:jc w:val="both"/>
        <w:rPr>
          <w:rFonts w:ascii="Calibri" w:hAnsi="Calibri" w:cs="Segoe UI"/>
          <w:bCs/>
          <w:color w:val="FF0000"/>
          <w:sz w:val="20"/>
          <w:szCs w:val="20"/>
        </w:rPr>
      </w:pPr>
    </w:p>
    <w:p w14:paraId="5374AB16" w14:textId="77777777" w:rsidR="00F53C2C" w:rsidRPr="00F53C2C" w:rsidRDefault="00F53C2C" w:rsidP="00F53C2C">
      <w:pPr>
        <w:suppressAutoHyphens/>
        <w:spacing w:after="40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 xml:space="preserve">POUCZENIE DLA WYKONAWCY: </w:t>
      </w:r>
    </w:p>
    <w:p w14:paraId="3DD44A60" w14:textId="77777777" w:rsidR="00F53C2C" w:rsidRPr="00F53C2C" w:rsidRDefault="00F53C2C" w:rsidP="00F53C2C">
      <w:pPr>
        <w:tabs>
          <w:tab w:val="left" w:pos="3855"/>
        </w:tabs>
        <w:spacing w:after="40"/>
        <w:jc w:val="both"/>
        <w:rPr>
          <w:rFonts w:asciiTheme="majorHAnsi" w:hAnsiTheme="majorHAnsi" w:cs="Segoe UI"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color w:val="000000" w:themeColor="text1"/>
          <w:sz w:val="20"/>
          <w:szCs w:val="20"/>
        </w:rPr>
        <w:t>Jeżeli złożona oferta</w:t>
      </w:r>
      <w:r w:rsidRPr="00F53C2C">
        <w:rPr>
          <w:rFonts w:asciiTheme="majorHAnsi" w:hAnsiTheme="majorHAnsi"/>
          <w:color w:val="000000" w:themeColor="text1"/>
          <w:sz w:val="20"/>
          <w:szCs w:val="20"/>
        </w:rPr>
        <w:t xml:space="preserve">, będzie prowadziła  </w:t>
      </w:r>
      <w:r w:rsidRPr="00F53C2C">
        <w:rPr>
          <w:rFonts w:asciiTheme="majorHAnsi" w:hAnsiTheme="majorHAnsi"/>
          <w:b/>
          <w:color w:val="000000" w:themeColor="text1"/>
          <w:sz w:val="20"/>
          <w:szCs w:val="20"/>
        </w:rPr>
        <w:t>do powstania u zamawiającego obowiązku podatkowego</w:t>
      </w:r>
      <w:r w:rsidRPr="00F53C2C">
        <w:rPr>
          <w:rFonts w:asciiTheme="majorHAnsi" w:hAnsiTheme="majorHAnsi"/>
          <w:color w:val="000000" w:themeColor="text1"/>
          <w:sz w:val="20"/>
          <w:szCs w:val="20"/>
        </w:rPr>
        <w:t xml:space="preserve"> zgodnie z przepisami o podatku od towarów i usług, Wykonawca, składając ofertę, jest zobligowany poinformować o tym zamawiającego, wskazując nazwę </w:t>
      </w:r>
      <w:r w:rsidRPr="00F53C2C">
        <w:rPr>
          <w:rFonts w:asciiTheme="majorHAnsi" w:hAnsiTheme="majorHAnsi"/>
          <w:b/>
          <w:color w:val="000000" w:themeColor="text1"/>
          <w:sz w:val="20"/>
          <w:szCs w:val="20"/>
        </w:rPr>
        <w:t>towarów</w:t>
      </w:r>
      <w:r w:rsidRPr="00F53C2C">
        <w:rPr>
          <w:rFonts w:asciiTheme="majorHAnsi" w:hAnsiTheme="majorHAnsi"/>
          <w:color w:val="000000" w:themeColor="text1"/>
          <w:sz w:val="20"/>
          <w:szCs w:val="20"/>
        </w:rPr>
        <w:t xml:space="preserve">, których </w:t>
      </w:r>
      <w:r w:rsidRPr="00F53C2C">
        <w:rPr>
          <w:rFonts w:asciiTheme="majorHAnsi" w:hAnsiTheme="majorHAnsi"/>
          <w:b/>
          <w:color w:val="000000" w:themeColor="text1"/>
          <w:sz w:val="20"/>
          <w:szCs w:val="20"/>
        </w:rPr>
        <w:t xml:space="preserve">dostawa </w:t>
      </w:r>
      <w:r w:rsidRPr="00F53C2C">
        <w:rPr>
          <w:rFonts w:asciiTheme="majorHAnsi" w:hAnsiTheme="majorHAnsi"/>
          <w:color w:val="000000" w:themeColor="text1"/>
          <w:sz w:val="20"/>
          <w:szCs w:val="20"/>
        </w:rPr>
        <w:t xml:space="preserve">będzie prowadzić do jego powstania, oraz wskazując ich wartość bez kwoty podatku. </w:t>
      </w:r>
    </w:p>
    <w:p w14:paraId="1436277C" w14:textId="77777777" w:rsidR="00F53C2C" w:rsidRPr="00F53C2C" w:rsidRDefault="00F53C2C" w:rsidP="00F53C2C">
      <w:pPr>
        <w:suppressAutoHyphens/>
        <w:spacing w:after="40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</w:p>
    <w:p w14:paraId="7C957505" w14:textId="77777777" w:rsidR="00F53C2C" w:rsidRPr="00F53C2C" w:rsidRDefault="00F53C2C" w:rsidP="00F53C2C">
      <w:pPr>
        <w:suppressAutoHyphens/>
        <w:spacing w:after="40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Oświadczam(-y), że na dzień składania ofert brak jest podstaw do wykluczenia mnie/nas z postępowania na podstawie art. 24 ust. 1 i ust. 5 ustawy.</w:t>
      </w:r>
    </w:p>
    <w:p w14:paraId="0CB72AC5" w14:textId="77777777" w:rsidR="00F53C2C" w:rsidRPr="00F53C2C" w:rsidRDefault="00F53C2C" w:rsidP="00F53C2C">
      <w:pPr>
        <w:suppressAutoHyphens/>
        <w:spacing w:after="40"/>
        <w:jc w:val="both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</w:p>
    <w:p w14:paraId="69F0750C" w14:textId="77777777" w:rsidR="00F53C2C" w:rsidRPr="00F53C2C" w:rsidRDefault="00F53C2C" w:rsidP="00F53C2C">
      <w:pPr>
        <w:suppressAutoHyphens/>
        <w:spacing w:after="40"/>
        <w:jc w:val="both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Oświadczam(-y), że jestem(-śmy) związani niniejszą ofertą przez 30 dni licząc od dnia upływu terminu składania ofert.</w:t>
      </w:r>
    </w:p>
    <w:p w14:paraId="48C73104" w14:textId="77777777" w:rsidR="00F53C2C" w:rsidRPr="00F53C2C" w:rsidRDefault="00F53C2C" w:rsidP="00F53C2C">
      <w:pPr>
        <w:suppressAutoHyphens/>
        <w:spacing w:after="40"/>
        <w:jc w:val="both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Oświadczam(-y), że zapoznałem (-liśmy) się z Istotnymi Postanowieniami Umowy, które są integralną częścią Ogłoszenia o zamówieniu i zobowiązuję(-my) się w przypadku wyboru naszej oferty do zawarcia Umowy na określonych tam warunkach, w miejscu i terminie wyznaczonym przez Zamawiającego.</w:t>
      </w:r>
    </w:p>
    <w:p w14:paraId="1CB03043" w14:textId="77777777" w:rsidR="00F53C2C" w:rsidRPr="00F53C2C" w:rsidRDefault="00F53C2C" w:rsidP="00F53C2C">
      <w:pPr>
        <w:suppressAutoHyphens/>
        <w:spacing w:after="40"/>
        <w:jc w:val="both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</w:p>
    <w:p w14:paraId="2E382A98" w14:textId="77777777" w:rsidR="00F53C2C" w:rsidRPr="00F53C2C" w:rsidRDefault="00F53C2C" w:rsidP="00F53C2C">
      <w:pPr>
        <w:suppressAutoHyphens/>
        <w:spacing w:after="40"/>
        <w:jc w:val="both"/>
        <w:rPr>
          <w:rFonts w:asciiTheme="majorHAnsi" w:hAnsiTheme="majorHAnsi" w:cs="Segoe UI"/>
          <w:bCs/>
          <w:color w:val="000000" w:themeColor="text1"/>
          <w:sz w:val="20"/>
          <w:szCs w:val="20"/>
        </w:rPr>
      </w:pPr>
      <w:r w:rsidRPr="00F53C2C">
        <w:rPr>
          <w:rFonts w:asciiTheme="majorHAnsi" w:hAnsiTheme="majorHAnsi" w:cs="Segoe UI"/>
          <w:bCs/>
          <w:color w:val="000000" w:themeColor="text1"/>
          <w:sz w:val="20"/>
          <w:szCs w:val="20"/>
        </w:rPr>
        <w:t>Oświadczam(-y), że akceptuję(-emy) warunki płatności określone przez Zamawiającego w Istotnych Postanowieniach Umowy.</w:t>
      </w:r>
    </w:p>
    <w:p w14:paraId="3BC6E229" w14:textId="77777777" w:rsidR="00F53C2C" w:rsidRPr="00F53C2C" w:rsidRDefault="00F53C2C" w:rsidP="00F53C2C">
      <w:pPr>
        <w:pStyle w:val="NormalnyWeb"/>
        <w:rPr>
          <w:rFonts w:asciiTheme="majorHAnsi" w:hAnsiTheme="majorHAnsi" w:cs="Arial"/>
        </w:rPr>
      </w:pPr>
      <w:r w:rsidRPr="00F53C2C">
        <w:rPr>
          <w:rFonts w:asciiTheme="majorHAnsi" w:hAnsiTheme="majorHAnsi" w:cs="Arial"/>
          <w:color w:val="000000"/>
        </w:rPr>
        <w:t>Oświadczam, że wypełniłem obowiązki informacyjne przewidziane w art. 13 lub art. 14 RODO</w:t>
      </w:r>
      <w:r w:rsidRPr="00F53C2C">
        <w:rPr>
          <w:rStyle w:val="Odwoanieprzypisudolnego"/>
          <w:rFonts w:asciiTheme="majorHAnsi" w:eastAsia="Calibri" w:hAnsiTheme="majorHAnsi"/>
          <w:color w:val="000000"/>
        </w:rPr>
        <w:footnoteReference w:id="2"/>
      </w:r>
      <w:r w:rsidRPr="00F53C2C">
        <w:rPr>
          <w:rFonts w:asciiTheme="majorHAnsi" w:hAnsiTheme="majorHAnsi" w:cs="Arial"/>
          <w:color w:val="000000"/>
        </w:rPr>
        <w:t xml:space="preserve"> wobec osób fizycznych, </w:t>
      </w:r>
      <w:r w:rsidRPr="00F53C2C">
        <w:rPr>
          <w:rFonts w:asciiTheme="majorHAnsi" w:hAnsiTheme="majorHAnsi" w:cs="Arial"/>
        </w:rPr>
        <w:t>od których dane osobowe bezpośrednio lub pośrednio pozyskałem</w:t>
      </w:r>
      <w:r w:rsidRPr="00F53C2C">
        <w:rPr>
          <w:rFonts w:asciiTheme="majorHAnsi" w:hAnsiTheme="majorHAnsi" w:cs="Arial"/>
          <w:color w:val="000000"/>
        </w:rPr>
        <w:t xml:space="preserve"> w celu ubiegania się o udzielenie zamówienia publicznego w niniejszym postępowaniu</w:t>
      </w:r>
      <w:r w:rsidRPr="00F53C2C">
        <w:rPr>
          <w:rStyle w:val="Odwoanieprzypisudolnego"/>
          <w:rFonts w:asciiTheme="majorHAnsi" w:eastAsia="Calibri" w:hAnsiTheme="majorHAnsi"/>
          <w:color w:val="000000"/>
        </w:rPr>
        <w:footnoteReference w:id="3"/>
      </w:r>
      <w:r w:rsidRPr="00F53C2C">
        <w:rPr>
          <w:rFonts w:asciiTheme="majorHAnsi" w:hAnsiTheme="majorHAnsi" w:cs="Arial"/>
        </w:rPr>
        <w:t>.</w:t>
      </w:r>
    </w:p>
    <w:p w14:paraId="57DF09AC" w14:textId="77777777" w:rsidR="00F53C2C" w:rsidRDefault="00F53C2C" w:rsidP="00F53C2C">
      <w:pPr>
        <w:suppressAutoHyphens/>
        <w:spacing w:after="40"/>
        <w:jc w:val="both"/>
        <w:rPr>
          <w:rFonts w:asciiTheme="minorHAnsi" w:hAnsiTheme="minorHAnsi" w:cs="Segoe UI"/>
          <w:bCs/>
          <w:color w:val="000000" w:themeColor="text1"/>
          <w:sz w:val="20"/>
          <w:szCs w:val="20"/>
        </w:rPr>
      </w:pPr>
    </w:p>
    <w:p w14:paraId="2282EFF7" w14:textId="77777777" w:rsidR="00F53C2C" w:rsidRDefault="00F53C2C" w:rsidP="00F53C2C">
      <w:pPr>
        <w:suppressAutoHyphens/>
        <w:spacing w:after="40"/>
        <w:jc w:val="both"/>
        <w:rPr>
          <w:rFonts w:asciiTheme="minorHAnsi" w:hAnsiTheme="minorHAnsi" w:cs="Segoe UI"/>
          <w:bCs/>
          <w:color w:val="000000" w:themeColor="text1"/>
          <w:sz w:val="20"/>
          <w:szCs w:val="20"/>
        </w:rPr>
      </w:pPr>
    </w:p>
    <w:p w14:paraId="143CA077" w14:textId="77777777" w:rsidR="00F53C2C" w:rsidRDefault="00F53C2C" w:rsidP="00F53C2C">
      <w:pPr>
        <w:suppressAutoHyphens/>
        <w:spacing w:after="40"/>
        <w:jc w:val="both"/>
        <w:rPr>
          <w:rFonts w:asciiTheme="minorHAnsi" w:hAnsiTheme="minorHAnsi" w:cs="Segoe UI"/>
          <w:bCs/>
          <w:color w:val="000000" w:themeColor="text1"/>
          <w:sz w:val="20"/>
          <w:szCs w:val="20"/>
        </w:rPr>
      </w:pPr>
    </w:p>
    <w:p w14:paraId="14F18B1B" w14:textId="77777777" w:rsidR="008E4013" w:rsidRPr="001A1F20" w:rsidRDefault="008E4013" w:rsidP="00A97D29">
      <w:pPr>
        <w:rPr>
          <w:rFonts w:ascii="Calibri" w:hAnsi="Calibri" w:cs="Segoe UI"/>
          <w:bCs/>
          <w:color w:val="000000" w:themeColor="text1"/>
          <w:sz w:val="20"/>
          <w:szCs w:val="20"/>
        </w:rPr>
      </w:pPr>
    </w:p>
    <w:p w14:paraId="0D3A859D" w14:textId="6147A77F" w:rsidR="00081719" w:rsidRPr="001A1F20" w:rsidRDefault="00081719" w:rsidP="00A97D29">
      <w:pPr>
        <w:rPr>
          <w:rFonts w:ascii="Calibri" w:hAnsi="Calibri" w:cs="Segoe UI"/>
          <w:bCs/>
          <w:color w:val="000000" w:themeColor="text1"/>
          <w:sz w:val="20"/>
          <w:szCs w:val="20"/>
        </w:rPr>
      </w:pPr>
      <w:r w:rsidRPr="001A1F20">
        <w:rPr>
          <w:rFonts w:ascii="Calibri" w:hAnsi="Calibri" w:cs="Segoe UI"/>
          <w:bCs/>
          <w:color w:val="000000" w:themeColor="text1"/>
          <w:sz w:val="20"/>
          <w:szCs w:val="20"/>
        </w:rPr>
        <w:t>.................................................................................................................................................................</w:t>
      </w:r>
    </w:p>
    <w:p w14:paraId="19248CB6" w14:textId="77777777" w:rsidR="00081719" w:rsidRPr="001A1F20" w:rsidRDefault="00081719" w:rsidP="00081719">
      <w:pPr>
        <w:suppressAutoHyphens/>
        <w:spacing w:after="40"/>
        <w:jc w:val="center"/>
        <w:rPr>
          <w:rFonts w:ascii="Calibri" w:hAnsi="Calibri" w:cs="Segoe UI"/>
          <w:bCs/>
          <w:color w:val="000000" w:themeColor="text1"/>
          <w:sz w:val="18"/>
          <w:szCs w:val="18"/>
        </w:rPr>
      </w:pPr>
      <w:r w:rsidRPr="001A1F20">
        <w:rPr>
          <w:rFonts w:ascii="Calibri" w:hAnsi="Calibri" w:cs="Segoe UI"/>
          <w:bCs/>
          <w:color w:val="000000" w:themeColor="text1"/>
          <w:sz w:val="18"/>
          <w:szCs w:val="18"/>
        </w:rPr>
        <w:lastRenderedPageBreak/>
        <w:t>(imię i nazwisko)</w:t>
      </w:r>
    </w:p>
    <w:p w14:paraId="2A36F032" w14:textId="77777777" w:rsidR="00081719" w:rsidRPr="001A1F20" w:rsidRDefault="00081719" w:rsidP="00081719">
      <w:pPr>
        <w:suppressAutoHyphens/>
        <w:spacing w:after="40"/>
        <w:rPr>
          <w:rFonts w:ascii="Calibri" w:hAnsi="Calibri" w:cs="Segoe UI"/>
          <w:bCs/>
          <w:color w:val="FF0000"/>
          <w:sz w:val="20"/>
          <w:szCs w:val="20"/>
        </w:rPr>
      </w:pPr>
    </w:p>
    <w:p w14:paraId="725C3273" w14:textId="01DEC8C3" w:rsidR="00454055" w:rsidRPr="001A1F20" w:rsidRDefault="00081719" w:rsidP="00081719">
      <w:pPr>
        <w:suppressAutoHyphens/>
        <w:spacing w:after="40" w:line="480" w:lineRule="auto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Do oferty załączamy następujące dokumenty i oświadczenia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B291A" w:rsidRPr="001A1F20">
        <w:rPr>
          <w:rFonts w:ascii="Calibri" w:hAnsi="Calibri" w:cs="Segoe UI"/>
          <w:bCs/>
          <w:sz w:val="20"/>
          <w:szCs w:val="20"/>
        </w:rPr>
        <w:t>..................................</w:t>
      </w:r>
      <w:r w:rsidRPr="001A1F20">
        <w:rPr>
          <w:rFonts w:ascii="Calibri" w:hAnsi="Calibri" w:cs="Segoe UI"/>
          <w:bCs/>
          <w:sz w:val="20"/>
          <w:szCs w:val="20"/>
        </w:rPr>
        <w:t xml:space="preserve">........... </w:t>
      </w:r>
    </w:p>
    <w:p w14:paraId="36A05067" w14:textId="5AC882DB" w:rsidR="00081719" w:rsidRPr="001A1F20" w:rsidRDefault="00081719" w:rsidP="009E242C">
      <w:pPr>
        <w:suppressAutoHyphens/>
        <w:spacing w:after="40" w:line="480" w:lineRule="auto"/>
        <w:rPr>
          <w:rFonts w:ascii="Calibri" w:hAnsi="Calibri" w:cs="Segoe UI"/>
          <w:bCs/>
          <w:sz w:val="20"/>
          <w:szCs w:val="20"/>
        </w:rPr>
      </w:pPr>
    </w:p>
    <w:p w14:paraId="3F395F8D" w14:textId="41860C78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.................................</w:t>
      </w:r>
      <w:r w:rsidR="00083545" w:rsidRPr="001A1F20">
        <w:rPr>
          <w:rFonts w:ascii="Calibri" w:hAnsi="Calibri" w:cs="Segoe UI"/>
          <w:bCs/>
          <w:sz w:val="20"/>
          <w:szCs w:val="20"/>
        </w:rPr>
        <w:t xml:space="preserve">  </w:t>
      </w:r>
      <w:r w:rsidR="001945D0" w:rsidRPr="001A1F20">
        <w:rPr>
          <w:rFonts w:ascii="Calibri" w:hAnsi="Calibri" w:cs="Segoe UI"/>
          <w:bCs/>
          <w:sz w:val="20"/>
          <w:szCs w:val="20"/>
        </w:rPr>
        <w:t xml:space="preserve"> </w:t>
      </w:r>
      <w:r w:rsidRPr="001A1F20">
        <w:rPr>
          <w:rFonts w:ascii="Calibri" w:hAnsi="Calibri" w:cs="Segoe UI"/>
          <w:bCs/>
          <w:sz w:val="20"/>
          <w:szCs w:val="20"/>
        </w:rPr>
        <w:t>.............................</w:t>
      </w:r>
    </w:p>
    <w:p w14:paraId="17137FCA" w14:textId="787F52F9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miejscowość</w:t>
      </w:r>
      <w:r w:rsidR="00083545" w:rsidRPr="001A1F20">
        <w:rPr>
          <w:rFonts w:ascii="Calibri" w:hAnsi="Calibri" w:cs="Segoe UI"/>
          <w:bCs/>
          <w:sz w:val="20"/>
          <w:szCs w:val="20"/>
        </w:rPr>
        <w:t xml:space="preserve">  </w:t>
      </w:r>
      <w:r w:rsidR="001945D0" w:rsidRPr="001A1F20">
        <w:rPr>
          <w:rFonts w:ascii="Calibri" w:hAnsi="Calibri" w:cs="Segoe UI"/>
          <w:bCs/>
          <w:sz w:val="20"/>
          <w:szCs w:val="20"/>
        </w:rPr>
        <w:t xml:space="preserve"> </w:t>
      </w:r>
      <w:r w:rsidRPr="001A1F20">
        <w:rPr>
          <w:rFonts w:ascii="Calibri" w:hAnsi="Calibri" w:cs="Segoe UI"/>
          <w:bCs/>
          <w:sz w:val="20"/>
          <w:szCs w:val="20"/>
        </w:rPr>
        <w:tab/>
      </w:r>
      <w:r w:rsidR="00083545" w:rsidRPr="001A1F20">
        <w:rPr>
          <w:rFonts w:ascii="Calibri" w:hAnsi="Calibri" w:cs="Segoe UI"/>
          <w:bCs/>
          <w:sz w:val="20"/>
          <w:szCs w:val="20"/>
        </w:rPr>
        <w:t xml:space="preserve">  </w:t>
      </w:r>
      <w:r w:rsidRPr="001A1F20">
        <w:rPr>
          <w:rFonts w:ascii="Calibri" w:hAnsi="Calibri" w:cs="Segoe UI"/>
          <w:bCs/>
          <w:sz w:val="20"/>
          <w:szCs w:val="20"/>
        </w:rPr>
        <w:t>data</w:t>
      </w:r>
    </w:p>
    <w:p w14:paraId="621A1A82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</w:p>
    <w:p w14:paraId="7E426CE6" w14:textId="77777777" w:rsidR="00454055" w:rsidRPr="001A1F20" w:rsidRDefault="00454055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</w:p>
    <w:p w14:paraId="469587FE" w14:textId="77777777" w:rsidR="00454055" w:rsidRPr="001A1F20" w:rsidRDefault="00454055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</w:p>
    <w:p w14:paraId="77166693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</w:p>
    <w:p w14:paraId="316A0340" w14:textId="77777777" w:rsidR="00081719" w:rsidRPr="001A1F20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20"/>
          <w:szCs w:val="20"/>
        </w:rPr>
      </w:pPr>
      <w:r w:rsidRPr="001A1F20">
        <w:rPr>
          <w:rFonts w:ascii="Calibri" w:hAnsi="Calibri" w:cs="Segoe UI"/>
          <w:bCs/>
          <w:sz w:val="20"/>
          <w:szCs w:val="20"/>
        </w:rPr>
        <w:t>............................................................................................................................................................................</w:t>
      </w:r>
    </w:p>
    <w:p w14:paraId="4B0B6CD1" w14:textId="328B8648" w:rsidR="00081719" w:rsidRDefault="00081719" w:rsidP="00081719">
      <w:pPr>
        <w:suppressAutoHyphens/>
        <w:spacing w:after="40"/>
        <w:jc w:val="both"/>
        <w:rPr>
          <w:rFonts w:ascii="Calibri" w:hAnsi="Calibri" w:cs="Segoe UI"/>
          <w:bCs/>
          <w:sz w:val="18"/>
          <w:szCs w:val="18"/>
        </w:rPr>
      </w:pPr>
      <w:r w:rsidRPr="001A1F20">
        <w:rPr>
          <w:rFonts w:ascii="Calibri" w:hAnsi="Calibri" w:cs="Segoe UI"/>
          <w:bCs/>
          <w:sz w:val="18"/>
          <w:szCs w:val="18"/>
        </w:rPr>
        <w:t>(podpis i pieczęć imienna lub czytelny podpis osoby upoważnionej do reprezentowania firmy</w:t>
      </w:r>
      <w:r w:rsidR="00F74F0E" w:rsidRPr="001A1F20">
        <w:rPr>
          <w:rFonts w:ascii="Calibri" w:hAnsi="Calibri" w:cs="Segoe UI"/>
          <w:bCs/>
          <w:sz w:val="18"/>
          <w:szCs w:val="18"/>
        </w:rPr>
        <w:t xml:space="preserve"> </w:t>
      </w:r>
      <w:r w:rsidRPr="001A1F20">
        <w:rPr>
          <w:rFonts w:ascii="Calibri" w:hAnsi="Calibri" w:cs="Segoe UI"/>
          <w:bCs/>
          <w:sz w:val="18"/>
          <w:szCs w:val="18"/>
        </w:rPr>
        <w:t>i zaciągnięcia zobowiązania)</w:t>
      </w:r>
    </w:p>
    <w:p w14:paraId="0A24E9BA" w14:textId="77777777" w:rsidR="00BD332E" w:rsidRDefault="00BD332E" w:rsidP="00081719">
      <w:pPr>
        <w:suppressAutoHyphens/>
        <w:spacing w:after="40"/>
        <w:jc w:val="both"/>
        <w:rPr>
          <w:rFonts w:ascii="Calibri" w:hAnsi="Calibri" w:cs="Segoe UI"/>
          <w:bCs/>
          <w:sz w:val="18"/>
          <w:szCs w:val="18"/>
        </w:rPr>
      </w:pPr>
    </w:p>
    <w:p w14:paraId="48E45702" w14:textId="0F8394AB" w:rsidR="00BC5E0A" w:rsidRPr="001A1F20" w:rsidRDefault="00BC5E0A">
      <w:pPr>
        <w:rPr>
          <w:rFonts w:ascii="Calibri" w:hAnsi="Calibri" w:cs="Segoe UI"/>
          <w:bCs/>
          <w:sz w:val="20"/>
          <w:szCs w:val="20"/>
        </w:rPr>
      </w:pPr>
    </w:p>
    <w:sectPr w:rsidR="00BC5E0A" w:rsidRPr="001A1F20" w:rsidSect="00F96D30">
      <w:footerReference w:type="default" r:id="rId8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86A8D2" w14:textId="77777777" w:rsidR="00245B1B" w:rsidRDefault="00245B1B">
      <w:r>
        <w:separator/>
      </w:r>
    </w:p>
  </w:endnote>
  <w:endnote w:type="continuationSeparator" w:id="0">
    <w:p w14:paraId="783122AA" w14:textId="77777777" w:rsidR="00245B1B" w:rsidRDefault="00245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Nimbus Sans 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37818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B993FE" w14:textId="77777777" w:rsidR="00224379" w:rsidRDefault="00224379" w:rsidP="00DD2944">
            <w:pPr>
              <w:pStyle w:val="Stopka"/>
              <w:jc w:val="right"/>
            </w:pPr>
            <w:r w:rsidRPr="00DD2944">
              <w:rPr>
                <w:rFonts w:ascii="Calibri" w:hAnsi="Calibri"/>
                <w:sz w:val="16"/>
                <w:szCs w:val="16"/>
              </w:rPr>
              <w:t xml:space="preserve">Strona 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begin"/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instrText>PAGE</w:instrTex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separate"/>
            </w:r>
            <w:r w:rsidR="00403122">
              <w:rPr>
                <w:rFonts w:ascii="Calibri" w:hAnsi="Calibri"/>
                <w:bCs/>
                <w:noProof/>
                <w:sz w:val="16"/>
                <w:szCs w:val="16"/>
              </w:rPr>
              <w:t>3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end"/>
            </w:r>
            <w:r w:rsidRPr="00DD2944">
              <w:rPr>
                <w:rFonts w:ascii="Calibri" w:hAnsi="Calibri"/>
                <w:sz w:val="16"/>
                <w:szCs w:val="16"/>
              </w:rPr>
              <w:t xml:space="preserve"> z 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begin"/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instrText>NUMPAGES</w:instrTex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separate"/>
            </w:r>
            <w:r w:rsidR="00403122">
              <w:rPr>
                <w:rFonts w:ascii="Calibri" w:hAnsi="Calibri"/>
                <w:bCs/>
                <w:noProof/>
                <w:sz w:val="16"/>
                <w:szCs w:val="16"/>
              </w:rPr>
              <w:t>3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E758F75" w14:textId="77777777" w:rsidR="00224379" w:rsidRDefault="00224379" w:rsidP="000F219F">
    <w:pPr>
      <w:pStyle w:val="Nagwek"/>
      <w:tabs>
        <w:tab w:val="clear" w:pos="9072"/>
        <w:tab w:val="right" w:pos="9360"/>
      </w:tabs>
      <w:ind w:right="-288"/>
      <w:rPr>
        <w:rFonts w:ascii="Arial" w:hAnsi="Arial" w:cs="Arial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DF31F" w14:textId="77777777" w:rsidR="00245B1B" w:rsidRDefault="00245B1B">
      <w:r>
        <w:separator/>
      </w:r>
    </w:p>
  </w:footnote>
  <w:footnote w:type="continuationSeparator" w:id="0">
    <w:p w14:paraId="1378A73F" w14:textId="77777777" w:rsidR="00245B1B" w:rsidRDefault="00245B1B">
      <w:r>
        <w:continuationSeparator/>
      </w:r>
    </w:p>
  </w:footnote>
  <w:footnote w:id="1">
    <w:p w14:paraId="18E554F0" w14:textId="02C8980A" w:rsidR="00224379" w:rsidRPr="00F53C2C" w:rsidRDefault="00224379" w:rsidP="009E242C">
      <w:pPr>
        <w:pStyle w:val="Tekstprzypisudolnego"/>
        <w:jc w:val="both"/>
        <w:rPr>
          <w:rFonts w:asciiTheme="majorHAnsi" w:hAnsiTheme="majorHAnsi"/>
          <w:sz w:val="16"/>
          <w:szCs w:val="16"/>
        </w:rPr>
      </w:pPr>
      <w:r w:rsidRPr="00F53C2C">
        <w:rPr>
          <w:rStyle w:val="Odwoanieprzypisudolnego"/>
          <w:rFonts w:asciiTheme="majorHAnsi" w:hAnsiTheme="majorHAnsi"/>
          <w:sz w:val="16"/>
          <w:szCs w:val="16"/>
        </w:rPr>
        <w:footnoteRef/>
      </w:r>
      <w:r w:rsidRPr="00F53C2C">
        <w:rPr>
          <w:rFonts w:asciiTheme="majorHAnsi" w:hAnsiTheme="majorHAnsi"/>
          <w:sz w:val="16"/>
          <w:szCs w:val="16"/>
        </w:rPr>
        <w:t xml:space="preserve"> Biorąc pod uwagę poza cenowe kryteria oceny, Wykonawca deklaruje ich spełnienie, zaznaczając X w odpowiedniej kratce, w wymienionych kryteriach. W przypadku gdy Wykonawca zaznaczy więcej niż jeden X w dowolnym z kryteriów, Zamawiający uzna za ważną zadeklarowaną opcję o najwyższej wartości. W przypadku gdy Wykonawca nie zaznaczy X w dowolnym z kryteriów Zamawiający uzna za ważną zadeklarowaną opcję o najniższej wartości.</w:t>
      </w:r>
    </w:p>
  </w:footnote>
  <w:footnote w:id="2">
    <w:p w14:paraId="74E49E83" w14:textId="77777777" w:rsidR="00F53C2C" w:rsidRPr="00F53C2C" w:rsidRDefault="00F53C2C" w:rsidP="00F53C2C">
      <w:pPr>
        <w:autoSpaceDE w:val="0"/>
        <w:autoSpaceDN w:val="0"/>
        <w:adjustRightInd w:val="0"/>
        <w:rPr>
          <w:rFonts w:asciiTheme="majorHAnsi" w:hAnsiTheme="majorHAnsi"/>
          <w:sz w:val="16"/>
          <w:szCs w:val="16"/>
        </w:rPr>
      </w:pPr>
      <w:r w:rsidRPr="00F53C2C">
        <w:rPr>
          <w:rStyle w:val="Odwoanieprzypisudolnego"/>
          <w:rFonts w:asciiTheme="majorHAnsi" w:eastAsia="Calibri" w:hAnsiTheme="majorHAnsi"/>
          <w:sz w:val="16"/>
          <w:szCs w:val="16"/>
        </w:rPr>
        <w:footnoteRef/>
      </w:r>
      <w:r w:rsidRPr="00F53C2C">
        <w:rPr>
          <w:rFonts w:asciiTheme="majorHAnsi" w:hAnsiTheme="majorHAnsi"/>
          <w:sz w:val="16"/>
          <w:szCs w:val="16"/>
        </w:rPr>
        <w:t xml:space="preserve"> </w:t>
      </w:r>
      <w:r w:rsidRPr="00F53C2C">
        <w:rPr>
          <w:rFonts w:asciiTheme="majorHAnsi" w:hAnsiTheme="majorHAnsi" w:cs="Arial"/>
          <w:sz w:val="16"/>
          <w:szCs w:val="16"/>
        </w:rPr>
        <w:t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</w:t>
      </w:r>
    </w:p>
    <w:p w14:paraId="01A20B05" w14:textId="77777777" w:rsidR="00F53C2C" w:rsidRPr="00F53C2C" w:rsidRDefault="00F53C2C" w:rsidP="00F53C2C">
      <w:pPr>
        <w:pStyle w:val="Tekstprzypisudolnego"/>
        <w:jc w:val="both"/>
        <w:rPr>
          <w:rFonts w:asciiTheme="majorHAnsi" w:hAnsiTheme="majorHAnsi"/>
          <w:sz w:val="16"/>
          <w:szCs w:val="16"/>
        </w:rPr>
      </w:pPr>
    </w:p>
  </w:footnote>
  <w:footnote w:id="3">
    <w:p w14:paraId="408D6302" w14:textId="77777777" w:rsidR="00F53C2C" w:rsidRPr="00F53C2C" w:rsidRDefault="00F53C2C" w:rsidP="00F53C2C">
      <w:pPr>
        <w:pStyle w:val="NormalnyWeb"/>
        <w:spacing w:before="0" w:beforeAutospacing="0" w:after="0" w:afterAutospacing="0"/>
        <w:ind w:left="142" w:hanging="142"/>
        <w:rPr>
          <w:rFonts w:asciiTheme="majorHAnsi" w:hAnsiTheme="majorHAnsi" w:cs="Arial"/>
          <w:sz w:val="16"/>
          <w:szCs w:val="16"/>
        </w:rPr>
      </w:pPr>
      <w:r w:rsidRPr="00F53C2C">
        <w:rPr>
          <w:rStyle w:val="Odwoanieprzypisudolnego"/>
          <w:rFonts w:asciiTheme="majorHAnsi" w:eastAsia="Calibri" w:hAnsiTheme="majorHAnsi"/>
          <w:sz w:val="16"/>
          <w:szCs w:val="16"/>
        </w:rPr>
        <w:footnoteRef/>
      </w:r>
      <w:r w:rsidRPr="00F53C2C">
        <w:rPr>
          <w:rFonts w:asciiTheme="majorHAnsi" w:hAnsiTheme="majorHAnsi"/>
          <w:sz w:val="16"/>
          <w:szCs w:val="16"/>
        </w:rPr>
        <w:t xml:space="preserve"> </w:t>
      </w:r>
      <w:r w:rsidRPr="00F53C2C">
        <w:rPr>
          <w:rFonts w:asciiTheme="majorHAnsi" w:hAnsiTheme="majorHAnsi" w:cs="Arial"/>
          <w:color w:val="000000"/>
          <w:sz w:val="16"/>
          <w:szCs w:val="16"/>
        </w:rPr>
        <w:t xml:space="preserve">W przypadku gdy wykonawca </w:t>
      </w:r>
      <w:r w:rsidRPr="00F53C2C">
        <w:rPr>
          <w:rFonts w:asciiTheme="majorHAnsi" w:hAnsiTheme="majorHAnsi" w:cs="Arial"/>
          <w:sz w:val="16"/>
          <w:szCs w:val="16"/>
        </w:rPr>
        <w:t>nie przekazuje danych osobowych innych niż bezpośrednio jego dotyczących lub zachodzi wyłączenie stosowania obowiązku informacyjnego, stosownie do art. 13 ust. 4 lub art. 14 ust. 5 RODO treść oświadczenia wykonawca może wykreślić.</w:t>
      </w:r>
    </w:p>
    <w:p w14:paraId="0B1C134E" w14:textId="77777777" w:rsidR="00F53C2C" w:rsidRPr="00AB56EC" w:rsidRDefault="00F53C2C" w:rsidP="00F53C2C">
      <w:pPr>
        <w:autoSpaceDE w:val="0"/>
        <w:autoSpaceDN w:val="0"/>
        <w:adjustRightInd w:val="0"/>
        <w:rPr>
          <w:rFonts w:ascii="Cambria" w:hAnsi="Cambria"/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6CE4F4A8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8DA8F132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DEA30C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4"/>
    <w:multiLevelType w:val="singleLevel"/>
    <w:tmpl w:val="142C5310"/>
    <w:name w:val="WW8Num5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rFonts w:ascii="Arial Narrow" w:hAnsi="Arial Narrow" w:hint="default"/>
        <w:b w:val="0"/>
        <w:i w:val="0"/>
        <w:sz w:val="20"/>
        <w:szCs w:val="20"/>
      </w:rPr>
    </w:lvl>
  </w:abstractNum>
  <w:abstractNum w:abstractNumId="4" w15:restartNumberingAfterBreak="0">
    <w:nsid w:val="00000009"/>
    <w:multiLevelType w:val="multilevel"/>
    <w:tmpl w:val="985A1BCE"/>
    <w:name w:val="WW8Num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A"/>
    <w:multiLevelType w:val="multilevel"/>
    <w:tmpl w:val="1068E570"/>
    <w:name w:val="WW8Num15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6" w15:restartNumberingAfterBreak="0">
    <w:nsid w:val="0041738E"/>
    <w:multiLevelType w:val="hybridMultilevel"/>
    <w:tmpl w:val="B3322AC0"/>
    <w:name w:val="WW8Num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1A1F23"/>
    <w:multiLevelType w:val="hybridMultilevel"/>
    <w:tmpl w:val="70DE69BE"/>
    <w:lvl w:ilvl="0" w:tplc="2B28E2A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8" w15:restartNumberingAfterBreak="0">
    <w:nsid w:val="048F1AAF"/>
    <w:multiLevelType w:val="hybridMultilevel"/>
    <w:tmpl w:val="D1D67A6E"/>
    <w:lvl w:ilvl="0" w:tplc="A18CF5B2">
      <w:start w:val="1"/>
      <w:numFmt w:val="decimal"/>
      <w:lvlText w:val="%1)"/>
      <w:lvlJc w:val="left"/>
      <w:pPr>
        <w:tabs>
          <w:tab w:val="num" w:pos="600"/>
        </w:tabs>
        <w:ind w:left="600" w:hanging="360"/>
      </w:pPr>
      <w:rPr>
        <w:rFonts w:ascii="Arial Narrow" w:eastAsia="Times New Roman" w:hAnsi="Arial Narrow" w:cs="Times New Roman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20614E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9663B49"/>
    <w:multiLevelType w:val="hybridMultilevel"/>
    <w:tmpl w:val="5510A89A"/>
    <w:name w:val="WW8Num25"/>
    <w:lvl w:ilvl="0" w:tplc="FFFFFFFF">
      <w:start w:val="1"/>
      <w:numFmt w:val="decimal"/>
      <w:lvlText w:val="%1."/>
      <w:lvlJc w:val="left"/>
      <w:pPr>
        <w:tabs>
          <w:tab w:val="num" w:pos="1856"/>
        </w:tabs>
        <w:ind w:left="1856" w:hanging="360"/>
      </w:pPr>
    </w:lvl>
    <w:lvl w:ilvl="1" w:tplc="FFFFFFFF">
      <w:start w:val="1"/>
      <w:numFmt w:val="lowerLetter"/>
      <w:lvlText w:val="%2)"/>
      <w:legacy w:legacy="1" w:legacySpace="360" w:legacyIndent="283"/>
      <w:lvlJc w:val="left"/>
      <w:pPr>
        <w:ind w:left="2499" w:hanging="283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731323"/>
    <w:multiLevelType w:val="hybridMultilevel"/>
    <w:tmpl w:val="CF5C914A"/>
    <w:lvl w:ilvl="0" w:tplc="B7942A0E">
      <w:start w:val="1"/>
      <w:numFmt w:val="lowerLetter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B26D55"/>
    <w:multiLevelType w:val="hybridMultilevel"/>
    <w:tmpl w:val="6958D6B6"/>
    <w:lvl w:ilvl="0" w:tplc="E76C9F6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E46CEF0">
      <w:start w:val="9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BE459FC"/>
    <w:multiLevelType w:val="hybridMultilevel"/>
    <w:tmpl w:val="CA1640F6"/>
    <w:lvl w:ilvl="0" w:tplc="DC6259F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C91575E"/>
    <w:multiLevelType w:val="hybridMultilevel"/>
    <w:tmpl w:val="D4B2694C"/>
    <w:lvl w:ilvl="0" w:tplc="0B0AE212">
      <w:start w:val="1"/>
      <w:numFmt w:val="decimal"/>
      <w:lvlText w:val="%1."/>
      <w:lvlJc w:val="left"/>
      <w:pPr>
        <w:tabs>
          <w:tab w:val="num" w:pos="2340"/>
        </w:tabs>
        <w:ind w:left="2340" w:hanging="363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0CA3717B"/>
    <w:multiLevelType w:val="hybridMultilevel"/>
    <w:tmpl w:val="9E627B6C"/>
    <w:lvl w:ilvl="0" w:tplc="D36081D0">
      <w:start w:val="1"/>
      <w:numFmt w:val="lowerLetter"/>
      <w:lvlText w:val="%1."/>
      <w:lvlJc w:val="left"/>
      <w:pPr>
        <w:ind w:left="1418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0EBE2EA2"/>
    <w:multiLevelType w:val="hybridMultilevel"/>
    <w:tmpl w:val="9A3A39A4"/>
    <w:lvl w:ilvl="0" w:tplc="D26650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3B39B7"/>
    <w:multiLevelType w:val="multilevel"/>
    <w:tmpl w:val="B3C0744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center"/>
      <w:pPr>
        <w:ind w:left="1440" w:hanging="360"/>
      </w:pPr>
      <w:rPr>
        <w:rFonts w:ascii="Calibri" w:hAnsi="Calibri" w:hint="default"/>
        <w:sz w:val="20"/>
      </w:rPr>
    </w:lvl>
    <w:lvl w:ilvl="2">
      <w:start w:val="1"/>
      <w:numFmt w:val="upperRoman"/>
      <w:lvlText w:val="%3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4"/>
      <w:numFmt w:val="bullet"/>
      <w:lvlText w:val="–"/>
      <w:lvlJc w:val="left"/>
      <w:pPr>
        <w:ind w:left="3600" w:hanging="360"/>
      </w:pPr>
      <w:rPr>
        <w:rFonts w:ascii="Calibri" w:eastAsia="Times New Roman" w:hAnsi="Calibri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1784992"/>
    <w:multiLevelType w:val="hybridMultilevel"/>
    <w:tmpl w:val="362E0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7B541F"/>
    <w:multiLevelType w:val="hybridMultilevel"/>
    <w:tmpl w:val="E8E89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80789"/>
    <w:multiLevelType w:val="hybridMultilevel"/>
    <w:tmpl w:val="C6F0592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1A236C54"/>
    <w:multiLevelType w:val="hybridMultilevel"/>
    <w:tmpl w:val="3FC4D1B6"/>
    <w:lvl w:ilvl="0" w:tplc="0415000F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951F97"/>
    <w:multiLevelType w:val="multilevel"/>
    <w:tmpl w:val="3DECD5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2" w15:restartNumberingAfterBreak="0">
    <w:nsid w:val="20DE13B7"/>
    <w:multiLevelType w:val="hybridMultilevel"/>
    <w:tmpl w:val="B90CB62A"/>
    <w:lvl w:ilvl="0" w:tplc="0415000F">
      <w:start w:val="1"/>
      <w:numFmt w:val="decimal"/>
      <w:lvlText w:val="%1."/>
      <w:lvlJc w:val="left"/>
      <w:pPr>
        <w:tabs>
          <w:tab w:val="num" w:pos="723"/>
        </w:tabs>
        <w:ind w:left="723" w:hanging="363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363"/>
        </w:tabs>
        <w:ind w:left="36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3"/>
        </w:tabs>
        <w:ind w:left="108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3"/>
        </w:tabs>
        <w:ind w:left="180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3"/>
        </w:tabs>
        <w:ind w:left="252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3"/>
        </w:tabs>
        <w:ind w:left="324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3"/>
        </w:tabs>
        <w:ind w:left="396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3"/>
        </w:tabs>
        <w:ind w:left="468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3"/>
        </w:tabs>
        <w:ind w:left="5403" w:hanging="180"/>
      </w:pPr>
    </w:lvl>
  </w:abstractNum>
  <w:abstractNum w:abstractNumId="23" w15:restartNumberingAfterBreak="0">
    <w:nsid w:val="21A57B1E"/>
    <w:multiLevelType w:val="multilevel"/>
    <w:tmpl w:val="BFC0BEE2"/>
    <w:numStyleLink w:val="Styl2"/>
  </w:abstractNum>
  <w:abstractNum w:abstractNumId="24" w15:restartNumberingAfterBreak="0">
    <w:nsid w:val="22CC1AE8"/>
    <w:multiLevelType w:val="hybridMultilevel"/>
    <w:tmpl w:val="ED0A3E2A"/>
    <w:lvl w:ilvl="0" w:tplc="F6E09C1C">
      <w:start w:val="2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32" w:hanging="360"/>
      </w:pPr>
    </w:lvl>
    <w:lvl w:ilvl="2" w:tplc="0415001B" w:tentative="1">
      <w:start w:val="1"/>
      <w:numFmt w:val="lowerRoman"/>
      <w:lvlText w:val="%3."/>
      <w:lvlJc w:val="right"/>
      <w:pPr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ind w:left="3612" w:hanging="180"/>
      </w:pPr>
    </w:lvl>
    <w:lvl w:ilvl="6" w:tplc="0415000F" w:tentative="1">
      <w:start w:val="1"/>
      <w:numFmt w:val="decimal"/>
      <w:lvlText w:val="%7."/>
      <w:lvlJc w:val="left"/>
      <w:pPr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ind w:left="5772" w:hanging="180"/>
      </w:pPr>
    </w:lvl>
  </w:abstractNum>
  <w:abstractNum w:abstractNumId="25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40E5DFB"/>
    <w:multiLevelType w:val="hybridMultilevel"/>
    <w:tmpl w:val="B0588D04"/>
    <w:lvl w:ilvl="0" w:tplc="0415000F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55D134A"/>
    <w:multiLevelType w:val="hybridMultilevel"/>
    <w:tmpl w:val="70E0DCB2"/>
    <w:lvl w:ilvl="0" w:tplc="3FAE8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CC422C"/>
    <w:multiLevelType w:val="hybridMultilevel"/>
    <w:tmpl w:val="1B282C8E"/>
    <w:lvl w:ilvl="0" w:tplc="04150011">
      <w:start w:val="1"/>
      <w:numFmt w:val="decimal"/>
      <w:lvlText w:val="%1)"/>
      <w:lvlJc w:val="left"/>
      <w:pPr>
        <w:ind w:left="378" w:hanging="360"/>
      </w:pPr>
    </w:lvl>
    <w:lvl w:ilvl="1" w:tplc="04150019">
      <w:start w:val="1"/>
      <w:numFmt w:val="lowerLetter"/>
      <w:lvlText w:val="%2."/>
      <w:lvlJc w:val="left"/>
      <w:pPr>
        <w:ind w:left="1098" w:hanging="360"/>
      </w:pPr>
    </w:lvl>
    <w:lvl w:ilvl="2" w:tplc="0415001B" w:tentative="1">
      <w:start w:val="1"/>
      <w:numFmt w:val="lowerRoman"/>
      <w:lvlText w:val="%3."/>
      <w:lvlJc w:val="right"/>
      <w:pPr>
        <w:ind w:left="1818" w:hanging="180"/>
      </w:pPr>
    </w:lvl>
    <w:lvl w:ilvl="3" w:tplc="0415000F" w:tentative="1">
      <w:start w:val="1"/>
      <w:numFmt w:val="decimal"/>
      <w:lvlText w:val="%4."/>
      <w:lvlJc w:val="left"/>
      <w:pPr>
        <w:ind w:left="2538" w:hanging="360"/>
      </w:pPr>
    </w:lvl>
    <w:lvl w:ilvl="4" w:tplc="04150019" w:tentative="1">
      <w:start w:val="1"/>
      <w:numFmt w:val="lowerLetter"/>
      <w:lvlText w:val="%5."/>
      <w:lvlJc w:val="left"/>
      <w:pPr>
        <w:ind w:left="3258" w:hanging="360"/>
      </w:pPr>
    </w:lvl>
    <w:lvl w:ilvl="5" w:tplc="0415001B" w:tentative="1">
      <w:start w:val="1"/>
      <w:numFmt w:val="lowerRoman"/>
      <w:lvlText w:val="%6."/>
      <w:lvlJc w:val="right"/>
      <w:pPr>
        <w:ind w:left="3978" w:hanging="180"/>
      </w:pPr>
    </w:lvl>
    <w:lvl w:ilvl="6" w:tplc="0415000F" w:tentative="1">
      <w:start w:val="1"/>
      <w:numFmt w:val="decimal"/>
      <w:lvlText w:val="%7."/>
      <w:lvlJc w:val="left"/>
      <w:pPr>
        <w:ind w:left="4698" w:hanging="360"/>
      </w:pPr>
    </w:lvl>
    <w:lvl w:ilvl="7" w:tplc="04150019" w:tentative="1">
      <w:start w:val="1"/>
      <w:numFmt w:val="lowerLetter"/>
      <w:lvlText w:val="%8."/>
      <w:lvlJc w:val="left"/>
      <w:pPr>
        <w:ind w:left="5418" w:hanging="360"/>
      </w:pPr>
    </w:lvl>
    <w:lvl w:ilvl="8" w:tplc="0415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29" w15:restartNumberingAfterBreak="0">
    <w:nsid w:val="268916AD"/>
    <w:multiLevelType w:val="hybridMultilevel"/>
    <w:tmpl w:val="0CA8E9FE"/>
    <w:lvl w:ilvl="0" w:tplc="0415000F">
      <w:start w:val="1"/>
      <w:numFmt w:val="decimal"/>
      <w:lvlText w:val="%1."/>
      <w:lvlJc w:val="left"/>
      <w:pPr>
        <w:tabs>
          <w:tab w:val="num" w:pos="1797"/>
        </w:tabs>
        <w:ind w:left="17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8A16D71"/>
    <w:multiLevelType w:val="hybridMultilevel"/>
    <w:tmpl w:val="AC1C3B0C"/>
    <w:lvl w:ilvl="0" w:tplc="14901E06">
      <w:start w:val="2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1" w15:restartNumberingAfterBreak="0">
    <w:nsid w:val="294A4165"/>
    <w:multiLevelType w:val="hybridMultilevel"/>
    <w:tmpl w:val="F79245E4"/>
    <w:lvl w:ilvl="0" w:tplc="EFA8BD86">
      <w:start w:val="2"/>
      <w:numFmt w:val="decimal"/>
      <w:lvlText w:val="%1."/>
      <w:lvlJc w:val="left"/>
      <w:pPr>
        <w:tabs>
          <w:tab w:val="num" w:pos="740"/>
        </w:tabs>
        <w:ind w:left="740" w:hanging="380"/>
      </w:pPr>
      <w:rPr>
        <w:rFonts w:hint="default"/>
        <w:b w:val="0"/>
      </w:rPr>
    </w:lvl>
    <w:lvl w:ilvl="1" w:tplc="ADD2ECB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EB4423"/>
    <w:multiLevelType w:val="hybridMultilevel"/>
    <w:tmpl w:val="FE268584"/>
    <w:lvl w:ilvl="0" w:tplc="9D24DE78">
      <w:start w:val="1"/>
      <w:numFmt w:val="decimal"/>
      <w:lvlText w:val="%1)"/>
      <w:lvlJc w:val="left"/>
      <w:pPr>
        <w:ind w:left="1068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2EBF0D5E"/>
    <w:multiLevelType w:val="multilevel"/>
    <w:tmpl w:val="FFFFFFFF"/>
    <w:lvl w:ilvl="0">
      <w:start w:val="1"/>
      <w:numFmt w:val="lowerLetter"/>
      <w:lvlText w:val="%1)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34" w15:restartNumberingAfterBreak="0">
    <w:nsid w:val="2F323D4B"/>
    <w:multiLevelType w:val="hybridMultilevel"/>
    <w:tmpl w:val="3912B766"/>
    <w:lvl w:ilvl="0" w:tplc="5EF6946C">
      <w:start w:val="1"/>
      <w:numFmt w:val="decimal"/>
      <w:lvlText w:val="%1."/>
      <w:lvlJc w:val="left"/>
      <w:pPr>
        <w:tabs>
          <w:tab w:val="num" w:pos="1371"/>
        </w:tabs>
        <w:ind w:left="1371" w:hanging="45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357"/>
        </w:tabs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077"/>
        </w:tabs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797"/>
        </w:tabs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517"/>
        </w:tabs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237"/>
        </w:tabs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957"/>
        </w:tabs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677"/>
        </w:tabs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397"/>
        </w:tabs>
        <w:ind w:left="7397" w:hanging="180"/>
      </w:pPr>
    </w:lvl>
  </w:abstractNum>
  <w:abstractNum w:abstractNumId="35" w15:restartNumberingAfterBreak="0">
    <w:nsid w:val="324D7E81"/>
    <w:multiLevelType w:val="multilevel"/>
    <w:tmpl w:val="BFC0B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3534413E"/>
    <w:multiLevelType w:val="hybridMultilevel"/>
    <w:tmpl w:val="DB525F3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53F7F18"/>
    <w:multiLevelType w:val="hybridMultilevel"/>
    <w:tmpl w:val="2182EBF8"/>
    <w:lvl w:ilvl="0" w:tplc="04150011">
      <w:start w:val="1"/>
      <w:numFmt w:val="decimal"/>
      <w:lvlText w:val="%1)"/>
      <w:lvlJc w:val="left"/>
      <w:pPr>
        <w:tabs>
          <w:tab w:val="num" w:pos="2391"/>
        </w:tabs>
        <w:ind w:left="2391" w:hanging="363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31"/>
        </w:tabs>
        <w:ind w:left="203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51"/>
        </w:tabs>
        <w:ind w:left="27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71"/>
        </w:tabs>
        <w:ind w:left="34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91"/>
        </w:tabs>
        <w:ind w:left="41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11"/>
        </w:tabs>
        <w:ind w:left="49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31"/>
        </w:tabs>
        <w:ind w:left="56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51"/>
        </w:tabs>
        <w:ind w:left="63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71"/>
        </w:tabs>
        <w:ind w:left="7071" w:hanging="180"/>
      </w:pPr>
    </w:lvl>
  </w:abstractNum>
  <w:abstractNum w:abstractNumId="38" w15:restartNumberingAfterBreak="0">
    <w:nsid w:val="35733E69"/>
    <w:multiLevelType w:val="hybridMultilevel"/>
    <w:tmpl w:val="0EFE6470"/>
    <w:lvl w:ilvl="0" w:tplc="0415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98DA573C">
      <w:start w:val="1"/>
      <w:numFmt w:val="lowerLetter"/>
      <w:suff w:val="space"/>
      <w:lvlText w:val="%2."/>
      <w:lvlJc w:val="left"/>
      <w:pPr>
        <w:ind w:left="284" w:firstLine="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39" w15:restartNumberingAfterBreak="0">
    <w:nsid w:val="35C5733D"/>
    <w:multiLevelType w:val="hybridMultilevel"/>
    <w:tmpl w:val="6772EE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5FA68D1"/>
    <w:multiLevelType w:val="multilevel"/>
    <w:tmpl w:val="4134EAC8"/>
    <w:lvl w:ilvl="0">
      <w:start w:val="1"/>
      <w:numFmt w:val="decimal"/>
      <w:lvlText w:val="%1."/>
      <w:lvlJc w:val="center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905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41" w15:restartNumberingAfterBreak="0">
    <w:nsid w:val="39CD3B5A"/>
    <w:multiLevelType w:val="hybridMultilevel"/>
    <w:tmpl w:val="27F8BF8A"/>
    <w:lvl w:ilvl="0" w:tplc="8E780846">
      <w:start w:val="1"/>
      <w:numFmt w:val="decimal"/>
      <w:lvlText w:val="%1."/>
      <w:lvlJc w:val="left"/>
      <w:pPr>
        <w:tabs>
          <w:tab w:val="num" w:pos="3479"/>
        </w:tabs>
        <w:ind w:left="3479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A631EFD"/>
    <w:multiLevelType w:val="multilevel"/>
    <w:tmpl w:val="B17C8230"/>
    <w:lvl w:ilvl="0">
      <w:start w:val="1"/>
      <w:numFmt w:val="lowerRoman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upperRoman"/>
      <w:lvlText w:val="%3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43" w15:restartNumberingAfterBreak="0">
    <w:nsid w:val="3B8E0291"/>
    <w:multiLevelType w:val="multilevel"/>
    <w:tmpl w:val="41605ED2"/>
    <w:numStyleLink w:val="Styl1"/>
  </w:abstractNum>
  <w:abstractNum w:abstractNumId="44" w15:restartNumberingAfterBreak="0">
    <w:nsid w:val="3BBD01C0"/>
    <w:multiLevelType w:val="hybridMultilevel"/>
    <w:tmpl w:val="9B404E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C5C59A0"/>
    <w:multiLevelType w:val="multilevel"/>
    <w:tmpl w:val="7290A050"/>
    <w:lvl w:ilvl="0">
      <w:start w:val="1"/>
      <w:numFmt w:val="upperRoman"/>
      <w:lvlText w:val="%1."/>
      <w:lvlJc w:val="right"/>
      <w:pPr>
        <w:tabs>
          <w:tab w:val="num" w:pos="1569"/>
        </w:tabs>
        <w:ind w:left="1445" w:hanging="1445"/>
      </w:pPr>
      <w:rPr>
        <w:rFonts w:hint="default"/>
        <w:b/>
        <w:i w:val="0"/>
        <w:color w:val="auto"/>
        <w:sz w:val="20"/>
        <w:szCs w:val="20"/>
      </w:rPr>
    </w:lvl>
    <w:lvl w:ilvl="1">
      <w:start w:val="1"/>
      <w:numFmt w:val="decimal"/>
      <w:lvlText w:val="%2)"/>
      <w:lvlJc w:val="left"/>
      <w:pPr>
        <w:tabs>
          <w:tab w:val="num" w:pos="567"/>
        </w:tabs>
        <w:ind w:left="1588" w:hanging="1588"/>
      </w:pPr>
      <w:rPr>
        <w:rFonts w:ascii="Calibri" w:hAnsi="Calibri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6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 w15:restartNumberingAfterBreak="0">
    <w:nsid w:val="43CE6D50"/>
    <w:multiLevelType w:val="multilevel"/>
    <w:tmpl w:val="806AD058"/>
    <w:lvl w:ilvl="0">
      <w:start w:val="1"/>
      <w:numFmt w:val="decimal"/>
      <w:lvlText w:val="%1."/>
      <w:lvlJc w:val="left"/>
      <w:pPr>
        <w:ind w:left="420"/>
      </w:pPr>
      <w:rPr>
        <w:vertAlign w:val="baseline"/>
      </w:rPr>
    </w:lvl>
    <w:lvl w:ilvl="1">
      <w:start w:val="14"/>
      <w:numFmt w:val="decimal"/>
      <w:lvlText w:val="%1.%2"/>
      <w:lvlJc w:val="left"/>
      <w:pPr>
        <w:ind w:left="42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/>
      </w:pPr>
      <w:rPr>
        <w:vertAlign w:val="baseline"/>
      </w:rPr>
    </w:lvl>
  </w:abstractNum>
  <w:abstractNum w:abstractNumId="48" w15:restartNumberingAfterBreak="0">
    <w:nsid w:val="44DB3669"/>
    <w:multiLevelType w:val="hybridMultilevel"/>
    <w:tmpl w:val="F91C6492"/>
    <w:lvl w:ilvl="0" w:tplc="B2DEA708">
      <w:start w:val="1"/>
      <w:numFmt w:val="lowerLetter"/>
      <w:pStyle w:val="paragraf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2612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5001B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02612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7443269"/>
    <w:multiLevelType w:val="hybridMultilevel"/>
    <w:tmpl w:val="611C0032"/>
    <w:lvl w:ilvl="0" w:tplc="AC7CAA2E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7D27A4A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D73F12"/>
    <w:multiLevelType w:val="hybridMultilevel"/>
    <w:tmpl w:val="96F007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4A90482E"/>
    <w:multiLevelType w:val="hybridMultilevel"/>
    <w:tmpl w:val="40CC3C16"/>
    <w:lvl w:ilvl="0" w:tplc="3FAE8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B955C9A"/>
    <w:multiLevelType w:val="hybridMultilevel"/>
    <w:tmpl w:val="89CCD9DC"/>
    <w:lvl w:ilvl="0" w:tplc="04150019">
      <w:start w:val="1"/>
      <w:numFmt w:val="lowerLetter"/>
      <w:lvlText w:val="%1."/>
      <w:lvlJc w:val="left"/>
      <w:pPr>
        <w:ind w:left="1092" w:hanging="360"/>
      </w:pPr>
    </w:lvl>
    <w:lvl w:ilvl="1" w:tplc="04150019" w:tentative="1">
      <w:start w:val="1"/>
      <w:numFmt w:val="lowerLetter"/>
      <w:lvlText w:val="%2."/>
      <w:lvlJc w:val="left"/>
      <w:pPr>
        <w:ind w:left="1812" w:hanging="360"/>
      </w:pPr>
    </w:lvl>
    <w:lvl w:ilvl="2" w:tplc="0415001B" w:tentative="1">
      <w:start w:val="1"/>
      <w:numFmt w:val="lowerRoman"/>
      <w:lvlText w:val="%3."/>
      <w:lvlJc w:val="right"/>
      <w:pPr>
        <w:ind w:left="2532" w:hanging="180"/>
      </w:pPr>
    </w:lvl>
    <w:lvl w:ilvl="3" w:tplc="0415000F" w:tentative="1">
      <w:start w:val="1"/>
      <w:numFmt w:val="decimal"/>
      <w:lvlText w:val="%4."/>
      <w:lvlJc w:val="left"/>
      <w:pPr>
        <w:ind w:left="3252" w:hanging="360"/>
      </w:pPr>
    </w:lvl>
    <w:lvl w:ilvl="4" w:tplc="04150019" w:tentative="1">
      <w:start w:val="1"/>
      <w:numFmt w:val="lowerLetter"/>
      <w:lvlText w:val="%5."/>
      <w:lvlJc w:val="left"/>
      <w:pPr>
        <w:ind w:left="3972" w:hanging="360"/>
      </w:pPr>
    </w:lvl>
    <w:lvl w:ilvl="5" w:tplc="0415001B" w:tentative="1">
      <w:start w:val="1"/>
      <w:numFmt w:val="lowerRoman"/>
      <w:lvlText w:val="%6."/>
      <w:lvlJc w:val="right"/>
      <w:pPr>
        <w:ind w:left="4692" w:hanging="180"/>
      </w:pPr>
    </w:lvl>
    <w:lvl w:ilvl="6" w:tplc="0415000F" w:tentative="1">
      <w:start w:val="1"/>
      <w:numFmt w:val="decimal"/>
      <w:lvlText w:val="%7."/>
      <w:lvlJc w:val="left"/>
      <w:pPr>
        <w:ind w:left="5412" w:hanging="360"/>
      </w:pPr>
    </w:lvl>
    <w:lvl w:ilvl="7" w:tplc="04150019" w:tentative="1">
      <w:start w:val="1"/>
      <w:numFmt w:val="lowerLetter"/>
      <w:lvlText w:val="%8."/>
      <w:lvlJc w:val="left"/>
      <w:pPr>
        <w:ind w:left="6132" w:hanging="360"/>
      </w:pPr>
    </w:lvl>
    <w:lvl w:ilvl="8" w:tplc="0415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54" w15:restartNumberingAfterBreak="0">
    <w:nsid w:val="4C436DC2"/>
    <w:multiLevelType w:val="hybridMultilevel"/>
    <w:tmpl w:val="1BA84F88"/>
    <w:lvl w:ilvl="0" w:tplc="4200849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5" w15:restartNumberingAfterBreak="0">
    <w:nsid w:val="52EE36EC"/>
    <w:multiLevelType w:val="hybridMultilevel"/>
    <w:tmpl w:val="08BA33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9F54777"/>
    <w:multiLevelType w:val="hybridMultilevel"/>
    <w:tmpl w:val="926E140A"/>
    <w:lvl w:ilvl="0" w:tplc="B310ECD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34E2395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C074B840">
      <w:start w:val="1"/>
      <w:numFmt w:val="decimal"/>
      <w:lvlText w:val="%3)"/>
      <w:lvlJc w:val="left"/>
      <w:pPr>
        <w:tabs>
          <w:tab w:val="num" w:pos="5180"/>
        </w:tabs>
        <w:ind w:left="5180" w:hanging="36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5A6340B5"/>
    <w:multiLevelType w:val="hybridMultilevel"/>
    <w:tmpl w:val="5B808F9E"/>
    <w:lvl w:ilvl="0" w:tplc="0415000F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3"/>
        </w:tabs>
        <w:ind w:left="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723"/>
        </w:tabs>
        <w:ind w:left="72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443"/>
        </w:tabs>
        <w:ind w:left="144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163"/>
        </w:tabs>
        <w:ind w:left="216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2883"/>
        </w:tabs>
        <w:ind w:left="288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603"/>
        </w:tabs>
        <w:ind w:left="360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323"/>
        </w:tabs>
        <w:ind w:left="432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043"/>
        </w:tabs>
        <w:ind w:left="5043" w:hanging="180"/>
      </w:pPr>
    </w:lvl>
  </w:abstractNum>
  <w:abstractNum w:abstractNumId="5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59" w15:restartNumberingAfterBreak="0">
    <w:nsid w:val="6020704A"/>
    <w:multiLevelType w:val="multilevel"/>
    <w:tmpl w:val="41605ED2"/>
    <w:styleLink w:val="Styl1"/>
    <w:lvl w:ilvl="0">
      <w:start w:val="1"/>
      <w:numFmt w:val="upperRoman"/>
      <w:lvlText w:val="%1."/>
      <w:lvlJc w:val="right"/>
      <w:pPr>
        <w:ind w:left="3861" w:hanging="18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0EA356D"/>
    <w:multiLevelType w:val="hybridMultilevel"/>
    <w:tmpl w:val="B22838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1276F92"/>
    <w:multiLevelType w:val="hybridMultilevel"/>
    <w:tmpl w:val="6ED68BE6"/>
    <w:lvl w:ilvl="0" w:tplc="FFFFFFFF">
      <w:start w:val="1"/>
      <w:numFmt w:val="lowerLetter"/>
      <w:pStyle w:val="wt-listawielopoziomowa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62BD3D4B"/>
    <w:multiLevelType w:val="hybridMultilevel"/>
    <w:tmpl w:val="2974C1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2EE0428"/>
    <w:multiLevelType w:val="hybridMultilevel"/>
    <w:tmpl w:val="8A18615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D2374C"/>
    <w:multiLevelType w:val="hybridMultilevel"/>
    <w:tmpl w:val="1A7C79D8"/>
    <w:lvl w:ilvl="0" w:tplc="5EF6946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B0D2D8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69AE0C0E"/>
    <w:multiLevelType w:val="hybridMultilevel"/>
    <w:tmpl w:val="5C6AAC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AFD3DCE"/>
    <w:multiLevelType w:val="hybridMultilevel"/>
    <w:tmpl w:val="82FA47BE"/>
    <w:lvl w:ilvl="0" w:tplc="0415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7" w15:restartNumberingAfterBreak="0">
    <w:nsid w:val="6CA12F29"/>
    <w:multiLevelType w:val="hybridMultilevel"/>
    <w:tmpl w:val="0CF220A6"/>
    <w:lvl w:ilvl="0" w:tplc="0415000F">
      <w:numFmt w:val="bullet"/>
      <w:pStyle w:val="Tekstprzypisukocowego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6D2E29"/>
    <w:multiLevelType w:val="multilevel"/>
    <w:tmpl w:val="806AD058"/>
    <w:styleLink w:val="Styl3"/>
    <w:lvl w:ilvl="0">
      <w:start w:val="1"/>
      <w:numFmt w:val="decimal"/>
      <w:lvlText w:val="%1."/>
      <w:lvlJc w:val="left"/>
      <w:pPr>
        <w:ind w:left="420"/>
      </w:pPr>
      <w:rPr>
        <w:vertAlign w:val="baseline"/>
      </w:rPr>
    </w:lvl>
    <w:lvl w:ilvl="1">
      <w:start w:val="1"/>
      <w:numFmt w:val="lowerLetter"/>
      <w:lvlText w:val="%1.%2"/>
      <w:lvlJc w:val="left"/>
      <w:pPr>
        <w:ind w:left="42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/>
      </w:pPr>
      <w:rPr>
        <w:vertAlign w:val="baseline"/>
      </w:rPr>
    </w:lvl>
  </w:abstractNum>
  <w:abstractNum w:abstractNumId="69" w15:restartNumberingAfterBreak="0">
    <w:nsid w:val="6D7E488C"/>
    <w:multiLevelType w:val="hybridMultilevel"/>
    <w:tmpl w:val="9864B464"/>
    <w:lvl w:ilvl="0" w:tplc="EB22FBC2">
      <w:start w:val="1"/>
      <w:numFmt w:val="decimal"/>
      <w:lvlText w:val="%1."/>
      <w:lvlJc w:val="left"/>
      <w:pPr>
        <w:ind w:left="360" w:hanging="360"/>
      </w:pPr>
      <w:rPr>
        <w:rFonts w:asciiTheme="majorHAnsi" w:eastAsia="Nimbus Sans L" w:hAnsiTheme="majorHAnsi" w:cs="Times New Roman" w:hint="default"/>
        <w:b w:val="0"/>
        <w:sz w:val="20"/>
        <w:szCs w:val="20"/>
      </w:rPr>
    </w:lvl>
    <w:lvl w:ilvl="1" w:tplc="E2321DBA">
      <w:start w:val="1"/>
      <w:numFmt w:val="lowerLetter"/>
      <w:lvlText w:val="%2)"/>
      <w:lvlJc w:val="left"/>
      <w:pPr>
        <w:ind w:left="1080" w:hanging="360"/>
      </w:pPr>
      <w:rPr>
        <w:rFonts w:ascii="Calibri" w:eastAsia="Nimbus Sans L" w:hAnsi="Calibri" w:cs="Times New Roman" w:hint="default"/>
        <w:b w:val="0"/>
        <w:sz w:val="20"/>
        <w:szCs w:val="24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09A0A7C"/>
    <w:multiLevelType w:val="multilevel"/>
    <w:tmpl w:val="BFC0BEE2"/>
    <w:styleLink w:val="Styl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714C34DF"/>
    <w:multiLevelType w:val="hybridMultilevel"/>
    <w:tmpl w:val="158C0314"/>
    <w:lvl w:ilvl="0" w:tplc="45C4F97E">
      <w:start w:val="1"/>
      <w:numFmt w:val="lowerLetter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20C0423"/>
    <w:multiLevelType w:val="hybridMultilevel"/>
    <w:tmpl w:val="56627A38"/>
    <w:lvl w:ilvl="0" w:tplc="D85001B6">
      <w:start w:val="1"/>
      <w:numFmt w:val="decimal"/>
      <w:pStyle w:val="wypunkt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sz w:val="23"/>
      </w:rPr>
    </w:lvl>
    <w:lvl w:ilvl="1" w:tplc="04150019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20D1FD1"/>
    <w:multiLevelType w:val="hybridMultilevel"/>
    <w:tmpl w:val="8936565C"/>
    <w:lvl w:ilvl="0" w:tplc="3BCEB84C">
      <w:start w:val="1"/>
      <w:numFmt w:val="decimal"/>
      <w:pStyle w:val="ListParagraph1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3C93411"/>
    <w:multiLevelType w:val="hybridMultilevel"/>
    <w:tmpl w:val="56E06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3D208AB"/>
    <w:multiLevelType w:val="multilevel"/>
    <w:tmpl w:val="50F8C54C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905" w:hanging="480"/>
      </w:pPr>
      <w:rPr>
        <w:rFonts w:ascii="Calibri" w:eastAsia="Times New Roman" w:hAnsi="Calibri" w:cs="Segoe UI" w:hint="default"/>
      </w:rPr>
    </w:lvl>
    <w:lvl w:ilvl="2">
      <w:start w:val="1"/>
      <w:numFmt w:val="upperLetter"/>
      <w:lvlText w:val="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6" w15:restartNumberingAfterBreak="0">
    <w:nsid w:val="78E3625E"/>
    <w:multiLevelType w:val="hybridMultilevel"/>
    <w:tmpl w:val="9A3A39A4"/>
    <w:lvl w:ilvl="0" w:tplc="D26650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FC2D5C"/>
    <w:multiLevelType w:val="hybridMultilevel"/>
    <w:tmpl w:val="8484462A"/>
    <w:lvl w:ilvl="0" w:tplc="B9F80F28">
      <w:start w:val="10"/>
      <w:numFmt w:val="decimal"/>
      <w:lvlText w:val="%1."/>
      <w:lvlJc w:val="righ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CE82ADC"/>
    <w:multiLevelType w:val="multilevel"/>
    <w:tmpl w:val="FFFFFFFF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79" w15:restartNumberingAfterBreak="0">
    <w:nsid w:val="7DC30791"/>
    <w:multiLevelType w:val="hybridMultilevel"/>
    <w:tmpl w:val="A98CDCE4"/>
    <w:lvl w:ilvl="0" w:tplc="CCC8B9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389DDC">
      <w:start w:val="1"/>
      <w:numFmt w:val="lowerLetter"/>
      <w:lvlText w:val="%2)"/>
      <w:lvlJc w:val="center"/>
      <w:pPr>
        <w:ind w:left="1440" w:hanging="360"/>
      </w:pPr>
      <w:rPr>
        <w:rFonts w:ascii="Calibri" w:hAnsi="Calibri" w:hint="default"/>
        <w:sz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2"/>
  </w:num>
  <w:num w:numId="2">
    <w:abstractNumId w:val="48"/>
  </w:num>
  <w:num w:numId="3">
    <w:abstractNumId w:val="2"/>
  </w:num>
  <w:num w:numId="4">
    <w:abstractNumId w:val="1"/>
  </w:num>
  <w:num w:numId="5">
    <w:abstractNumId w:val="0"/>
  </w:num>
  <w:num w:numId="6">
    <w:abstractNumId w:val="67"/>
  </w:num>
  <w:num w:numId="7">
    <w:abstractNumId w:val="11"/>
  </w:num>
  <w:num w:numId="8">
    <w:abstractNumId w:val="16"/>
  </w:num>
  <w:num w:numId="9">
    <w:abstractNumId w:val="13"/>
  </w:num>
  <w:num w:numId="10">
    <w:abstractNumId w:val="22"/>
  </w:num>
  <w:num w:numId="11">
    <w:abstractNumId w:val="37"/>
  </w:num>
  <w:num w:numId="12">
    <w:abstractNumId w:val="26"/>
  </w:num>
  <w:num w:numId="13">
    <w:abstractNumId w:val="20"/>
  </w:num>
  <w:num w:numId="14">
    <w:abstractNumId w:val="57"/>
  </w:num>
  <w:num w:numId="15">
    <w:abstractNumId w:val="29"/>
  </w:num>
  <w:num w:numId="16">
    <w:abstractNumId w:val="41"/>
  </w:num>
  <w:num w:numId="17">
    <w:abstractNumId w:val="31"/>
  </w:num>
  <w:num w:numId="18">
    <w:abstractNumId w:val="12"/>
  </w:num>
  <w:num w:numId="19">
    <w:abstractNumId w:val="34"/>
  </w:num>
  <w:num w:numId="20">
    <w:abstractNumId w:val="64"/>
  </w:num>
  <w:num w:numId="21">
    <w:abstractNumId w:val="56"/>
  </w:num>
  <w:num w:numId="22">
    <w:abstractNumId w:val="8"/>
  </w:num>
  <w:num w:numId="23">
    <w:abstractNumId w:val="61"/>
  </w:num>
  <w:num w:numId="24">
    <w:abstractNumId w:val="45"/>
  </w:num>
  <w:num w:numId="25">
    <w:abstractNumId w:val="32"/>
  </w:num>
  <w:num w:numId="26">
    <w:abstractNumId w:val="19"/>
  </w:num>
  <w:num w:numId="27">
    <w:abstractNumId w:val="65"/>
  </w:num>
  <w:num w:numId="28">
    <w:abstractNumId w:val="50"/>
  </w:num>
  <w:num w:numId="29">
    <w:abstractNumId w:val="58"/>
    <w:lvlOverride w:ilvl="0">
      <w:startOverride w:val="1"/>
    </w:lvlOverride>
  </w:num>
  <w:num w:numId="30">
    <w:abstractNumId w:val="46"/>
    <w:lvlOverride w:ilvl="0">
      <w:startOverride w:val="1"/>
    </w:lvlOverride>
  </w:num>
  <w:num w:numId="31">
    <w:abstractNumId w:val="25"/>
  </w:num>
  <w:num w:numId="32">
    <w:abstractNumId w:val="35"/>
  </w:num>
  <w:num w:numId="33">
    <w:abstractNumId w:val="40"/>
  </w:num>
  <w:num w:numId="34">
    <w:abstractNumId w:val="63"/>
  </w:num>
  <w:num w:numId="35">
    <w:abstractNumId w:val="33"/>
  </w:num>
  <w:num w:numId="36">
    <w:abstractNumId w:val="47"/>
  </w:num>
  <w:num w:numId="37">
    <w:abstractNumId w:val="78"/>
  </w:num>
  <w:num w:numId="38">
    <w:abstractNumId w:val="76"/>
  </w:num>
  <w:num w:numId="39">
    <w:abstractNumId w:val="15"/>
  </w:num>
  <w:num w:numId="40">
    <w:abstractNumId w:val="54"/>
  </w:num>
  <w:num w:numId="41">
    <w:abstractNumId w:val="69"/>
  </w:num>
  <w:num w:numId="42">
    <w:abstractNumId w:val="28"/>
  </w:num>
  <w:num w:numId="43">
    <w:abstractNumId w:val="75"/>
  </w:num>
  <w:num w:numId="44">
    <w:abstractNumId w:val="55"/>
  </w:num>
  <w:num w:numId="45">
    <w:abstractNumId w:val="73"/>
  </w:num>
  <w:num w:numId="46">
    <w:abstractNumId w:val="42"/>
  </w:num>
  <w:num w:numId="47">
    <w:abstractNumId w:val="30"/>
  </w:num>
  <w:num w:numId="48">
    <w:abstractNumId w:val="52"/>
  </w:num>
  <w:num w:numId="49">
    <w:abstractNumId w:val="14"/>
  </w:num>
  <w:num w:numId="50">
    <w:abstractNumId w:val="77"/>
  </w:num>
  <w:num w:numId="51">
    <w:abstractNumId w:val="24"/>
  </w:num>
  <w:num w:numId="52">
    <w:abstractNumId w:val="79"/>
  </w:num>
  <w:num w:numId="53">
    <w:abstractNumId w:val="7"/>
  </w:num>
  <w:num w:numId="54">
    <w:abstractNumId w:val="27"/>
  </w:num>
  <w:num w:numId="55">
    <w:abstractNumId w:val="49"/>
  </w:num>
  <w:num w:numId="56">
    <w:abstractNumId w:val="58"/>
  </w:num>
  <w:num w:numId="57">
    <w:abstractNumId w:val="46"/>
  </w:num>
  <w:num w:numId="5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</w:num>
  <w:num w:numId="60">
    <w:abstractNumId w:val="59"/>
  </w:num>
  <w:num w:numId="61">
    <w:abstractNumId w:val="51"/>
  </w:num>
  <w:num w:numId="62">
    <w:abstractNumId w:val="44"/>
  </w:num>
  <w:num w:numId="63">
    <w:abstractNumId w:val="39"/>
  </w:num>
  <w:num w:numId="64">
    <w:abstractNumId w:val="36"/>
  </w:num>
  <w:num w:numId="65">
    <w:abstractNumId w:val="70"/>
  </w:num>
  <w:num w:numId="66">
    <w:abstractNumId w:val="68"/>
  </w:num>
  <w:num w:numId="67">
    <w:abstractNumId w:val="23"/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720"/>
        </w:pPr>
      </w:lvl>
    </w:lvlOverride>
  </w:num>
  <w:num w:numId="68">
    <w:abstractNumId w:val="21"/>
  </w:num>
  <w:num w:numId="69">
    <w:abstractNumId w:val="74"/>
  </w:num>
  <w:num w:numId="70">
    <w:abstractNumId w:val="60"/>
  </w:num>
  <w:num w:numId="71">
    <w:abstractNumId w:val="66"/>
  </w:num>
  <w:num w:numId="72">
    <w:abstractNumId w:val="53"/>
  </w:num>
  <w:num w:numId="73">
    <w:abstractNumId w:val="18"/>
  </w:num>
  <w:num w:numId="74">
    <w:abstractNumId w:val="38"/>
  </w:num>
  <w:num w:numId="75">
    <w:abstractNumId w:val="62"/>
  </w:num>
  <w:num w:numId="76">
    <w:abstractNumId w:val="10"/>
  </w:num>
  <w:num w:numId="77">
    <w:abstractNumId w:val="17"/>
  </w:num>
  <w:num w:numId="78">
    <w:abstractNumId w:val="7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WwMDM0MzExMjVS0lEKTi0uzszPAykwqgUA/0a6FiwAAAA="/>
  </w:docVars>
  <w:rsids>
    <w:rsidRoot w:val="00E37F70"/>
    <w:rsid w:val="00000DA9"/>
    <w:rsid w:val="00003F73"/>
    <w:rsid w:val="00005F07"/>
    <w:rsid w:val="000102C2"/>
    <w:rsid w:val="00010E72"/>
    <w:rsid w:val="000124B6"/>
    <w:rsid w:val="00020569"/>
    <w:rsid w:val="000263AF"/>
    <w:rsid w:val="00044238"/>
    <w:rsid w:val="00046470"/>
    <w:rsid w:val="0004708B"/>
    <w:rsid w:val="00047E99"/>
    <w:rsid w:val="00051696"/>
    <w:rsid w:val="0005599B"/>
    <w:rsid w:val="00061107"/>
    <w:rsid w:val="00063F69"/>
    <w:rsid w:val="000661CB"/>
    <w:rsid w:val="0006748E"/>
    <w:rsid w:val="00071181"/>
    <w:rsid w:val="00072078"/>
    <w:rsid w:val="000731B6"/>
    <w:rsid w:val="000744C2"/>
    <w:rsid w:val="00074C63"/>
    <w:rsid w:val="00074DAC"/>
    <w:rsid w:val="00075A10"/>
    <w:rsid w:val="00076C3A"/>
    <w:rsid w:val="00080477"/>
    <w:rsid w:val="00081719"/>
    <w:rsid w:val="00083545"/>
    <w:rsid w:val="0008421B"/>
    <w:rsid w:val="00084EA2"/>
    <w:rsid w:val="00087DFB"/>
    <w:rsid w:val="000903B9"/>
    <w:rsid w:val="000915DF"/>
    <w:rsid w:val="000926B3"/>
    <w:rsid w:val="000926BD"/>
    <w:rsid w:val="00094B08"/>
    <w:rsid w:val="000967C8"/>
    <w:rsid w:val="000A0396"/>
    <w:rsid w:val="000A1938"/>
    <w:rsid w:val="000A4A16"/>
    <w:rsid w:val="000A4D1B"/>
    <w:rsid w:val="000A616A"/>
    <w:rsid w:val="000B0678"/>
    <w:rsid w:val="000B069C"/>
    <w:rsid w:val="000B3DEA"/>
    <w:rsid w:val="000B72AC"/>
    <w:rsid w:val="000C15BC"/>
    <w:rsid w:val="000C1C77"/>
    <w:rsid w:val="000C4E7D"/>
    <w:rsid w:val="000C74DA"/>
    <w:rsid w:val="000D29A1"/>
    <w:rsid w:val="000D2D0E"/>
    <w:rsid w:val="000D43DC"/>
    <w:rsid w:val="000D6577"/>
    <w:rsid w:val="000E0A1C"/>
    <w:rsid w:val="000E167A"/>
    <w:rsid w:val="000E3C2A"/>
    <w:rsid w:val="000E47D9"/>
    <w:rsid w:val="000E6BF2"/>
    <w:rsid w:val="000E6D8E"/>
    <w:rsid w:val="000E6DC9"/>
    <w:rsid w:val="000F1776"/>
    <w:rsid w:val="000F219F"/>
    <w:rsid w:val="000F53A3"/>
    <w:rsid w:val="000F68C6"/>
    <w:rsid w:val="001022A2"/>
    <w:rsid w:val="00102C56"/>
    <w:rsid w:val="001030D0"/>
    <w:rsid w:val="00105218"/>
    <w:rsid w:val="00105C72"/>
    <w:rsid w:val="0010707E"/>
    <w:rsid w:val="0011053E"/>
    <w:rsid w:val="00113275"/>
    <w:rsid w:val="0012003F"/>
    <w:rsid w:val="00123039"/>
    <w:rsid w:val="00123C7A"/>
    <w:rsid w:val="00124A2E"/>
    <w:rsid w:val="00132056"/>
    <w:rsid w:val="00134F56"/>
    <w:rsid w:val="00137339"/>
    <w:rsid w:val="00141171"/>
    <w:rsid w:val="00144435"/>
    <w:rsid w:val="0014590B"/>
    <w:rsid w:val="00152BBE"/>
    <w:rsid w:val="001559F3"/>
    <w:rsid w:val="00162600"/>
    <w:rsid w:val="0016544B"/>
    <w:rsid w:val="001670F6"/>
    <w:rsid w:val="00173D5C"/>
    <w:rsid w:val="00174EFB"/>
    <w:rsid w:val="00177E7D"/>
    <w:rsid w:val="001842BF"/>
    <w:rsid w:val="001852EC"/>
    <w:rsid w:val="00186BDE"/>
    <w:rsid w:val="0019227A"/>
    <w:rsid w:val="001945D0"/>
    <w:rsid w:val="001A1F20"/>
    <w:rsid w:val="001A6235"/>
    <w:rsid w:val="001B0D7F"/>
    <w:rsid w:val="001B1B39"/>
    <w:rsid w:val="001B6069"/>
    <w:rsid w:val="001C2A95"/>
    <w:rsid w:val="001C4FC1"/>
    <w:rsid w:val="001C5266"/>
    <w:rsid w:val="001C78E6"/>
    <w:rsid w:val="001D16B4"/>
    <w:rsid w:val="001D1E59"/>
    <w:rsid w:val="001D5A10"/>
    <w:rsid w:val="001D5CD4"/>
    <w:rsid w:val="001E03E8"/>
    <w:rsid w:val="001E1D3D"/>
    <w:rsid w:val="001E234E"/>
    <w:rsid w:val="001E2488"/>
    <w:rsid w:val="001E42AA"/>
    <w:rsid w:val="001E6C7C"/>
    <w:rsid w:val="001F09A7"/>
    <w:rsid w:val="001F21D3"/>
    <w:rsid w:val="001F2392"/>
    <w:rsid w:val="001F2F45"/>
    <w:rsid w:val="001F3B4C"/>
    <w:rsid w:val="00202D4F"/>
    <w:rsid w:val="00203B2F"/>
    <w:rsid w:val="00205C8B"/>
    <w:rsid w:val="00214C45"/>
    <w:rsid w:val="00215356"/>
    <w:rsid w:val="002154A8"/>
    <w:rsid w:val="002212D3"/>
    <w:rsid w:val="00221622"/>
    <w:rsid w:val="00223FED"/>
    <w:rsid w:val="00224379"/>
    <w:rsid w:val="00226C84"/>
    <w:rsid w:val="0022718E"/>
    <w:rsid w:val="00227A4E"/>
    <w:rsid w:val="00231DB4"/>
    <w:rsid w:val="00235B5C"/>
    <w:rsid w:val="00237154"/>
    <w:rsid w:val="00237842"/>
    <w:rsid w:val="0024020A"/>
    <w:rsid w:val="00240D56"/>
    <w:rsid w:val="0024116B"/>
    <w:rsid w:val="002427BC"/>
    <w:rsid w:val="0024354F"/>
    <w:rsid w:val="00243BD5"/>
    <w:rsid w:val="00245B1B"/>
    <w:rsid w:val="00246EC6"/>
    <w:rsid w:val="002474EB"/>
    <w:rsid w:val="00247DDF"/>
    <w:rsid w:val="00254E90"/>
    <w:rsid w:val="0025666C"/>
    <w:rsid w:val="002610D0"/>
    <w:rsid w:val="0026701E"/>
    <w:rsid w:val="00270C78"/>
    <w:rsid w:val="00272412"/>
    <w:rsid w:val="002779C9"/>
    <w:rsid w:val="00277F57"/>
    <w:rsid w:val="00281342"/>
    <w:rsid w:val="00282F19"/>
    <w:rsid w:val="00292144"/>
    <w:rsid w:val="00294D3C"/>
    <w:rsid w:val="002967F6"/>
    <w:rsid w:val="00296BF0"/>
    <w:rsid w:val="00296CCA"/>
    <w:rsid w:val="00297531"/>
    <w:rsid w:val="002A10B0"/>
    <w:rsid w:val="002A38E3"/>
    <w:rsid w:val="002A41F1"/>
    <w:rsid w:val="002A445B"/>
    <w:rsid w:val="002A6F79"/>
    <w:rsid w:val="002A77C1"/>
    <w:rsid w:val="002B12C4"/>
    <w:rsid w:val="002B44EA"/>
    <w:rsid w:val="002B57E0"/>
    <w:rsid w:val="002B7820"/>
    <w:rsid w:val="002B7AFF"/>
    <w:rsid w:val="002B7D9F"/>
    <w:rsid w:val="002C02DB"/>
    <w:rsid w:val="002C0614"/>
    <w:rsid w:val="002C302F"/>
    <w:rsid w:val="002C3E70"/>
    <w:rsid w:val="002C43FE"/>
    <w:rsid w:val="002D3A09"/>
    <w:rsid w:val="002D5B19"/>
    <w:rsid w:val="002D699E"/>
    <w:rsid w:val="002E12B9"/>
    <w:rsid w:val="002E1C93"/>
    <w:rsid w:val="002E66EA"/>
    <w:rsid w:val="002F0A77"/>
    <w:rsid w:val="002F46A2"/>
    <w:rsid w:val="002F5DB5"/>
    <w:rsid w:val="002F73BA"/>
    <w:rsid w:val="002F743D"/>
    <w:rsid w:val="003000CF"/>
    <w:rsid w:val="00302547"/>
    <w:rsid w:val="00303E85"/>
    <w:rsid w:val="003049BB"/>
    <w:rsid w:val="00305BEE"/>
    <w:rsid w:val="00305EFA"/>
    <w:rsid w:val="00311919"/>
    <w:rsid w:val="00320597"/>
    <w:rsid w:val="003205FB"/>
    <w:rsid w:val="00320AD2"/>
    <w:rsid w:val="00322343"/>
    <w:rsid w:val="00322960"/>
    <w:rsid w:val="003239DE"/>
    <w:rsid w:val="00323AEC"/>
    <w:rsid w:val="003242CB"/>
    <w:rsid w:val="003249E9"/>
    <w:rsid w:val="00327FF7"/>
    <w:rsid w:val="00336154"/>
    <w:rsid w:val="003514E0"/>
    <w:rsid w:val="00352CBB"/>
    <w:rsid w:val="00362561"/>
    <w:rsid w:val="0036382E"/>
    <w:rsid w:val="00365B8C"/>
    <w:rsid w:val="00367872"/>
    <w:rsid w:val="00374128"/>
    <w:rsid w:val="00375484"/>
    <w:rsid w:val="00375CB7"/>
    <w:rsid w:val="00380C0A"/>
    <w:rsid w:val="00381A1B"/>
    <w:rsid w:val="00383A15"/>
    <w:rsid w:val="003A09F8"/>
    <w:rsid w:val="003A0BEC"/>
    <w:rsid w:val="003A0D77"/>
    <w:rsid w:val="003A319E"/>
    <w:rsid w:val="003A369A"/>
    <w:rsid w:val="003A4AA7"/>
    <w:rsid w:val="003A78F5"/>
    <w:rsid w:val="003C2092"/>
    <w:rsid w:val="003C24F0"/>
    <w:rsid w:val="003C507C"/>
    <w:rsid w:val="003C686E"/>
    <w:rsid w:val="003D08F8"/>
    <w:rsid w:val="003D29DE"/>
    <w:rsid w:val="003D3BC8"/>
    <w:rsid w:val="003D44C0"/>
    <w:rsid w:val="003D7C36"/>
    <w:rsid w:val="003E2369"/>
    <w:rsid w:val="003E43EF"/>
    <w:rsid w:val="003E6F9C"/>
    <w:rsid w:val="003E770F"/>
    <w:rsid w:val="003F0B5F"/>
    <w:rsid w:val="003F3784"/>
    <w:rsid w:val="003F422E"/>
    <w:rsid w:val="003F5089"/>
    <w:rsid w:val="003F7EA3"/>
    <w:rsid w:val="004028DA"/>
    <w:rsid w:val="00403122"/>
    <w:rsid w:val="00403AC4"/>
    <w:rsid w:val="00403CC8"/>
    <w:rsid w:val="00404D7B"/>
    <w:rsid w:val="0040622A"/>
    <w:rsid w:val="0040790B"/>
    <w:rsid w:val="00411214"/>
    <w:rsid w:val="004116CB"/>
    <w:rsid w:val="00412ADC"/>
    <w:rsid w:val="004131FF"/>
    <w:rsid w:val="00414004"/>
    <w:rsid w:val="00415C61"/>
    <w:rsid w:val="00424DA5"/>
    <w:rsid w:val="00427343"/>
    <w:rsid w:val="00427453"/>
    <w:rsid w:val="00427CC0"/>
    <w:rsid w:val="00433BF4"/>
    <w:rsid w:val="00435F3F"/>
    <w:rsid w:val="004364A4"/>
    <w:rsid w:val="00441C59"/>
    <w:rsid w:val="00442F73"/>
    <w:rsid w:val="00444056"/>
    <w:rsid w:val="00444807"/>
    <w:rsid w:val="004450DB"/>
    <w:rsid w:val="0044512B"/>
    <w:rsid w:val="00445FBA"/>
    <w:rsid w:val="00454055"/>
    <w:rsid w:val="0045589E"/>
    <w:rsid w:val="004576C5"/>
    <w:rsid w:val="00463DF4"/>
    <w:rsid w:val="00464F24"/>
    <w:rsid w:val="004662F1"/>
    <w:rsid w:val="00467990"/>
    <w:rsid w:val="004736E3"/>
    <w:rsid w:val="0047571C"/>
    <w:rsid w:val="00476F5D"/>
    <w:rsid w:val="00482179"/>
    <w:rsid w:val="0048218C"/>
    <w:rsid w:val="00485B7D"/>
    <w:rsid w:val="0048649F"/>
    <w:rsid w:val="00487BA4"/>
    <w:rsid w:val="00490BA5"/>
    <w:rsid w:val="00491F35"/>
    <w:rsid w:val="00495066"/>
    <w:rsid w:val="004A4535"/>
    <w:rsid w:val="004B0766"/>
    <w:rsid w:val="004B291A"/>
    <w:rsid w:val="004B33F0"/>
    <w:rsid w:val="004B6D23"/>
    <w:rsid w:val="004C0E4B"/>
    <w:rsid w:val="004C26B8"/>
    <w:rsid w:val="004C33E9"/>
    <w:rsid w:val="004D1240"/>
    <w:rsid w:val="004E050C"/>
    <w:rsid w:val="004E0A1D"/>
    <w:rsid w:val="004E3CF5"/>
    <w:rsid w:val="004E4480"/>
    <w:rsid w:val="004F0EDD"/>
    <w:rsid w:val="004F7BED"/>
    <w:rsid w:val="004F7CEE"/>
    <w:rsid w:val="00516462"/>
    <w:rsid w:val="00523A86"/>
    <w:rsid w:val="00530555"/>
    <w:rsid w:val="00532ACD"/>
    <w:rsid w:val="00534CAC"/>
    <w:rsid w:val="005401A8"/>
    <w:rsid w:val="0054037C"/>
    <w:rsid w:val="005409BC"/>
    <w:rsid w:val="00541263"/>
    <w:rsid w:val="00542802"/>
    <w:rsid w:val="00545698"/>
    <w:rsid w:val="00552FBA"/>
    <w:rsid w:val="005539E1"/>
    <w:rsid w:val="00553D2E"/>
    <w:rsid w:val="00563454"/>
    <w:rsid w:val="0056383F"/>
    <w:rsid w:val="00566332"/>
    <w:rsid w:val="00566E47"/>
    <w:rsid w:val="0057235E"/>
    <w:rsid w:val="00573DD5"/>
    <w:rsid w:val="0057793D"/>
    <w:rsid w:val="005805A4"/>
    <w:rsid w:val="005807DE"/>
    <w:rsid w:val="005828CB"/>
    <w:rsid w:val="00582FD4"/>
    <w:rsid w:val="0058435E"/>
    <w:rsid w:val="005850F8"/>
    <w:rsid w:val="00590268"/>
    <w:rsid w:val="00590865"/>
    <w:rsid w:val="005A27E3"/>
    <w:rsid w:val="005A606B"/>
    <w:rsid w:val="005B056F"/>
    <w:rsid w:val="005B5508"/>
    <w:rsid w:val="005B7230"/>
    <w:rsid w:val="005C383C"/>
    <w:rsid w:val="005C3C1D"/>
    <w:rsid w:val="005D380E"/>
    <w:rsid w:val="005D5655"/>
    <w:rsid w:val="005D6EEF"/>
    <w:rsid w:val="005D730F"/>
    <w:rsid w:val="005E1003"/>
    <w:rsid w:val="005E2FD0"/>
    <w:rsid w:val="005E3059"/>
    <w:rsid w:val="005F02FE"/>
    <w:rsid w:val="005F0515"/>
    <w:rsid w:val="00605328"/>
    <w:rsid w:val="00607297"/>
    <w:rsid w:val="00614A53"/>
    <w:rsid w:val="006173B3"/>
    <w:rsid w:val="0062793E"/>
    <w:rsid w:val="00627978"/>
    <w:rsid w:val="006328BE"/>
    <w:rsid w:val="0063718C"/>
    <w:rsid w:val="006373C5"/>
    <w:rsid w:val="00637D98"/>
    <w:rsid w:val="006403C8"/>
    <w:rsid w:val="00640FAE"/>
    <w:rsid w:val="006436B7"/>
    <w:rsid w:val="006473B0"/>
    <w:rsid w:val="00650D43"/>
    <w:rsid w:val="00657E09"/>
    <w:rsid w:val="00660C8E"/>
    <w:rsid w:val="00660FB4"/>
    <w:rsid w:val="00663DD1"/>
    <w:rsid w:val="00664B25"/>
    <w:rsid w:val="006674FE"/>
    <w:rsid w:val="00667723"/>
    <w:rsid w:val="006713B7"/>
    <w:rsid w:val="00672496"/>
    <w:rsid w:val="00672733"/>
    <w:rsid w:val="00673380"/>
    <w:rsid w:val="00677591"/>
    <w:rsid w:val="00677C94"/>
    <w:rsid w:val="0068399D"/>
    <w:rsid w:val="006839D1"/>
    <w:rsid w:val="00685930"/>
    <w:rsid w:val="0069032B"/>
    <w:rsid w:val="00694D31"/>
    <w:rsid w:val="00694FC5"/>
    <w:rsid w:val="0069614D"/>
    <w:rsid w:val="006967DD"/>
    <w:rsid w:val="006A3F2C"/>
    <w:rsid w:val="006A43F6"/>
    <w:rsid w:val="006A7BE6"/>
    <w:rsid w:val="006B2010"/>
    <w:rsid w:val="006B21F0"/>
    <w:rsid w:val="006B28C3"/>
    <w:rsid w:val="006B3360"/>
    <w:rsid w:val="006B474F"/>
    <w:rsid w:val="006B7082"/>
    <w:rsid w:val="006B7E63"/>
    <w:rsid w:val="006C0405"/>
    <w:rsid w:val="006C1D05"/>
    <w:rsid w:val="006C7DCB"/>
    <w:rsid w:val="006D736D"/>
    <w:rsid w:val="006E1A00"/>
    <w:rsid w:val="006E28AE"/>
    <w:rsid w:val="006E47F3"/>
    <w:rsid w:val="006F55A0"/>
    <w:rsid w:val="00700AF7"/>
    <w:rsid w:val="00701C68"/>
    <w:rsid w:val="00703D6F"/>
    <w:rsid w:val="00705B92"/>
    <w:rsid w:val="00707016"/>
    <w:rsid w:val="00710A1A"/>
    <w:rsid w:val="007110E6"/>
    <w:rsid w:val="007154B1"/>
    <w:rsid w:val="00720715"/>
    <w:rsid w:val="007232B1"/>
    <w:rsid w:val="0072369B"/>
    <w:rsid w:val="0072497E"/>
    <w:rsid w:val="00725EA6"/>
    <w:rsid w:val="00726974"/>
    <w:rsid w:val="00726F3E"/>
    <w:rsid w:val="007312B1"/>
    <w:rsid w:val="00735E22"/>
    <w:rsid w:val="00737F5D"/>
    <w:rsid w:val="00745DFF"/>
    <w:rsid w:val="0074605D"/>
    <w:rsid w:val="00746A77"/>
    <w:rsid w:val="007479AF"/>
    <w:rsid w:val="0075086B"/>
    <w:rsid w:val="0075145B"/>
    <w:rsid w:val="00753FBA"/>
    <w:rsid w:val="0075493C"/>
    <w:rsid w:val="007568AF"/>
    <w:rsid w:val="007638F2"/>
    <w:rsid w:val="00763986"/>
    <w:rsid w:val="00765539"/>
    <w:rsid w:val="00765C06"/>
    <w:rsid w:val="00766DCE"/>
    <w:rsid w:val="00772FF3"/>
    <w:rsid w:val="007806AF"/>
    <w:rsid w:val="00782C6B"/>
    <w:rsid w:val="00783419"/>
    <w:rsid w:val="00783E3D"/>
    <w:rsid w:val="007844A2"/>
    <w:rsid w:val="00784E91"/>
    <w:rsid w:val="0079033F"/>
    <w:rsid w:val="00793C40"/>
    <w:rsid w:val="0079406F"/>
    <w:rsid w:val="007951FB"/>
    <w:rsid w:val="00795C82"/>
    <w:rsid w:val="007A096E"/>
    <w:rsid w:val="007A4E10"/>
    <w:rsid w:val="007B1565"/>
    <w:rsid w:val="007B65B1"/>
    <w:rsid w:val="007B6766"/>
    <w:rsid w:val="007C2427"/>
    <w:rsid w:val="007C36DA"/>
    <w:rsid w:val="007C50E1"/>
    <w:rsid w:val="007C5207"/>
    <w:rsid w:val="007D0BCF"/>
    <w:rsid w:val="007D5A18"/>
    <w:rsid w:val="007D6507"/>
    <w:rsid w:val="007E1868"/>
    <w:rsid w:val="007E1D2B"/>
    <w:rsid w:val="007E6CEE"/>
    <w:rsid w:val="007E7B1C"/>
    <w:rsid w:val="007F0D5A"/>
    <w:rsid w:val="007F5D07"/>
    <w:rsid w:val="00801857"/>
    <w:rsid w:val="0080339A"/>
    <w:rsid w:val="008050D2"/>
    <w:rsid w:val="00806E28"/>
    <w:rsid w:val="008074AC"/>
    <w:rsid w:val="00815BA7"/>
    <w:rsid w:val="00816087"/>
    <w:rsid w:val="00817224"/>
    <w:rsid w:val="00821CFB"/>
    <w:rsid w:val="008234DE"/>
    <w:rsid w:val="00823976"/>
    <w:rsid w:val="00825AB2"/>
    <w:rsid w:val="00825F17"/>
    <w:rsid w:val="00827DCD"/>
    <w:rsid w:val="008331DA"/>
    <w:rsid w:val="0083533B"/>
    <w:rsid w:val="008353D9"/>
    <w:rsid w:val="00840518"/>
    <w:rsid w:val="00842179"/>
    <w:rsid w:val="008439EA"/>
    <w:rsid w:val="0084471C"/>
    <w:rsid w:val="00844937"/>
    <w:rsid w:val="00845DF9"/>
    <w:rsid w:val="00850E32"/>
    <w:rsid w:val="008532AE"/>
    <w:rsid w:val="0085567E"/>
    <w:rsid w:val="00857BDE"/>
    <w:rsid w:val="00862C61"/>
    <w:rsid w:val="008642FA"/>
    <w:rsid w:val="00866370"/>
    <w:rsid w:val="008679FE"/>
    <w:rsid w:val="00870BF4"/>
    <w:rsid w:val="008710EF"/>
    <w:rsid w:val="00875779"/>
    <w:rsid w:val="00875AC3"/>
    <w:rsid w:val="0087612B"/>
    <w:rsid w:val="008820AC"/>
    <w:rsid w:val="008831D4"/>
    <w:rsid w:val="00883C2A"/>
    <w:rsid w:val="00883D2C"/>
    <w:rsid w:val="008846A9"/>
    <w:rsid w:val="00887EE4"/>
    <w:rsid w:val="0089511D"/>
    <w:rsid w:val="00896E4E"/>
    <w:rsid w:val="008A01D4"/>
    <w:rsid w:val="008A653B"/>
    <w:rsid w:val="008A6B65"/>
    <w:rsid w:val="008B3895"/>
    <w:rsid w:val="008B522D"/>
    <w:rsid w:val="008B5F7B"/>
    <w:rsid w:val="008B60A0"/>
    <w:rsid w:val="008B667B"/>
    <w:rsid w:val="008B66D7"/>
    <w:rsid w:val="008B6A04"/>
    <w:rsid w:val="008B6B77"/>
    <w:rsid w:val="008C2C40"/>
    <w:rsid w:val="008C7446"/>
    <w:rsid w:val="008C7734"/>
    <w:rsid w:val="008D3625"/>
    <w:rsid w:val="008D6102"/>
    <w:rsid w:val="008E2B09"/>
    <w:rsid w:val="008E4013"/>
    <w:rsid w:val="008E520C"/>
    <w:rsid w:val="008F6970"/>
    <w:rsid w:val="008F69F8"/>
    <w:rsid w:val="008F7557"/>
    <w:rsid w:val="00900182"/>
    <w:rsid w:val="009001A4"/>
    <w:rsid w:val="009008F0"/>
    <w:rsid w:val="00900FE7"/>
    <w:rsid w:val="0090310D"/>
    <w:rsid w:val="0090421C"/>
    <w:rsid w:val="00905055"/>
    <w:rsid w:val="009061D6"/>
    <w:rsid w:val="00911B9E"/>
    <w:rsid w:val="009121F7"/>
    <w:rsid w:val="00914D49"/>
    <w:rsid w:val="00915D47"/>
    <w:rsid w:val="00915E77"/>
    <w:rsid w:val="00916ACA"/>
    <w:rsid w:val="00917EDE"/>
    <w:rsid w:val="00923363"/>
    <w:rsid w:val="00923EF9"/>
    <w:rsid w:val="00924FAD"/>
    <w:rsid w:val="009256A4"/>
    <w:rsid w:val="00926439"/>
    <w:rsid w:val="00926DB1"/>
    <w:rsid w:val="00926E82"/>
    <w:rsid w:val="00927FAF"/>
    <w:rsid w:val="00937029"/>
    <w:rsid w:val="00937DFA"/>
    <w:rsid w:val="009447D8"/>
    <w:rsid w:val="009447DC"/>
    <w:rsid w:val="00951502"/>
    <w:rsid w:val="009527D7"/>
    <w:rsid w:val="00954FC1"/>
    <w:rsid w:val="0095523B"/>
    <w:rsid w:val="00963311"/>
    <w:rsid w:val="00964159"/>
    <w:rsid w:val="00966C3A"/>
    <w:rsid w:val="00970597"/>
    <w:rsid w:val="00972208"/>
    <w:rsid w:val="00973D4C"/>
    <w:rsid w:val="009816B9"/>
    <w:rsid w:val="009819BE"/>
    <w:rsid w:val="009875E5"/>
    <w:rsid w:val="00991F7F"/>
    <w:rsid w:val="00992873"/>
    <w:rsid w:val="00996192"/>
    <w:rsid w:val="00996506"/>
    <w:rsid w:val="009965CB"/>
    <w:rsid w:val="009A291D"/>
    <w:rsid w:val="009A433C"/>
    <w:rsid w:val="009A566A"/>
    <w:rsid w:val="009B2BE1"/>
    <w:rsid w:val="009B6674"/>
    <w:rsid w:val="009B6829"/>
    <w:rsid w:val="009B7B93"/>
    <w:rsid w:val="009C00FB"/>
    <w:rsid w:val="009D0554"/>
    <w:rsid w:val="009D15A9"/>
    <w:rsid w:val="009D4658"/>
    <w:rsid w:val="009E171E"/>
    <w:rsid w:val="009E242C"/>
    <w:rsid w:val="009E32B7"/>
    <w:rsid w:val="009E7D61"/>
    <w:rsid w:val="009F08B8"/>
    <w:rsid w:val="009F1011"/>
    <w:rsid w:val="009F11F1"/>
    <w:rsid w:val="009F1F40"/>
    <w:rsid w:val="009F645E"/>
    <w:rsid w:val="009F69D4"/>
    <w:rsid w:val="00A00952"/>
    <w:rsid w:val="00A00CA3"/>
    <w:rsid w:val="00A077B1"/>
    <w:rsid w:val="00A10FB8"/>
    <w:rsid w:val="00A1239D"/>
    <w:rsid w:val="00A12869"/>
    <w:rsid w:val="00A20E11"/>
    <w:rsid w:val="00A21671"/>
    <w:rsid w:val="00A2252E"/>
    <w:rsid w:val="00A23192"/>
    <w:rsid w:val="00A23A8E"/>
    <w:rsid w:val="00A27709"/>
    <w:rsid w:val="00A317DB"/>
    <w:rsid w:val="00A34889"/>
    <w:rsid w:val="00A35909"/>
    <w:rsid w:val="00A43D8D"/>
    <w:rsid w:val="00A43FFE"/>
    <w:rsid w:val="00A47DFF"/>
    <w:rsid w:val="00A501F0"/>
    <w:rsid w:val="00A5341D"/>
    <w:rsid w:val="00A53531"/>
    <w:rsid w:val="00A5463B"/>
    <w:rsid w:val="00A569C7"/>
    <w:rsid w:val="00A60344"/>
    <w:rsid w:val="00A611A1"/>
    <w:rsid w:val="00A72A52"/>
    <w:rsid w:val="00A73C49"/>
    <w:rsid w:val="00A7693E"/>
    <w:rsid w:val="00A804CC"/>
    <w:rsid w:val="00A80D2F"/>
    <w:rsid w:val="00A81BE7"/>
    <w:rsid w:val="00A81D80"/>
    <w:rsid w:val="00A82A71"/>
    <w:rsid w:val="00A84486"/>
    <w:rsid w:val="00A84A52"/>
    <w:rsid w:val="00A87208"/>
    <w:rsid w:val="00A87275"/>
    <w:rsid w:val="00A93A6B"/>
    <w:rsid w:val="00A94A2B"/>
    <w:rsid w:val="00A95B9E"/>
    <w:rsid w:val="00A97D29"/>
    <w:rsid w:val="00AA381F"/>
    <w:rsid w:val="00AA44BF"/>
    <w:rsid w:val="00AA680A"/>
    <w:rsid w:val="00AB4F65"/>
    <w:rsid w:val="00AB6D19"/>
    <w:rsid w:val="00AC3D7B"/>
    <w:rsid w:val="00AC54FF"/>
    <w:rsid w:val="00AC675E"/>
    <w:rsid w:val="00AC707E"/>
    <w:rsid w:val="00AC7AF5"/>
    <w:rsid w:val="00AD3258"/>
    <w:rsid w:val="00AD54A2"/>
    <w:rsid w:val="00AD5C2C"/>
    <w:rsid w:val="00AD5E71"/>
    <w:rsid w:val="00AE01FB"/>
    <w:rsid w:val="00AE0B94"/>
    <w:rsid w:val="00AE40FD"/>
    <w:rsid w:val="00AE48CB"/>
    <w:rsid w:val="00AE5EEB"/>
    <w:rsid w:val="00AE6FDB"/>
    <w:rsid w:val="00AF0A1F"/>
    <w:rsid w:val="00AF22B1"/>
    <w:rsid w:val="00AF3A20"/>
    <w:rsid w:val="00AF75D5"/>
    <w:rsid w:val="00B011C3"/>
    <w:rsid w:val="00B02299"/>
    <w:rsid w:val="00B05C2E"/>
    <w:rsid w:val="00B076CF"/>
    <w:rsid w:val="00B11F00"/>
    <w:rsid w:val="00B2161C"/>
    <w:rsid w:val="00B2217B"/>
    <w:rsid w:val="00B2651D"/>
    <w:rsid w:val="00B26777"/>
    <w:rsid w:val="00B345E9"/>
    <w:rsid w:val="00B354AA"/>
    <w:rsid w:val="00B355C9"/>
    <w:rsid w:val="00B3752F"/>
    <w:rsid w:val="00B37739"/>
    <w:rsid w:val="00B409D2"/>
    <w:rsid w:val="00B40DE1"/>
    <w:rsid w:val="00B437B2"/>
    <w:rsid w:val="00B44E07"/>
    <w:rsid w:val="00B526BF"/>
    <w:rsid w:val="00B52FBC"/>
    <w:rsid w:val="00B543A5"/>
    <w:rsid w:val="00B5528C"/>
    <w:rsid w:val="00B557A8"/>
    <w:rsid w:val="00B62160"/>
    <w:rsid w:val="00B63389"/>
    <w:rsid w:val="00B756F4"/>
    <w:rsid w:val="00B75CDD"/>
    <w:rsid w:val="00B76063"/>
    <w:rsid w:val="00B807D2"/>
    <w:rsid w:val="00B81E70"/>
    <w:rsid w:val="00B85D28"/>
    <w:rsid w:val="00B85D55"/>
    <w:rsid w:val="00B862E6"/>
    <w:rsid w:val="00B871EE"/>
    <w:rsid w:val="00B90854"/>
    <w:rsid w:val="00B91144"/>
    <w:rsid w:val="00B94EE8"/>
    <w:rsid w:val="00B952CE"/>
    <w:rsid w:val="00B95391"/>
    <w:rsid w:val="00B96BA5"/>
    <w:rsid w:val="00B97E4A"/>
    <w:rsid w:val="00BA2A51"/>
    <w:rsid w:val="00BA4EEA"/>
    <w:rsid w:val="00BA5DEB"/>
    <w:rsid w:val="00BA5E83"/>
    <w:rsid w:val="00BB4F6B"/>
    <w:rsid w:val="00BB78C0"/>
    <w:rsid w:val="00BC0AB4"/>
    <w:rsid w:val="00BC4632"/>
    <w:rsid w:val="00BC47F3"/>
    <w:rsid w:val="00BC5E0A"/>
    <w:rsid w:val="00BC5ECC"/>
    <w:rsid w:val="00BD11A4"/>
    <w:rsid w:val="00BD1510"/>
    <w:rsid w:val="00BD332E"/>
    <w:rsid w:val="00BD3A2B"/>
    <w:rsid w:val="00BD505B"/>
    <w:rsid w:val="00BD5D76"/>
    <w:rsid w:val="00BD6370"/>
    <w:rsid w:val="00BD646B"/>
    <w:rsid w:val="00BD72F4"/>
    <w:rsid w:val="00BD7A3C"/>
    <w:rsid w:val="00BE15EC"/>
    <w:rsid w:val="00BE2B4A"/>
    <w:rsid w:val="00BE3CA7"/>
    <w:rsid w:val="00BE6163"/>
    <w:rsid w:val="00BE6685"/>
    <w:rsid w:val="00BE7865"/>
    <w:rsid w:val="00BF0A4E"/>
    <w:rsid w:val="00BF2812"/>
    <w:rsid w:val="00C01278"/>
    <w:rsid w:val="00C019E2"/>
    <w:rsid w:val="00C07013"/>
    <w:rsid w:val="00C12CBA"/>
    <w:rsid w:val="00C15F45"/>
    <w:rsid w:val="00C162BB"/>
    <w:rsid w:val="00C16F55"/>
    <w:rsid w:val="00C20F9B"/>
    <w:rsid w:val="00C21489"/>
    <w:rsid w:val="00C25E6E"/>
    <w:rsid w:val="00C3152D"/>
    <w:rsid w:val="00C331FC"/>
    <w:rsid w:val="00C34A6E"/>
    <w:rsid w:val="00C41284"/>
    <w:rsid w:val="00C41912"/>
    <w:rsid w:val="00C42830"/>
    <w:rsid w:val="00C43A87"/>
    <w:rsid w:val="00C47411"/>
    <w:rsid w:val="00C50201"/>
    <w:rsid w:val="00C521F6"/>
    <w:rsid w:val="00C52B37"/>
    <w:rsid w:val="00C56B50"/>
    <w:rsid w:val="00C57950"/>
    <w:rsid w:val="00C57F28"/>
    <w:rsid w:val="00C70F93"/>
    <w:rsid w:val="00C718C6"/>
    <w:rsid w:val="00C74360"/>
    <w:rsid w:val="00C74A71"/>
    <w:rsid w:val="00C74CEE"/>
    <w:rsid w:val="00C768AC"/>
    <w:rsid w:val="00C83A56"/>
    <w:rsid w:val="00C83BD3"/>
    <w:rsid w:val="00C847EB"/>
    <w:rsid w:val="00C856E2"/>
    <w:rsid w:val="00C90384"/>
    <w:rsid w:val="00C949DC"/>
    <w:rsid w:val="00CA10F3"/>
    <w:rsid w:val="00CA1568"/>
    <w:rsid w:val="00CA4390"/>
    <w:rsid w:val="00CA6714"/>
    <w:rsid w:val="00CB0B3C"/>
    <w:rsid w:val="00CB2E11"/>
    <w:rsid w:val="00CB64A2"/>
    <w:rsid w:val="00CC3070"/>
    <w:rsid w:val="00CC406E"/>
    <w:rsid w:val="00CD0276"/>
    <w:rsid w:val="00CD256A"/>
    <w:rsid w:val="00CD31A7"/>
    <w:rsid w:val="00CD43A4"/>
    <w:rsid w:val="00CD4A6F"/>
    <w:rsid w:val="00CD64AD"/>
    <w:rsid w:val="00CE0855"/>
    <w:rsid w:val="00CE2F00"/>
    <w:rsid w:val="00CE368D"/>
    <w:rsid w:val="00CE44C8"/>
    <w:rsid w:val="00CE6CCC"/>
    <w:rsid w:val="00CE7A00"/>
    <w:rsid w:val="00CF0DA7"/>
    <w:rsid w:val="00CF20B1"/>
    <w:rsid w:val="00CF3D04"/>
    <w:rsid w:val="00CF7A1A"/>
    <w:rsid w:val="00CF7D1A"/>
    <w:rsid w:val="00D0061B"/>
    <w:rsid w:val="00D0122E"/>
    <w:rsid w:val="00D05F80"/>
    <w:rsid w:val="00D07418"/>
    <w:rsid w:val="00D075F1"/>
    <w:rsid w:val="00D157A3"/>
    <w:rsid w:val="00D253A0"/>
    <w:rsid w:val="00D25AB5"/>
    <w:rsid w:val="00D26AE7"/>
    <w:rsid w:val="00D314D2"/>
    <w:rsid w:val="00D33284"/>
    <w:rsid w:val="00D359E8"/>
    <w:rsid w:val="00D3724F"/>
    <w:rsid w:val="00D4124E"/>
    <w:rsid w:val="00D44900"/>
    <w:rsid w:val="00D50307"/>
    <w:rsid w:val="00D53309"/>
    <w:rsid w:val="00D54C45"/>
    <w:rsid w:val="00D54CB9"/>
    <w:rsid w:val="00D5745F"/>
    <w:rsid w:val="00D575DB"/>
    <w:rsid w:val="00D57F59"/>
    <w:rsid w:val="00D60108"/>
    <w:rsid w:val="00D6013C"/>
    <w:rsid w:val="00D60636"/>
    <w:rsid w:val="00D65102"/>
    <w:rsid w:val="00D66C61"/>
    <w:rsid w:val="00D729B7"/>
    <w:rsid w:val="00D764B5"/>
    <w:rsid w:val="00D87E47"/>
    <w:rsid w:val="00D905B2"/>
    <w:rsid w:val="00D92A95"/>
    <w:rsid w:val="00D93DCC"/>
    <w:rsid w:val="00D96E24"/>
    <w:rsid w:val="00D97618"/>
    <w:rsid w:val="00DA0620"/>
    <w:rsid w:val="00DA64E0"/>
    <w:rsid w:val="00DA6BD6"/>
    <w:rsid w:val="00DB18B0"/>
    <w:rsid w:val="00DB5502"/>
    <w:rsid w:val="00DB742B"/>
    <w:rsid w:val="00DC0163"/>
    <w:rsid w:val="00DC2F81"/>
    <w:rsid w:val="00DC41EC"/>
    <w:rsid w:val="00DC6410"/>
    <w:rsid w:val="00DD0559"/>
    <w:rsid w:val="00DD1AF5"/>
    <w:rsid w:val="00DD1F0B"/>
    <w:rsid w:val="00DD2944"/>
    <w:rsid w:val="00DD3C19"/>
    <w:rsid w:val="00DD411B"/>
    <w:rsid w:val="00DD69F0"/>
    <w:rsid w:val="00DE0C73"/>
    <w:rsid w:val="00DE2B54"/>
    <w:rsid w:val="00DE3BE5"/>
    <w:rsid w:val="00DE76E5"/>
    <w:rsid w:val="00DE77FE"/>
    <w:rsid w:val="00DF0113"/>
    <w:rsid w:val="00DF3869"/>
    <w:rsid w:val="00E07D3E"/>
    <w:rsid w:val="00E14C83"/>
    <w:rsid w:val="00E15A06"/>
    <w:rsid w:val="00E16DC8"/>
    <w:rsid w:val="00E2044D"/>
    <w:rsid w:val="00E217AE"/>
    <w:rsid w:val="00E2199D"/>
    <w:rsid w:val="00E21F66"/>
    <w:rsid w:val="00E23EB0"/>
    <w:rsid w:val="00E26AE2"/>
    <w:rsid w:val="00E27087"/>
    <w:rsid w:val="00E27E34"/>
    <w:rsid w:val="00E300C4"/>
    <w:rsid w:val="00E31DF2"/>
    <w:rsid w:val="00E326C9"/>
    <w:rsid w:val="00E33D3C"/>
    <w:rsid w:val="00E352BC"/>
    <w:rsid w:val="00E37F70"/>
    <w:rsid w:val="00E45798"/>
    <w:rsid w:val="00E52C3B"/>
    <w:rsid w:val="00E5437C"/>
    <w:rsid w:val="00E615DA"/>
    <w:rsid w:val="00E63FAC"/>
    <w:rsid w:val="00E653AA"/>
    <w:rsid w:val="00E6580C"/>
    <w:rsid w:val="00E77098"/>
    <w:rsid w:val="00E80283"/>
    <w:rsid w:val="00E80FA7"/>
    <w:rsid w:val="00E827E6"/>
    <w:rsid w:val="00E8406D"/>
    <w:rsid w:val="00E86EA1"/>
    <w:rsid w:val="00E90ECA"/>
    <w:rsid w:val="00E91E63"/>
    <w:rsid w:val="00E924E3"/>
    <w:rsid w:val="00E93C5E"/>
    <w:rsid w:val="00E9417A"/>
    <w:rsid w:val="00E97AB7"/>
    <w:rsid w:val="00EB30C6"/>
    <w:rsid w:val="00EB5AA2"/>
    <w:rsid w:val="00EB69F4"/>
    <w:rsid w:val="00EC0A5C"/>
    <w:rsid w:val="00EC26D7"/>
    <w:rsid w:val="00EC2799"/>
    <w:rsid w:val="00EC4E04"/>
    <w:rsid w:val="00EC7111"/>
    <w:rsid w:val="00EC765C"/>
    <w:rsid w:val="00ED3355"/>
    <w:rsid w:val="00ED550A"/>
    <w:rsid w:val="00EE258C"/>
    <w:rsid w:val="00EE5495"/>
    <w:rsid w:val="00EF1CAE"/>
    <w:rsid w:val="00EF3263"/>
    <w:rsid w:val="00EF343F"/>
    <w:rsid w:val="00EF4671"/>
    <w:rsid w:val="00EF4CF8"/>
    <w:rsid w:val="00EF4D12"/>
    <w:rsid w:val="00F00E96"/>
    <w:rsid w:val="00F04FE1"/>
    <w:rsid w:val="00F0753C"/>
    <w:rsid w:val="00F07B33"/>
    <w:rsid w:val="00F112C1"/>
    <w:rsid w:val="00F12673"/>
    <w:rsid w:val="00F12884"/>
    <w:rsid w:val="00F13210"/>
    <w:rsid w:val="00F14980"/>
    <w:rsid w:val="00F16A22"/>
    <w:rsid w:val="00F171C1"/>
    <w:rsid w:val="00F173C7"/>
    <w:rsid w:val="00F21D31"/>
    <w:rsid w:val="00F21EE6"/>
    <w:rsid w:val="00F30409"/>
    <w:rsid w:val="00F31EC7"/>
    <w:rsid w:val="00F354E6"/>
    <w:rsid w:val="00F41657"/>
    <w:rsid w:val="00F416A6"/>
    <w:rsid w:val="00F43AEB"/>
    <w:rsid w:val="00F4650C"/>
    <w:rsid w:val="00F53C2C"/>
    <w:rsid w:val="00F5627F"/>
    <w:rsid w:val="00F60934"/>
    <w:rsid w:val="00F62534"/>
    <w:rsid w:val="00F66F6F"/>
    <w:rsid w:val="00F701E8"/>
    <w:rsid w:val="00F724F3"/>
    <w:rsid w:val="00F74F0E"/>
    <w:rsid w:val="00F7689B"/>
    <w:rsid w:val="00F812B3"/>
    <w:rsid w:val="00F84F11"/>
    <w:rsid w:val="00F857A1"/>
    <w:rsid w:val="00F87848"/>
    <w:rsid w:val="00F87C36"/>
    <w:rsid w:val="00F90BE8"/>
    <w:rsid w:val="00F90C76"/>
    <w:rsid w:val="00F91F5C"/>
    <w:rsid w:val="00F949CF"/>
    <w:rsid w:val="00F96D30"/>
    <w:rsid w:val="00FA3840"/>
    <w:rsid w:val="00FB05DF"/>
    <w:rsid w:val="00FB0760"/>
    <w:rsid w:val="00FB2634"/>
    <w:rsid w:val="00FB496D"/>
    <w:rsid w:val="00FB558F"/>
    <w:rsid w:val="00FB5D0F"/>
    <w:rsid w:val="00FB7D99"/>
    <w:rsid w:val="00FC5DA2"/>
    <w:rsid w:val="00FC6262"/>
    <w:rsid w:val="00FD1755"/>
    <w:rsid w:val="00FD1FD3"/>
    <w:rsid w:val="00FD68B3"/>
    <w:rsid w:val="00FD6964"/>
    <w:rsid w:val="00FD75CB"/>
    <w:rsid w:val="00FE0E1C"/>
    <w:rsid w:val="00FE38AB"/>
    <w:rsid w:val="00FE69B6"/>
    <w:rsid w:val="00FE6FD5"/>
    <w:rsid w:val="00FF0173"/>
    <w:rsid w:val="00FF09BE"/>
    <w:rsid w:val="00FF2B57"/>
    <w:rsid w:val="00FF33A7"/>
    <w:rsid w:val="00FF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D7114E"/>
  <w15:docId w15:val="{DD0774AA-EF28-4D94-9C7F-6D85BA2A0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37F70"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aliases w:val=" Znak2"/>
    <w:basedOn w:val="Normalny"/>
    <w:next w:val="Normalny"/>
    <w:link w:val="Nagwek1Znak"/>
    <w:qFormat/>
    <w:rsid w:val="00E37F7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E37F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E37F7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E37F7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rsid w:val="00E37F7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7">
    <w:name w:val="heading 7"/>
    <w:basedOn w:val="Normalny"/>
    <w:next w:val="Normalny"/>
    <w:link w:val="Nagwek7Znak"/>
    <w:qFormat/>
    <w:rsid w:val="00E37F70"/>
    <w:pPr>
      <w:keepNext/>
      <w:pBdr>
        <w:bottom w:val="single" w:sz="4" w:space="1" w:color="auto"/>
      </w:pBdr>
      <w:ind w:left="-851"/>
      <w:jc w:val="both"/>
      <w:outlineLvl w:val="6"/>
    </w:pPr>
    <w:rPr>
      <w:rFonts w:ascii="Tahoma" w:hAnsi="Tahoma"/>
      <w:b/>
      <w:sz w:val="20"/>
      <w:szCs w:val="20"/>
    </w:rPr>
  </w:style>
  <w:style w:type="paragraph" w:styleId="Nagwek8">
    <w:name w:val="heading 8"/>
    <w:basedOn w:val="Normalny"/>
    <w:next w:val="Normalny"/>
    <w:link w:val="Nagwek8Znak"/>
    <w:qFormat/>
    <w:rsid w:val="00E37F70"/>
    <w:pPr>
      <w:spacing w:before="240" w:after="60"/>
      <w:outlineLvl w:val="7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 Znak2 Znak"/>
    <w:basedOn w:val="Domylnaczcionkaakapitu"/>
    <w:link w:val="Nagwek1"/>
    <w:rsid w:val="00E37F70"/>
    <w:rPr>
      <w:rFonts w:ascii="Arial" w:eastAsia="Times New Roman" w:hAnsi="Arial" w:cs="Arial"/>
      <w:b/>
      <w:bCs/>
      <w:kern w:val="32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rsid w:val="00E37F70"/>
    <w:rPr>
      <w:rFonts w:ascii="Arial" w:eastAsia="Times New Roman" w:hAnsi="Arial" w:cs="Arial"/>
      <w:b/>
      <w:bCs/>
      <w:i/>
      <w:iCs/>
      <w:sz w:val="28"/>
      <w:szCs w:val="28"/>
      <w:lang w:val="pl-PL"/>
    </w:rPr>
  </w:style>
  <w:style w:type="character" w:customStyle="1" w:styleId="Nagwek3Znak">
    <w:name w:val="Nagłówek 3 Znak"/>
    <w:basedOn w:val="Domylnaczcionkaakapitu"/>
    <w:link w:val="Nagwek3"/>
    <w:rsid w:val="00E37F70"/>
    <w:rPr>
      <w:rFonts w:ascii="Arial" w:eastAsia="Times New Roman" w:hAnsi="Arial" w:cs="Arial"/>
      <w:b/>
      <w:bCs/>
      <w:sz w:val="26"/>
      <w:szCs w:val="26"/>
      <w:lang w:val="pl-PL"/>
    </w:rPr>
  </w:style>
  <w:style w:type="character" w:customStyle="1" w:styleId="Nagwek4Znak">
    <w:name w:val="Nagłówek 4 Znak"/>
    <w:basedOn w:val="Domylnaczcionkaakapitu"/>
    <w:link w:val="Nagwek4"/>
    <w:rsid w:val="00E37F70"/>
    <w:rPr>
      <w:rFonts w:ascii="Times New Roman" w:eastAsia="Times New Roman" w:hAnsi="Times New Roman" w:cs="Times New Roman"/>
      <w:b/>
      <w:bCs/>
      <w:sz w:val="28"/>
      <w:szCs w:val="28"/>
      <w:lang w:val="pl-PL"/>
    </w:rPr>
  </w:style>
  <w:style w:type="character" w:customStyle="1" w:styleId="Nagwek5Znak">
    <w:name w:val="Nagłówek 5 Znak"/>
    <w:basedOn w:val="Domylnaczcionkaakapitu"/>
    <w:link w:val="Nagwek5"/>
    <w:rsid w:val="00E37F70"/>
    <w:rPr>
      <w:rFonts w:ascii="Times New Roman" w:eastAsia="Times New Roman" w:hAnsi="Times New Roman" w:cs="Times New Roman"/>
      <w:b/>
      <w:bCs/>
      <w:i/>
      <w:iCs/>
      <w:sz w:val="26"/>
      <w:szCs w:val="26"/>
      <w:lang w:val="pl-PL"/>
    </w:rPr>
  </w:style>
  <w:style w:type="character" w:customStyle="1" w:styleId="Nagwek7Znak">
    <w:name w:val="Nagłówek 7 Znak"/>
    <w:basedOn w:val="Domylnaczcionkaakapitu"/>
    <w:link w:val="Nagwek7"/>
    <w:rsid w:val="00E37F70"/>
    <w:rPr>
      <w:rFonts w:ascii="Tahoma" w:eastAsia="Times New Roman" w:hAnsi="Tahoma" w:cs="Times New Roman"/>
      <w:b/>
      <w:sz w:val="20"/>
      <w:szCs w:val="20"/>
      <w:lang w:val="pl-PL"/>
    </w:rPr>
  </w:style>
  <w:style w:type="character" w:customStyle="1" w:styleId="Nagwek8Znak">
    <w:name w:val="Nagłówek 8 Znak"/>
    <w:basedOn w:val="Domylnaczcionkaakapitu"/>
    <w:link w:val="Nagwek8"/>
    <w:rsid w:val="00E37F70"/>
    <w:rPr>
      <w:rFonts w:ascii="Times New Roman" w:eastAsia="Times New Roman" w:hAnsi="Times New Roman" w:cs="Times New Roman"/>
      <w:i/>
      <w:iCs/>
      <w:lang w:val="pl-PL"/>
    </w:rPr>
  </w:style>
  <w:style w:type="paragraph" w:customStyle="1" w:styleId="pkt">
    <w:name w:val="pkt"/>
    <w:basedOn w:val="Normalny"/>
    <w:link w:val="pktZnak"/>
    <w:rsid w:val="00E37F70"/>
    <w:pPr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E37F70"/>
    <w:rPr>
      <w:rFonts w:ascii="Times New Roman" w:eastAsia="Times New Roman" w:hAnsi="Times New Roman" w:cs="Times New Roman"/>
      <w:szCs w:val="20"/>
      <w:lang w:val="pl-PL"/>
    </w:rPr>
  </w:style>
  <w:style w:type="paragraph" w:customStyle="1" w:styleId="pkt1">
    <w:name w:val="pkt1"/>
    <w:basedOn w:val="pkt"/>
    <w:rsid w:val="00E37F70"/>
    <w:pPr>
      <w:ind w:left="850" w:hanging="425"/>
    </w:pPr>
  </w:style>
  <w:style w:type="paragraph" w:styleId="Tytu">
    <w:name w:val="Title"/>
    <w:basedOn w:val="Normalny"/>
    <w:link w:val="TytuZnak"/>
    <w:qFormat/>
    <w:rsid w:val="00E37F70"/>
    <w:pPr>
      <w:jc w:val="center"/>
    </w:pPr>
    <w:rPr>
      <w:rFonts w:ascii="Arial" w:hAnsi="Arial"/>
      <w:b/>
      <w:sz w:val="22"/>
      <w:szCs w:val="20"/>
    </w:rPr>
  </w:style>
  <w:style w:type="character" w:customStyle="1" w:styleId="TytuZnak">
    <w:name w:val="Tytuł Znak"/>
    <w:basedOn w:val="Domylnaczcionkaakapitu"/>
    <w:link w:val="Tytu"/>
    <w:rsid w:val="00E37F70"/>
    <w:rPr>
      <w:rFonts w:ascii="Arial" w:eastAsia="Times New Roman" w:hAnsi="Arial" w:cs="Times New Roman"/>
      <w:b/>
      <w:sz w:val="22"/>
      <w:szCs w:val="20"/>
      <w:lang w:val="pl-PL"/>
    </w:rPr>
  </w:style>
  <w:style w:type="paragraph" w:styleId="Tekstpodstawowy">
    <w:name w:val="Body Text"/>
    <w:basedOn w:val="Normalny"/>
    <w:link w:val="TekstpodstawowyZnak"/>
    <w:rsid w:val="00E37F70"/>
    <w:pPr>
      <w:jc w:val="both"/>
    </w:pPr>
    <w:rPr>
      <w:rFonts w:ascii="Arial" w:hAnsi="Arial"/>
      <w:b/>
      <w:sz w:val="22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E37F70"/>
    <w:rPr>
      <w:rFonts w:ascii="Arial" w:eastAsia="Times New Roman" w:hAnsi="Arial" w:cs="Times New Roman"/>
      <w:b/>
      <w:sz w:val="22"/>
      <w:szCs w:val="20"/>
      <w:lang w:val="pl-PL"/>
    </w:rPr>
  </w:style>
  <w:style w:type="paragraph" w:styleId="Tekstpodstawowy2">
    <w:name w:val="Body Text 2"/>
    <w:basedOn w:val="Normalny"/>
    <w:link w:val="Tekstpodstawowy2Znak"/>
    <w:uiPriority w:val="99"/>
    <w:rsid w:val="00E37F70"/>
    <w:pPr>
      <w:jc w:val="both"/>
    </w:pPr>
    <w:rPr>
      <w:rFonts w:ascii="Arial" w:hAnsi="Arial"/>
      <w:sz w:val="20"/>
      <w:szCs w:val="20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E37F70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uiPriority w:val="99"/>
    <w:rsid w:val="00E37F70"/>
    <w:pPr>
      <w:tabs>
        <w:tab w:val="center" w:pos="4536"/>
        <w:tab w:val="right" w:pos="9072"/>
      </w:tabs>
    </w:pPr>
    <w:rPr>
      <w:rFonts w:ascii="Tahoma" w:hAnsi="Tahoma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character" w:customStyle="1" w:styleId="WW8Num2z0">
    <w:name w:val="WW8Num2z0"/>
    <w:rsid w:val="00E37F70"/>
    <w:rPr>
      <w:rFonts w:ascii="Times New Roman" w:hAnsi="Times New Roman" w:cs="Times New Roman"/>
    </w:rPr>
  </w:style>
  <w:style w:type="paragraph" w:styleId="Tekstpodstawowy3">
    <w:name w:val="Body Text 3"/>
    <w:basedOn w:val="Normalny"/>
    <w:link w:val="Tekstpodstawowy3Znak"/>
    <w:rsid w:val="00E37F70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E37F70"/>
    <w:rPr>
      <w:rFonts w:ascii="Times New Roman" w:eastAsia="Times New Roman" w:hAnsi="Times New Roman" w:cs="Times New Roman"/>
      <w:sz w:val="16"/>
      <w:szCs w:val="16"/>
      <w:lang w:val="pl-PL"/>
    </w:rPr>
  </w:style>
  <w:style w:type="paragraph" w:styleId="NormalnyWeb">
    <w:name w:val="Normal (Web)"/>
    <w:basedOn w:val="Normalny"/>
    <w:uiPriority w:val="99"/>
    <w:rsid w:val="00E37F70"/>
    <w:pPr>
      <w:spacing w:before="100" w:beforeAutospacing="1" w:after="100" w:afterAutospacing="1"/>
      <w:jc w:val="both"/>
    </w:pPr>
    <w:rPr>
      <w:sz w:val="20"/>
      <w:szCs w:val="20"/>
    </w:rPr>
  </w:style>
  <w:style w:type="character" w:styleId="Hipercze">
    <w:name w:val="Hyperlink"/>
    <w:rsid w:val="00E37F70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rsid w:val="00E37F70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E37F70"/>
    <w:rPr>
      <w:rFonts w:ascii="Times New Roman" w:eastAsia="Times New Roman" w:hAnsi="Times New Roman" w:cs="Times New Roman"/>
      <w:lang w:val="pl-PL"/>
    </w:rPr>
  </w:style>
  <w:style w:type="paragraph" w:styleId="Tekstpodstawowywcity2">
    <w:name w:val="Body Text Indent 2"/>
    <w:basedOn w:val="Normalny"/>
    <w:link w:val="Tekstpodstawowywcity2Znak"/>
    <w:rsid w:val="00E37F70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E37F70"/>
    <w:rPr>
      <w:rFonts w:ascii="Times New Roman" w:eastAsia="Times New Roman" w:hAnsi="Times New Roman" w:cs="Times New Roman"/>
      <w:lang w:val="pl-PL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E37F70"/>
    <w:rPr>
      <w:rFonts w:ascii="Tahoma" w:hAnsi="Tahoma"/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paragraph" w:styleId="Zwykytekst">
    <w:name w:val="Plain Text"/>
    <w:basedOn w:val="Normalny"/>
    <w:link w:val="ZwykytekstZnak"/>
    <w:uiPriority w:val="99"/>
    <w:rsid w:val="00E37F70"/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37F70"/>
    <w:rPr>
      <w:rFonts w:ascii="Courier New" w:eastAsia="Times New Roman" w:hAnsi="Courier New" w:cs="Courier New"/>
      <w:sz w:val="20"/>
      <w:szCs w:val="20"/>
      <w:lang w:val="pl-PL"/>
    </w:rPr>
  </w:style>
  <w:style w:type="paragraph" w:customStyle="1" w:styleId="wypunkt">
    <w:name w:val="wypunkt"/>
    <w:basedOn w:val="Normalny"/>
    <w:rsid w:val="00E37F70"/>
    <w:pPr>
      <w:numPr>
        <w:numId w:val="1"/>
      </w:numPr>
      <w:tabs>
        <w:tab w:val="left" w:pos="0"/>
      </w:tabs>
      <w:spacing w:line="360" w:lineRule="auto"/>
      <w:jc w:val="both"/>
    </w:pPr>
    <w:rPr>
      <w:szCs w:val="20"/>
    </w:rPr>
  </w:style>
  <w:style w:type="character" w:styleId="Odwoaniedokomentarza">
    <w:name w:val="annotation reference"/>
    <w:uiPriority w:val="99"/>
    <w:semiHidden/>
    <w:rsid w:val="00E37F70"/>
    <w:rPr>
      <w:sz w:val="16"/>
    </w:rPr>
  </w:style>
  <w:style w:type="paragraph" w:styleId="Tekstkomentarza">
    <w:name w:val="annotation text"/>
    <w:basedOn w:val="Normalny"/>
    <w:link w:val="TekstkomentarzaZnak"/>
    <w:uiPriority w:val="99"/>
    <w:rsid w:val="00E37F70"/>
    <w:rPr>
      <w:rFonts w:ascii="Tahoma" w:hAnsi="Tahoma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paragraph" w:styleId="Tekstdymka">
    <w:name w:val="Balloon Text"/>
    <w:aliases w:val=" Znak Znak"/>
    <w:basedOn w:val="Normalny"/>
    <w:link w:val="TekstdymkaZnak"/>
    <w:uiPriority w:val="99"/>
    <w:semiHidden/>
    <w:rsid w:val="00E37F70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E37F70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customStyle="1" w:styleId="ust">
    <w:name w:val="ust"/>
    <w:rsid w:val="00E37F70"/>
    <w:pPr>
      <w:spacing w:before="60" w:after="60"/>
      <w:ind w:left="426" w:hanging="284"/>
      <w:jc w:val="both"/>
    </w:pPr>
    <w:rPr>
      <w:rFonts w:ascii="Times New Roman" w:eastAsia="Times New Roman" w:hAnsi="Times New Roman" w:cs="Times New Roman"/>
      <w:szCs w:val="20"/>
      <w:lang w:val="pl-PL"/>
    </w:rPr>
  </w:style>
  <w:style w:type="character" w:styleId="Odwoanieprzypisudolnego">
    <w:name w:val="footnote reference"/>
    <w:aliases w:val="Footnote Reference Number"/>
    <w:uiPriority w:val="99"/>
    <w:rsid w:val="00E37F70"/>
    <w:rPr>
      <w:sz w:val="20"/>
      <w:vertAlign w:val="superscript"/>
    </w:rPr>
  </w:style>
  <w:style w:type="character" w:styleId="Numerstrony">
    <w:name w:val="page number"/>
    <w:basedOn w:val="Domylnaczcionkaakapitu"/>
    <w:rsid w:val="00E37F70"/>
  </w:style>
  <w:style w:type="paragraph" w:customStyle="1" w:styleId="ustp">
    <w:name w:val="ustęp"/>
    <w:basedOn w:val="Normalny"/>
    <w:rsid w:val="00E37F70"/>
    <w:pPr>
      <w:tabs>
        <w:tab w:val="left" w:pos="1080"/>
      </w:tabs>
      <w:spacing w:after="120" w:line="312" w:lineRule="auto"/>
      <w:jc w:val="both"/>
    </w:pPr>
    <w:rPr>
      <w:sz w:val="26"/>
      <w:szCs w:val="20"/>
    </w:rPr>
  </w:style>
  <w:style w:type="paragraph" w:customStyle="1" w:styleId="tx">
    <w:name w:val="tx"/>
    <w:basedOn w:val="Normalny"/>
    <w:rsid w:val="00E37F70"/>
    <w:pPr>
      <w:spacing w:before="100" w:beforeAutospacing="1" w:after="100" w:afterAutospacing="1"/>
    </w:pPr>
    <w:rPr>
      <w:b/>
      <w:bCs/>
      <w:lang w:val="en-US" w:eastAsia="en-US"/>
    </w:rPr>
  </w:style>
  <w:style w:type="paragraph" w:styleId="Podpis">
    <w:name w:val="Signature"/>
    <w:basedOn w:val="Normalny"/>
    <w:next w:val="Normalny"/>
    <w:link w:val="PodpisZnak"/>
    <w:qFormat/>
    <w:rsid w:val="00E37F70"/>
    <w:pPr>
      <w:jc w:val="right"/>
    </w:pPr>
    <w:rPr>
      <w:b/>
      <w:bCs/>
      <w:i/>
      <w:iCs/>
    </w:rPr>
  </w:style>
  <w:style w:type="character" w:customStyle="1" w:styleId="PodpisZnak">
    <w:name w:val="Podpis Znak"/>
    <w:basedOn w:val="Domylnaczcionkaakapitu"/>
    <w:link w:val="Podpis"/>
    <w:rsid w:val="00E37F70"/>
    <w:rPr>
      <w:rFonts w:ascii="Times New Roman" w:eastAsia="Times New Roman" w:hAnsi="Times New Roman" w:cs="Times New Roman"/>
      <w:b/>
      <w:bCs/>
      <w:i/>
      <w:iCs/>
      <w:lang w:val="pl-PL"/>
    </w:rPr>
  </w:style>
  <w:style w:type="paragraph" w:customStyle="1" w:styleId="ust1art">
    <w:name w:val="ust1 art"/>
    <w:rsid w:val="00E37F70"/>
    <w:pPr>
      <w:overflowPunct w:val="0"/>
      <w:autoSpaceDE w:val="0"/>
      <w:autoSpaceDN w:val="0"/>
      <w:adjustRightInd w:val="0"/>
      <w:spacing w:before="60" w:after="60"/>
      <w:ind w:left="1843" w:hanging="255"/>
      <w:jc w:val="both"/>
      <w:textAlignment w:val="baseline"/>
    </w:pPr>
    <w:rPr>
      <w:rFonts w:ascii="Times New Roman" w:eastAsia="Times New Roman" w:hAnsi="Times New Roman" w:cs="Times New Roman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E37F70"/>
    <w:rPr>
      <w:rFonts w:ascii="Times New Roman" w:hAnsi="Times New Roman"/>
      <w:b/>
      <w:bCs/>
      <w:lang w:val="x-none" w:eastAsia="x-none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7F70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Nagwek">
    <w:name w:val="header"/>
    <w:basedOn w:val="Normalny"/>
    <w:link w:val="NagwekZnak"/>
    <w:rsid w:val="00E37F7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basedOn w:val="Domylnaczcionkaakapitu"/>
    <w:link w:val="Nagwek"/>
    <w:rsid w:val="00E37F70"/>
    <w:rPr>
      <w:rFonts w:ascii="Times New Roman" w:eastAsia="Times New Roman" w:hAnsi="Times New Roman" w:cs="Times New Roman"/>
      <w:lang w:val="x-none" w:eastAsia="x-none"/>
    </w:rPr>
  </w:style>
  <w:style w:type="paragraph" w:styleId="Tekstpodstawowywcity3">
    <w:name w:val="Body Text Indent 3"/>
    <w:basedOn w:val="Normalny"/>
    <w:link w:val="Tekstpodstawowywcity3Znak"/>
    <w:rsid w:val="00E37F70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E37F70"/>
    <w:rPr>
      <w:rFonts w:ascii="Times New Roman" w:eastAsia="Times New Roman" w:hAnsi="Times New Roman" w:cs="Times New Roman"/>
      <w:sz w:val="16"/>
      <w:szCs w:val="16"/>
      <w:lang w:val="pl-PL"/>
    </w:rPr>
  </w:style>
  <w:style w:type="paragraph" w:customStyle="1" w:styleId="CharZnakCharZnakCharZnakCharZnakZnakZnakZnak">
    <w:name w:val="Char Znak Char Znak Char Znak Char Znak Znak Znak Znak"/>
    <w:basedOn w:val="Normalny"/>
    <w:rsid w:val="00E37F70"/>
  </w:style>
  <w:style w:type="paragraph" w:styleId="Lista">
    <w:name w:val="List"/>
    <w:basedOn w:val="Normalny"/>
    <w:rsid w:val="00E37F70"/>
    <w:pPr>
      <w:ind w:left="283" w:hanging="283"/>
    </w:pPr>
  </w:style>
  <w:style w:type="paragraph" w:styleId="Lista2">
    <w:name w:val="List 2"/>
    <w:basedOn w:val="Normalny"/>
    <w:rsid w:val="00E37F70"/>
    <w:pPr>
      <w:ind w:left="566" w:hanging="283"/>
    </w:pPr>
  </w:style>
  <w:style w:type="paragraph" w:styleId="Listapunktowana">
    <w:name w:val="List Bullet"/>
    <w:basedOn w:val="Normalny"/>
    <w:autoRedefine/>
    <w:rsid w:val="00E37F70"/>
    <w:pPr>
      <w:numPr>
        <w:numId w:val="3"/>
      </w:numPr>
    </w:pPr>
  </w:style>
  <w:style w:type="paragraph" w:styleId="Listapunktowana2">
    <w:name w:val="List Bullet 2"/>
    <w:basedOn w:val="Normalny"/>
    <w:autoRedefine/>
    <w:rsid w:val="00E37F70"/>
    <w:pPr>
      <w:numPr>
        <w:numId w:val="4"/>
      </w:numPr>
    </w:pPr>
  </w:style>
  <w:style w:type="paragraph" w:styleId="Listapunktowana3">
    <w:name w:val="List Bullet 3"/>
    <w:basedOn w:val="Normalny"/>
    <w:autoRedefine/>
    <w:rsid w:val="00E37F70"/>
    <w:pPr>
      <w:numPr>
        <w:numId w:val="5"/>
      </w:numPr>
    </w:pPr>
  </w:style>
  <w:style w:type="paragraph" w:styleId="Lista-kontynuacja">
    <w:name w:val="List Continue"/>
    <w:basedOn w:val="Normalny"/>
    <w:rsid w:val="00E37F70"/>
    <w:pPr>
      <w:spacing w:after="120"/>
      <w:ind w:left="283"/>
    </w:pPr>
  </w:style>
  <w:style w:type="paragraph" w:styleId="Lista-kontynuacja2">
    <w:name w:val="List Continue 2"/>
    <w:basedOn w:val="Normalny"/>
    <w:rsid w:val="00E37F70"/>
    <w:pPr>
      <w:spacing w:after="120"/>
      <w:ind w:left="566"/>
    </w:pPr>
  </w:style>
  <w:style w:type="paragraph" w:customStyle="1" w:styleId="CharZnakCharZnakCharZnakCharZnak">
    <w:name w:val="Char Znak Char Znak Char Znak Char Znak"/>
    <w:basedOn w:val="Normalny"/>
    <w:rsid w:val="00E37F70"/>
  </w:style>
  <w:style w:type="table" w:styleId="Tabela-Siatka">
    <w:name w:val="Table Grid"/>
    <w:basedOn w:val="Standardowy"/>
    <w:uiPriority w:val="39"/>
    <w:rsid w:val="00E37F7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ZnakCharZnakCharZnakCharZnak0">
    <w:name w:val="Char Znak Char Znak Char Znak Char Znak"/>
    <w:basedOn w:val="Normalny"/>
    <w:rsid w:val="00E37F70"/>
  </w:style>
  <w:style w:type="paragraph" w:customStyle="1" w:styleId="CharZnakCharZnakCharZnakCharZnakZnakZnakZnakZnakZnakZnak">
    <w:name w:val="Char Znak Char Znak Char Znak Char Znak Znak Znak Znak Znak Znak Znak"/>
    <w:basedOn w:val="Normalny"/>
    <w:rsid w:val="00E37F70"/>
  </w:style>
  <w:style w:type="paragraph" w:customStyle="1" w:styleId="Default">
    <w:name w:val="Default"/>
    <w:rsid w:val="00E37F70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pl-PL"/>
    </w:rPr>
  </w:style>
  <w:style w:type="paragraph" w:styleId="Akapitzlist">
    <w:name w:val="List Paragraph"/>
    <w:basedOn w:val="Normalny"/>
    <w:uiPriority w:val="34"/>
    <w:qFormat/>
    <w:rsid w:val="00E37F70"/>
    <w:pPr>
      <w:ind w:left="708"/>
    </w:pPr>
  </w:style>
  <w:style w:type="character" w:customStyle="1" w:styleId="apple-style-span">
    <w:name w:val="apple-style-span"/>
    <w:basedOn w:val="Domylnaczcionkaakapitu"/>
    <w:rsid w:val="00E37F70"/>
  </w:style>
  <w:style w:type="paragraph" w:customStyle="1" w:styleId="Tekstpodstawowy21">
    <w:name w:val="Tekst podstawowy 21"/>
    <w:basedOn w:val="Normalny"/>
    <w:rsid w:val="00E37F70"/>
    <w:pPr>
      <w:overflowPunct w:val="0"/>
      <w:autoSpaceDE w:val="0"/>
      <w:autoSpaceDN w:val="0"/>
      <w:adjustRightInd w:val="0"/>
      <w:jc w:val="center"/>
      <w:textAlignment w:val="baseline"/>
    </w:pPr>
    <w:rPr>
      <w:rFonts w:ascii="Tahoma" w:hAnsi="Tahoma"/>
      <w:smallCaps/>
      <w:kern w:val="144"/>
      <w:sz w:val="2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ekstpodstawowywcity21">
    <w:name w:val="Tekst podstawowy wcięty 21"/>
    <w:basedOn w:val="Normalny"/>
    <w:rsid w:val="00E37F70"/>
    <w:pPr>
      <w:suppressAutoHyphens/>
      <w:ind w:left="360"/>
    </w:pPr>
    <w:rPr>
      <w:rFonts w:ascii="Arial" w:hAnsi="Arial" w:cs="Arial"/>
      <w:sz w:val="22"/>
      <w:szCs w:val="20"/>
      <w:lang w:eastAsia="ar-SA"/>
    </w:rPr>
  </w:style>
  <w:style w:type="paragraph" w:customStyle="1" w:styleId="Tekstpodstawowywcity31">
    <w:name w:val="Tekst podstawowy wcięty 31"/>
    <w:basedOn w:val="Normalny"/>
    <w:rsid w:val="00E37F70"/>
    <w:pPr>
      <w:suppressAutoHyphens/>
      <w:autoSpaceDE w:val="0"/>
      <w:ind w:left="360"/>
      <w:jc w:val="both"/>
    </w:pPr>
    <w:rPr>
      <w:rFonts w:ascii="Arial" w:hAnsi="Arial"/>
      <w:color w:val="000000"/>
      <w:sz w:val="22"/>
      <w:lang w:eastAsia="ar-SA"/>
    </w:rPr>
  </w:style>
  <w:style w:type="paragraph" w:customStyle="1" w:styleId="Tekstpodstawowywcity32">
    <w:name w:val="Tekst podstawowy wcięty 32"/>
    <w:basedOn w:val="Normalny"/>
    <w:rsid w:val="00E37F70"/>
    <w:pPr>
      <w:suppressAutoHyphens/>
      <w:autoSpaceDE w:val="0"/>
      <w:ind w:left="360"/>
    </w:pPr>
    <w:rPr>
      <w:rFonts w:ascii="Arial" w:hAnsi="Arial"/>
      <w:i/>
      <w:color w:val="000000"/>
      <w:sz w:val="22"/>
      <w:lang w:eastAsia="ar-SA"/>
    </w:rPr>
  </w:style>
  <w:style w:type="paragraph" w:customStyle="1" w:styleId="Normalny4">
    <w:name w:val="Normalny+4"/>
    <w:basedOn w:val="Default"/>
    <w:next w:val="Default"/>
    <w:rsid w:val="00E37F70"/>
    <w:rPr>
      <w:rFonts w:ascii="Arial" w:hAnsi="Arial"/>
      <w:color w:val="auto"/>
    </w:rPr>
  </w:style>
  <w:style w:type="paragraph" w:customStyle="1" w:styleId="Tekstpodstawowy23">
    <w:name w:val="Tekst podstawowy 2+3"/>
    <w:basedOn w:val="Default"/>
    <w:next w:val="Default"/>
    <w:rsid w:val="00E37F70"/>
    <w:rPr>
      <w:rFonts w:ascii="Arial" w:hAnsi="Arial"/>
      <w:color w:val="auto"/>
    </w:rPr>
  </w:style>
  <w:style w:type="paragraph" w:customStyle="1" w:styleId="arimr">
    <w:name w:val="arimr"/>
    <w:basedOn w:val="Normalny"/>
    <w:rsid w:val="00E37F70"/>
    <w:pPr>
      <w:widowControl w:val="0"/>
      <w:snapToGrid w:val="0"/>
      <w:spacing w:line="360" w:lineRule="auto"/>
    </w:pPr>
    <w:rPr>
      <w:szCs w:val="20"/>
      <w:lang w:val="en-US"/>
    </w:rPr>
  </w:style>
  <w:style w:type="paragraph" w:customStyle="1" w:styleId="Tytu0">
    <w:name w:val="Tytu?"/>
    <w:basedOn w:val="Normalny"/>
    <w:rsid w:val="00E37F70"/>
    <w:pPr>
      <w:overflowPunct w:val="0"/>
      <w:autoSpaceDE w:val="0"/>
      <w:autoSpaceDN w:val="0"/>
      <w:adjustRightInd w:val="0"/>
      <w:jc w:val="center"/>
    </w:pPr>
    <w:rPr>
      <w:b/>
      <w:szCs w:val="20"/>
    </w:rPr>
  </w:style>
  <w:style w:type="paragraph" w:styleId="Podtytu">
    <w:name w:val="Subtitle"/>
    <w:basedOn w:val="Normalny"/>
    <w:link w:val="PodtytuZnak"/>
    <w:qFormat/>
    <w:rsid w:val="00E37F70"/>
    <w:rPr>
      <w:rFonts w:ascii="Arial" w:hAnsi="Arial" w:cs="Arial"/>
      <w:b/>
      <w:bCs/>
      <w:sz w:val="22"/>
    </w:rPr>
  </w:style>
  <w:style w:type="character" w:customStyle="1" w:styleId="PodtytuZnak">
    <w:name w:val="Podtytuł Znak"/>
    <w:basedOn w:val="Domylnaczcionkaakapitu"/>
    <w:link w:val="Podtytu"/>
    <w:rsid w:val="00E37F70"/>
    <w:rPr>
      <w:rFonts w:ascii="Arial" w:eastAsia="Times New Roman" w:hAnsi="Arial" w:cs="Arial"/>
      <w:b/>
      <w:bCs/>
      <w:sz w:val="22"/>
      <w:lang w:val="pl-PL"/>
    </w:rPr>
  </w:style>
  <w:style w:type="paragraph" w:styleId="Tekstprzypisukocowego">
    <w:name w:val="endnote text"/>
    <w:basedOn w:val="Normalny"/>
    <w:link w:val="TekstprzypisukocowegoZnak"/>
    <w:semiHidden/>
    <w:rsid w:val="00E37F70"/>
    <w:pPr>
      <w:numPr>
        <w:numId w:val="6"/>
      </w:numPr>
      <w:tabs>
        <w:tab w:val="clear" w:pos="360"/>
      </w:tabs>
      <w:ind w:left="0" w:firstLine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E37F70"/>
    <w:rPr>
      <w:rFonts w:ascii="Times New Roman" w:eastAsia="Times New Roman" w:hAnsi="Times New Roman" w:cs="Times New Roman"/>
      <w:sz w:val="20"/>
      <w:szCs w:val="20"/>
      <w:lang w:val="pl-PL"/>
    </w:rPr>
  </w:style>
  <w:style w:type="paragraph" w:customStyle="1" w:styleId="paragraf">
    <w:name w:val="paragraf"/>
    <w:basedOn w:val="Normalny"/>
    <w:rsid w:val="00E37F70"/>
    <w:pPr>
      <w:keepNext/>
      <w:numPr>
        <w:numId w:val="2"/>
      </w:numPr>
      <w:spacing w:before="240" w:after="120" w:line="312" w:lineRule="auto"/>
      <w:jc w:val="center"/>
    </w:pPr>
    <w:rPr>
      <w:b/>
      <w:sz w:val="26"/>
      <w:szCs w:val="20"/>
    </w:rPr>
  </w:style>
  <w:style w:type="paragraph" w:customStyle="1" w:styleId="litera">
    <w:name w:val="litera"/>
    <w:basedOn w:val="Normalny"/>
    <w:rsid w:val="00E37F70"/>
    <w:pPr>
      <w:tabs>
        <w:tab w:val="left" w:pos="720"/>
      </w:tabs>
      <w:spacing w:after="120" w:line="288" w:lineRule="auto"/>
      <w:ind w:left="720" w:hanging="432"/>
      <w:jc w:val="both"/>
    </w:pPr>
    <w:rPr>
      <w:sz w:val="26"/>
      <w:szCs w:val="20"/>
    </w:rPr>
  </w:style>
  <w:style w:type="paragraph" w:customStyle="1" w:styleId="podpisy">
    <w:name w:val="podpisy"/>
    <w:basedOn w:val="Normalny"/>
    <w:rsid w:val="00E37F70"/>
    <w:pPr>
      <w:keepNext/>
      <w:keepLines/>
      <w:tabs>
        <w:tab w:val="center" w:pos="2268"/>
        <w:tab w:val="center" w:pos="7371"/>
      </w:tabs>
      <w:spacing w:before="600" w:line="288" w:lineRule="auto"/>
      <w:jc w:val="both"/>
    </w:pPr>
    <w:rPr>
      <w:sz w:val="26"/>
      <w:szCs w:val="20"/>
    </w:rPr>
  </w:style>
  <w:style w:type="paragraph" w:customStyle="1" w:styleId="Tekstpodstawowy230">
    <w:name w:val="Tekst podstawowy 23"/>
    <w:basedOn w:val="Normalny"/>
    <w:rsid w:val="00E37F70"/>
    <w:pPr>
      <w:suppressAutoHyphens/>
      <w:overflowPunct w:val="0"/>
      <w:autoSpaceDE w:val="0"/>
      <w:spacing w:after="120" w:line="480" w:lineRule="auto"/>
    </w:pPr>
    <w:rPr>
      <w:sz w:val="20"/>
      <w:szCs w:val="20"/>
      <w:lang w:eastAsia="ar-SA"/>
    </w:rPr>
  </w:style>
  <w:style w:type="paragraph" w:customStyle="1" w:styleId="Akapitzlist1">
    <w:name w:val="Akapit z listą1"/>
    <w:basedOn w:val="Normalny"/>
    <w:rsid w:val="00E37F7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E37F70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E37F70"/>
    <w:rPr>
      <w:rFonts w:ascii="Tahoma" w:eastAsia="Times New Roman" w:hAnsi="Tahoma" w:cs="Tahoma"/>
      <w:sz w:val="16"/>
      <w:szCs w:val="16"/>
      <w:lang w:val="pl-PL"/>
    </w:rPr>
  </w:style>
  <w:style w:type="paragraph" w:customStyle="1" w:styleId="ZnakZnak1">
    <w:name w:val="Znak Znak1"/>
    <w:basedOn w:val="Normalny"/>
    <w:uiPriority w:val="99"/>
    <w:rsid w:val="00E37F70"/>
    <w:rPr>
      <w:rFonts w:ascii="Arial" w:hAnsi="Arial" w:cs="Arial"/>
    </w:rPr>
  </w:style>
  <w:style w:type="paragraph" w:styleId="Spistreci1">
    <w:name w:val="toc 1"/>
    <w:basedOn w:val="Normalny"/>
    <w:next w:val="Normalny"/>
    <w:autoRedefine/>
    <w:rsid w:val="00E37F70"/>
    <w:pPr>
      <w:tabs>
        <w:tab w:val="left" w:pos="480"/>
        <w:tab w:val="right" w:leader="dot" w:pos="9062"/>
      </w:tabs>
    </w:pPr>
    <w:rPr>
      <w:rFonts w:ascii="Arial" w:hAnsi="Arial"/>
      <w:b/>
    </w:rPr>
  </w:style>
  <w:style w:type="paragraph" w:customStyle="1" w:styleId="xl53">
    <w:name w:val="xl53"/>
    <w:basedOn w:val="Normalny"/>
    <w:rsid w:val="00E37F70"/>
    <w:pPr>
      <w:spacing w:before="100" w:beforeAutospacing="1" w:after="100" w:afterAutospacing="1"/>
      <w:jc w:val="center"/>
      <w:textAlignment w:val="center"/>
    </w:pPr>
    <w:rPr>
      <w:b/>
      <w:bCs/>
    </w:rPr>
  </w:style>
  <w:style w:type="character" w:customStyle="1" w:styleId="ZnakZnak13">
    <w:name w:val="Znak Znak13"/>
    <w:locked/>
    <w:rsid w:val="00E37F70"/>
    <w:rPr>
      <w:rFonts w:ascii="Arial" w:hAnsi="Arial"/>
      <w:b/>
      <w:sz w:val="22"/>
      <w:lang w:val="pl-PL" w:eastAsia="pl-PL" w:bidi="ar-SA"/>
    </w:rPr>
  </w:style>
  <w:style w:type="character" w:customStyle="1" w:styleId="ZnakZnak8">
    <w:name w:val="Znak Znak8"/>
    <w:locked/>
    <w:rsid w:val="00E37F70"/>
    <w:rPr>
      <w:sz w:val="24"/>
      <w:szCs w:val="24"/>
      <w:lang w:val="pl-PL" w:eastAsia="pl-PL" w:bidi="ar-SA"/>
    </w:rPr>
  </w:style>
  <w:style w:type="paragraph" w:styleId="Poprawka">
    <w:name w:val="Revision"/>
    <w:hidden/>
    <w:uiPriority w:val="99"/>
    <w:semiHidden/>
    <w:rsid w:val="00E37F70"/>
    <w:rPr>
      <w:rFonts w:ascii="Times New Roman" w:eastAsia="Times New Roman" w:hAnsi="Times New Roman" w:cs="Times New Roman"/>
      <w:lang w:val="pl-PL"/>
    </w:rPr>
  </w:style>
  <w:style w:type="paragraph" w:customStyle="1" w:styleId="Tekstpodstawowy210">
    <w:name w:val="Tekst podstawowy 21"/>
    <w:basedOn w:val="Normalny"/>
    <w:rsid w:val="00E37F70"/>
    <w:pPr>
      <w:overflowPunct w:val="0"/>
      <w:autoSpaceDE w:val="0"/>
      <w:autoSpaceDN w:val="0"/>
      <w:adjustRightInd w:val="0"/>
      <w:jc w:val="center"/>
      <w:textAlignment w:val="baseline"/>
    </w:pPr>
    <w:rPr>
      <w:rFonts w:ascii="Tahoma" w:hAnsi="Tahoma"/>
      <w:smallCaps/>
      <w:kern w:val="144"/>
      <w:sz w:val="2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wt-listawielopoziomowa">
    <w:name w:val="wt-lista_wielopoziomowa"/>
    <w:basedOn w:val="Normalny"/>
    <w:rsid w:val="00E37F70"/>
    <w:pPr>
      <w:numPr>
        <w:numId w:val="23"/>
      </w:numPr>
      <w:spacing w:before="120" w:after="120"/>
    </w:pPr>
    <w:rPr>
      <w:rFonts w:ascii="Arial" w:hAnsi="Arial" w:cs="Arial"/>
      <w:sz w:val="22"/>
    </w:rPr>
  </w:style>
  <w:style w:type="paragraph" w:customStyle="1" w:styleId="Zawartotabeli">
    <w:name w:val="Zawartość tabeli"/>
    <w:basedOn w:val="Normalny"/>
    <w:rsid w:val="00E37F70"/>
    <w:pPr>
      <w:suppressLineNumbers/>
      <w:suppressAutoHyphens/>
    </w:pPr>
    <w:rPr>
      <w:rFonts w:eastAsia="MS Mincho"/>
      <w:sz w:val="20"/>
      <w:szCs w:val="20"/>
      <w:lang w:eastAsia="ar-SA"/>
    </w:rPr>
  </w:style>
  <w:style w:type="character" w:customStyle="1" w:styleId="FontStyle17">
    <w:name w:val="Font Style17"/>
    <w:rsid w:val="00E37F70"/>
    <w:rPr>
      <w:rFonts w:ascii="Arial Unicode MS" w:eastAsia="Arial Unicode MS" w:cs="Arial Unicode MS"/>
      <w:sz w:val="18"/>
      <w:szCs w:val="18"/>
    </w:rPr>
  </w:style>
  <w:style w:type="paragraph" w:customStyle="1" w:styleId="wylicz">
    <w:name w:val="wylicz"/>
    <w:basedOn w:val="Normalny"/>
    <w:rsid w:val="00E37F70"/>
    <w:pPr>
      <w:ind w:left="993" w:hanging="426"/>
    </w:pPr>
    <w:rPr>
      <w:rFonts w:ascii="Arial" w:hAnsi="Arial"/>
      <w:sz w:val="22"/>
      <w:szCs w:val="20"/>
      <w:lang w:val="de-DE"/>
    </w:rPr>
  </w:style>
  <w:style w:type="paragraph" w:customStyle="1" w:styleId="podpunkt">
    <w:name w:val="podpunkt"/>
    <w:basedOn w:val="Normalny"/>
    <w:rsid w:val="00E37F70"/>
    <w:pPr>
      <w:ind w:left="567"/>
    </w:pPr>
    <w:rPr>
      <w:rFonts w:ascii="Arial" w:hAnsi="Arial"/>
      <w:b/>
      <w:sz w:val="22"/>
      <w:szCs w:val="20"/>
      <w:lang w:val="de-DE"/>
    </w:rPr>
  </w:style>
  <w:style w:type="paragraph" w:styleId="Bezodstpw">
    <w:name w:val="No Spacing"/>
    <w:qFormat/>
    <w:rsid w:val="00E37F70"/>
    <w:rPr>
      <w:rFonts w:ascii="Times New Roman" w:eastAsia="SimSun" w:hAnsi="Times New Roman" w:cs="Times New Roman"/>
      <w:lang w:val="pl-PL" w:eastAsia="zh-CN"/>
    </w:rPr>
  </w:style>
  <w:style w:type="paragraph" w:customStyle="1" w:styleId="Standard">
    <w:name w:val="Standard"/>
    <w:rsid w:val="00E37F70"/>
    <w:pPr>
      <w:widowControl w:val="0"/>
      <w:suppressAutoHyphens/>
      <w:autoSpaceDN w:val="0"/>
      <w:textAlignment w:val="baseline"/>
    </w:pPr>
    <w:rPr>
      <w:rFonts w:ascii="Times New Roman" w:eastAsia="Lucida Sans Unicode" w:hAnsi="Times New Roman" w:cs="Tahoma"/>
      <w:kern w:val="3"/>
      <w:lang w:val="pl-PL"/>
    </w:rPr>
  </w:style>
  <w:style w:type="paragraph" w:customStyle="1" w:styleId="AbsatzTableFormat">
    <w:name w:val="AbsatzTableFormat"/>
    <w:basedOn w:val="Normalny"/>
    <w:rsid w:val="00E37F70"/>
    <w:pPr>
      <w:suppressAutoHyphens/>
      <w:ind w:left="-69"/>
    </w:pPr>
    <w:rPr>
      <w:rFonts w:eastAsia="MS Mincho"/>
      <w:sz w:val="16"/>
      <w:szCs w:val="16"/>
      <w:lang w:eastAsia="ar-SA"/>
    </w:rPr>
  </w:style>
  <w:style w:type="character" w:styleId="UyteHipercze">
    <w:name w:val="FollowedHyperlink"/>
    <w:basedOn w:val="Domylnaczcionkaakapitu"/>
    <w:uiPriority w:val="99"/>
    <w:semiHidden/>
    <w:unhideWhenUsed/>
    <w:rsid w:val="00A804CC"/>
    <w:rPr>
      <w:color w:val="800080" w:themeColor="followedHyperlink"/>
      <w:u w:val="single"/>
    </w:rPr>
  </w:style>
  <w:style w:type="paragraph" w:customStyle="1" w:styleId="NormalBold">
    <w:name w:val="NormalBold"/>
    <w:basedOn w:val="Normalny"/>
    <w:link w:val="NormalBoldChar"/>
    <w:rsid w:val="00D05F80"/>
    <w:pPr>
      <w:widowControl w:val="0"/>
    </w:pPr>
    <w:rPr>
      <w:b/>
      <w:szCs w:val="22"/>
      <w:lang w:eastAsia="en-GB"/>
    </w:rPr>
  </w:style>
  <w:style w:type="character" w:customStyle="1" w:styleId="NormalBoldChar">
    <w:name w:val="NormalBold Char"/>
    <w:link w:val="NormalBold"/>
    <w:locked/>
    <w:rsid w:val="00D05F80"/>
    <w:rPr>
      <w:rFonts w:ascii="Times New Roman" w:eastAsia="Times New Roman" w:hAnsi="Times New Roman" w:cs="Times New Roman"/>
      <w:b/>
      <w:szCs w:val="22"/>
      <w:lang w:val="pl-PL" w:eastAsia="en-GB"/>
    </w:rPr>
  </w:style>
  <w:style w:type="character" w:customStyle="1" w:styleId="DeltaViewInsertion">
    <w:name w:val="DeltaView Insertion"/>
    <w:rsid w:val="00D05F80"/>
    <w:rPr>
      <w:b/>
      <w:i/>
      <w:spacing w:val="0"/>
    </w:rPr>
  </w:style>
  <w:style w:type="paragraph" w:customStyle="1" w:styleId="Text1">
    <w:name w:val="Text 1"/>
    <w:basedOn w:val="Normalny"/>
    <w:rsid w:val="00D05F80"/>
    <w:pPr>
      <w:spacing w:before="120" w:after="120"/>
      <w:ind w:left="850"/>
      <w:jc w:val="both"/>
    </w:pPr>
    <w:rPr>
      <w:rFonts w:eastAsia="Calibri"/>
      <w:szCs w:val="22"/>
      <w:lang w:eastAsia="en-GB"/>
    </w:rPr>
  </w:style>
  <w:style w:type="paragraph" w:customStyle="1" w:styleId="NormalLeft">
    <w:name w:val="Normal Left"/>
    <w:basedOn w:val="Normalny"/>
    <w:rsid w:val="00D05F80"/>
    <w:pPr>
      <w:spacing w:before="120" w:after="120"/>
    </w:pPr>
    <w:rPr>
      <w:rFonts w:eastAsia="Calibri"/>
      <w:szCs w:val="22"/>
      <w:lang w:eastAsia="en-GB"/>
    </w:rPr>
  </w:style>
  <w:style w:type="paragraph" w:customStyle="1" w:styleId="Tiret0">
    <w:name w:val="Tiret 0"/>
    <w:basedOn w:val="Normalny"/>
    <w:rsid w:val="00D05F80"/>
    <w:pPr>
      <w:numPr>
        <w:numId w:val="29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Tiret1">
    <w:name w:val="Tiret 1"/>
    <w:basedOn w:val="Normalny"/>
    <w:rsid w:val="00D05F80"/>
    <w:pPr>
      <w:numPr>
        <w:numId w:val="30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1">
    <w:name w:val="NumPar 1"/>
    <w:basedOn w:val="Normalny"/>
    <w:next w:val="Text1"/>
    <w:rsid w:val="00D05F80"/>
    <w:pPr>
      <w:numPr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2">
    <w:name w:val="NumPar 2"/>
    <w:basedOn w:val="Normalny"/>
    <w:next w:val="Text1"/>
    <w:rsid w:val="00D05F80"/>
    <w:pPr>
      <w:numPr>
        <w:ilvl w:val="1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3">
    <w:name w:val="NumPar 3"/>
    <w:basedOn w:val="Normalny"/>
    <w:next w:val="Text1"/>
    <w:rsid w:val="00D05F80"/>
    <w:pPr>
      <w:numPr>
        <w:ilvl w:val="2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4">
    <w:name w:val="NumPar 4"/>
    <w:basedOn w:val="Normalny"/>
    <w:next w:val="Text1"/>
    <w:rsid w:val="00D05F80"/>
    <w:pPr>
      <w:numPr>
        <w:ilvl w:val="3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ChapterTitle">
    <w:name w:val="ChapterTitle"/>
    <w:basedOn w:val="Normalny"/>
    <w:next w:val="Normalny"/>
    <w:rsid w:val="00D05F80"/>
    <w:pPr>
      <w:keepNext/>
      <w:spacing w:before="120" w:after="360"/>
      <w:jc w:val="center"/>
    </w:pPr>
    <w:rPr>
      <w:rFonts w:eastAsia="Calibri"/>
      <w:b/>
      <w:sz w:val="32"/>
      <w:szCs w:val="22"/>
      <w:lang w:eastAsia="en-GB"/>
    </w:rPr>
  </w:style>
  <w:style w:type="paragraph" w:customStyle="1" w:styleId="SectionTitle">
    <w:name w:val="SectionTitle"/>
    <w:basedOn w:val="Normalny"/>
    <w:next w:val="Nagwek1"/>
    <w:rsid w:val="00D05F80"/>
    <w:pPr>
      <w:keepNext/>
      <w:spacing w:before="120" w:after="360"/>
      <w:jc w:val="center"/>
    </w:pPr>
    <w:rPr>
      <w:rFonts w:eastAsia="Calibri"/>
      <w:b/>
      <w:smallCaps/>
      <w:sz w:val="28"/>
      <w:szCs w:val="22"/>
      <w:lang w:eastAsia="en-GB"/>
    </w:rPr>
  </w:style>
  <w:style w:type="paragraph" w:customStyle="1" w:styleId="Annexetitre">
    <w:name w:val="Annexe titre"/>
    <w:basedOn w:val="Normalny"/>
    <w:next w:val="Normalny"/>
    <w:rsid w:val="00D05F80"/>
    <w:pPr>
      <w:spacing w:before="120" w:after="120"/>
      <w:jc w:val="center"/>
    </w:pPr>
    <w:rPr>
      <w:rFonts w:eastAsia="Calibri"/>
      <w:b/>
      <w:szCs w:val="22"/>
      <w:u w:val="single"/>
      <w:lang w:eastAsia="en-GB"/>
    </w:rPr>
  </w:style>
  <w:style w:type="paragraph" w:customStyle="1" w:styleId="Normalny1">
    <w:name w:val="Normalny1"/>
    <w:uiPriority w:val="99"/>
    <w:rsid w:val="00F66F6F"/>
    <w:pPr>
      <w:spacing w:line="276" w:lineRule="auto"/>
    </w:pPr>
    <w:rPr>
      <w:rFonts w:ascii="Arial" w:eastAsia="Arial" w:hAnsi="Arial" w:cs="Arial"/>
      <w:color w:val="000000"/>
      <w:sz w:val="22"/>
      <w:szCs w:val="22"/>
      <w:lang w:val="pl-PL"/>
    </w:rPr>
  </w:style>
  <w:style w:type="character" w:styleId="Pogrubienie">
    <w:name w:val="Strong"/>
    <w:uiPriority w:val="99"/>
    <w:qFormat/>
    <w:rsid w:val="008C7734"/>
    <w:rPr>
      <w:b/>
      <w:bCs/>
    </w:rPr>
  </w:style>
  <w:style w:type="paragraph" w:customStyle="1" w:styleId="akapitzlistcxspdrugie">
    <w:name w:val="akapitzlistcxspdrugie"/>
    <w:basedOn w:val="Normalny"/>
    <w:uiPriority w:val="99"/>
    <w:rsid w:val="008C7734"/>
    <w:pPr>
      <w:spacing w:before="100" w:beforeAutospacing="1" w:after="100" w:afterAutospacing="1"/>
    </w:pPr>
  </w:style>
  <w:style w:type="paragraph" w:customStyle="1" w:styleId="ListParagraph1">
    <w:name w:val="List Paragraph1"/>
    <w:basedOn w:val="Normalny"/>
    <w:qFormat/>
    <w:rsid w:val="004F7BED"/>
    <w:pPr>
      <w:numPr>
        <w:numId w:val="45"/>
      </w:numPr>
      <w:spacing w:line="360" w:lineRule="auto"/>
      <w:contextualSpacing/>
      <w:jc w:val="both"/>
    </w:pPr>
  </w:style>
  <w:style w:type="character" w:styleId="Odwoanieprzypisukocowego">
    <w:name w:val="endnote reference"/>
    <w:basedOn w:val="Domylnaczcionkaakapitu"/>
    <w:uiPriority w:val="99"/>
    <w:semiHidden/>
    <w:unhideWhenUsed/>
    <w:rsid w:val="005B5508"/>
    <w:rPr>
      <w:vertAlign w:val="superscript"/>
    </w:rPr>
  </w:style>
  <w:style w:type="numbering" w:customStyle="1" w:styleId="Styl1">
    <w:name w:val="Styl1"/>
    <w:uiPriority w:val="99"/>
    <w:rsid w:val="00951502"/>
    <w:pPr>
      <w:numPr>
        <w:numId w:val="60"/>
      </w:numPr>
    </w:pPr>
  </w:style>
  <w:style w:type="numbering" w:customStyle="1" w:styleId="Styl2">
    <w:name w:val="Styl2"/>
    <w:uiPriority w:val="99"/>
    <w:rsid w:val="00C41912"/>
    <w:pPr>
      <w:numPr>
        <w:numId w:val="65"/>
      </w:numPr>
    </w:pPr>
  </w:style>
  <w:style w:type="numbering" w:customStyle="1" w:styleId="Styl3">
    <w:name w:val="Styl3"/>
    <w:uiPriority w:val="99"/>
    <w:rsid w:val="00C41912"/>
    <w:pPr>
      <w:numPr>
        <w:numId w:val="66"/>
      </w:numPr>
    </w:pPr>
  </w:style>
  <w:style w:type="paragraph" w:styleId="Legenda">
    <w:name w:val="caption"/>
    <w:basedOn w:val="Normalny"/>
    <w:next w:val="Normalny"/>
    <w:uiPriority w:val="35"/>
    <w:semiHidden/>
    <w:unhideWhenUsed/>
    <w:qFormat/>
    <w:rsid w:val="00F4650C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68252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5818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9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0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6185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0071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0647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396AD-5D3A-4A7D-8490-87232EB0D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sz Czaban</dc:creator>
  <cp:lastModifiedBy>Monika Gutman</cp:lastModifiedBy>
  <cp:revision>2</cp:revision>
  <cp:lastPrinted>2017-05-10T08:46:00Z</cp:lastPrinted>
  <dcterms:created xsi:type="dcterms:W3CDTF">2018-08-14T10:12:00Z</dcterms:created>
  <dcterms:modified xsi:type="dcterms:W3CDTF">2018-08-14T10:12:00Z</dcterms:modified>
</cp:coreProperties>
</file>